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A56C8" w14:textId="77777777" w:rsidR="009B4BF9" w:rsidRPr="009B4BF9" w:rsidRDefault="00E15C92" w:rsidP="009B4BF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(T20)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Validation(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驗證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ResourceFile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WebConfigString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EmailFormatValidation(Email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格式驗證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EmailNotRegisteredValidation(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驗證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Email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還沒被註冊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E15C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15C92">
        <w:rPr>
          <w:rFonts w:ascii="Times New Roman" w:eastAsia="Times New Roman" w:hAnsi="Times New Roman" w:cs="Times New Roman" w:hint="eastAsia"/>
          <w:sz w:val="24"/>
          <w:szCs w:val="24"/>
        </w:rPr>
        <w:t>JqueryUiDatePicker</w:t>
      </w:r>
      <w:r w:rsidR="009B1510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9B1510">
        <w:rPr>
          <w:rFonts w:ascii="Times New Roman" w:eastAsia="Times New Roman" w:hAnsi="Times New Roman" w:cs="Times New Roman"/>
          <w:sz w:val="24"/>
          <w:szCs w:val="24"/>
        </w:rPr>
        <w:br/>
      </w:r>
      <w:r w:rsidR="009B151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B1510">
        <w:rPr>
          <w:rFonts w:ascii="Times New Roman" w:eastAsia="Times New Roman" w:hAnsi="Times New Roman" w:cs="Times New Roman"/>
          <w:sz w:val="24"/>
          <w:szCs w:val="24"/>
        </w:rPr>
        <w:br/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(T20)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Validation(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驗證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ResourceFile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WebConfigString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EmailFormatValidation(Email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格式驗證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EmailNotRegisteredValidation(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驗證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Email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還沒被註冊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9B4BF9"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9B4BF9" w:rsidRPr="009B4BF9">
        <w:rPr>
          <w:rFonts w:ascii="Times New Roman" w:eastAsia="Times New Roman" w:hAnsi="Times New Roman" w:cs="Times New Roman" w:hint="eastAsia"/>
          <w:sz w:val="24"/>
          <w:szCs w:val="24"/>
        </w:rPr>
        <w:t>JqueryUiDatePicker</w:t>
      </w:r>
    </w:p>
    <w:p w14:paraId="4F0FF30C" w14:textId="77777777" w:rsidR="009B4BF9" w:rsidRPr="009B4BF9" w:rsidRDefault="009B4BF9" w:rsidP="009B4BF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(T20-1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Validation(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驗證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ResourceFile   (1. to 2.8.)</w:t>
      </w:r>
    </w:p>
    <w:p w14:paraId="31EBFCA3" w14:textId="77777777" w:rsidR="009B4BF9" w:rsidRPr="009B4BF9" w:rsidRDefault="009B4BF9" w:rsidP="009B4BF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(T20-2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Validation(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驗證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)   (2.9.)</w:t>
      </w:r>
    </w:p>
    <w:p w14:paraId="4547B48F" w14:textId="77777777" w:rsidR="009B4BF9" w:rsidRPr="009B4BF9" w:rsidRDefault="009B4BF9" w:rsidP="009B4BF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(T20-3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StringLength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RegularExpression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Required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EnableValidation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EnableValidationSummar   (2.10. to 2.11.)</w:t>
      </w:r>
    </w:p>
    <w:p w14:paraId="6AE6A664" w14:textId="77777777" w:rsidR="009B4BF9" w:rsidRPr="009B4BF9" w:rsidRDefault="009B4BF9" w:rsidP="009B4BF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(T20-4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DisplayFormat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DateTimeformat   (2.12.)</w:t>
      </w:r>
    </w:p>
    <w:p w14:paraId="2D8A3F5E" w14:textId="77777777" w:rsidR="009B4BF9" w:rsidRPr="009B4BF9" w:rsidRDefault="009B4BF9" w:rsidP="009B4BF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(T20-5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Range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DateRange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BetweenMinimumDateAndToday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BeforeToday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DisplayFormat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DateTimeformat   (3.)</w:t>
      </w:r>
    </w:p>
    <w:p w14:paraId="2BADC880" w14:textId="77777777" w:rsidR="009B4BF9" w:rsidRPr="009B4BF9" w:rsidRDefault="009B4BF9" w:rsidP="009B4BF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(T20-6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RegularExpression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EmailFormatValidation(Email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格式驗證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)   (4.1. to 4.2.)</w:t>
      </w:r>
    </w:p>
    <w:p w14:paraId="2B3A9EB2" w14:textId="44F197B0" w:rsidR="009B1510" w:rsidRPr="009B1510" w:rsidRDefault="009B4BF9" w:rsidP="009B4B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(T20-7)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Compare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Remote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RemoteClientServer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EmailNotRegisteredValidation(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驗證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Email</w:t>
      </w:r>
      <w:r w:rsidRPr="009B4BF9">
        <w:rPr>
          <w:rFonts w:ascii="新細明體" w:eastAsia="新細明體" w:hAnsi="新細明體" w:cs="新細明體" w:hint="eastAsia"/>
          <w:sz w:val="24"/>
          <w:szCs w:val="24"/>
        </w:rPr>
        <w:t>還沒被註冊</w:t>
      </w:r>
      <w:r w:rsidRPr="009B4BF9">
        <w:rPr>
          <w:rFonts w:ascii="Times New Roman" w:eastAsia="Times New Roman" w:hAnsi="Times New Roman" w:cs="Times New Roman" w:hint="eastAsia"/>
          <w:sz w:val="24"/>
          <w:szCs w:val="24"/>
        </w:rPr>
        <w:t>)   (4.3. to 4.5.)</w:t>
      </w:r>
      <w:r w:rsidR="009B1510">
        <w:rPr>
          <w:rFonts w:ascii="新細明體" w:eastAsia="新細明體" w:hAnsi="新細明體" w:cs="新細明體"/>
          <w:sz w:val="24"/>
          <w:szCs w:val="24"/>
        </w:rPr>
        <w:br/>
      </w:r>
      <w:r w:rsidR="009B151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B1510">
        <w:rPr>
          <w:rFonts w:ascii="Times New Roman" w:eastAsia="Times New Roman" w:hAnsi="Times New Roman" w:cs="Times New Roman"/>
          <w:sz w:val="24"/>
          <w:szCs w:val="24"/>
        </w:rPr>
        <w:br/>
      </w:r>
      <w:r w:rsidR="009B1510" w:rsidRPr="009B151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2E6E623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F178D86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759D5274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2F7117F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20B120E5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647B394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 OnlineGame Solution</w:t>
      </w:r>
    </w:p>
    <w:p w14:paraId="47C10C0F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. OnlineGame Solution</w:t>
      </w:r>
    </w:p>
    <w:p w14:paraId="53F86660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2. OnlineGame.Web</w:t>
      </w:r>
    </w:p>
    <w:p w14:paraId="7B7C634A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3. Regular expression</w:t>
      </w:r>
    </w:p>
    <w:p w14:paraId="6DF9F5BB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4. Web.config</w:t>
      </w:r>
    </w:p>
    <w:p w14:paraId="2954FDD9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4.1. Web.config</w:t>
      </w:r>
    </w:p>
    <w:p w14:paraId="3C9B2B80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4.2. The way to use key of Web.config in a class</w:t>
      </w:r>
    </w:p>
    <w:p w14:paraId="27E093C9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4.3. The way to use key of in view</w:t>
      </w:r>
    </w:p>
    <w:p w14:paraId="6D92480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5. WebShare/WebShareConst.cs</w:t>
      </w:r>
    </w:p>
    <w:p w14:paraId="1FE235B9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6. Global.asax.cs</w:t>
      </w:r>
    </w:p>
    <w:p w14:paraId="4433B361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7. App_Start/RouteConfig.cs</w:t>
      </w:r>
    </w:p>
    <w:p w14:paraId="0E755A6C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 Error Handling</w:t>
      </w:r>
    </w:p>
    <w:p w14:paraId="471A8DF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1. Web.config</w:t>
      </w:r>
    </w:p>
    <w:p w14:paraId="60C5276D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2. App_Start/FilterConfig.cs</w:t>
      </w:r>
    </w:p>
    <w:p w14:paraId="0686739E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3. Global.asax.cs</w:t>
      </w:r>
    </w:p>
    <w:p w14:paraId="6F0E20E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4. Controllers/ErrorController.cs</w:t>
      </w:r>
    </w:p>
    <w:p w14:paraId="0C113A14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5. Error View</w:t>
      </w:r>
    </w:p>
    <w:p w14:paraId="0BEDC3FF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5.1. Views/Shared/Resource/ErrorResource.resx (NameSpace: OnlineGame.Web.Error)</w:t>
      </w:r>
    </w:p>
    <w:p w14:paraId="3B84BFFD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5.2. Views/Shared/Error.cshtml</w:t>
      </w:r>
    </w:p>
    <w:p w14:paraId="6EC62925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5.3. Views/Shared/UnauthorizedError.cshtml</w:t>
      </w:r>
    </w:p>
    <w:p w14:paraId="43256149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8.5.4. Views/Shared/NotFound.cshtml</w:t>
      </w:r>
    </w:p>
    <w:p w14:paraId="0C11F64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7.5.5. Views/Shared/InternalServerError.cshtml</w:t>
      </w:r>
    </w:p>
    <w:p w14:paraId="2821C395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 WebShare/Attribute</w:t>
      </w:r>
    </w:p>
    <w:p w14:paraId="3258F10A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1. CustomizeCacheAttribute</w:t>
      </w:r>
    </w:p>
    <w:p w14:paraId="1923D22B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1.1. WebShare/Attribute/CustomizeCacheAttribute.cs</w:t>
      </w:r>
    </w:p>
    <w:p w14:paraId="0E4284AE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1.2. The way to use WebShare/Attribute/CustomizeCacheAttribute.cs</w:t>
      </w:r>
    </w:p>
    <w:p w14:paraId="28E8BE82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2. DateRangeAttribute, BetweenMinimumDateAndTodayAttribute, BeforeTodayAttribute</w:t>
      </w:r>
    </w:p>
    <w:p w14:paraId="03E15D05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2.1. WebShare/Attribute/DateRangeAttribute.cs</w:t>
      </w:r>
    </w:p>
    <w:p w14:paraId="77BA297B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2.2. WebShare/Attribute/BetweenMinimumDateAndTodayAttribute.cs</w:t>
      </w:r>
    </w:p>
    <w:p w14:paraId="3BD65B61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2.3. WebShare/Attribute/BeforeTodayAttribute.cs</w:t>
      </w:r>
    </w:p>
    <w:p w14:paraId="297C7048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lastRenderedPageBreak/>
        <w:t>2.9.2.4. The way to use DateRangeAttribute, BetweenMinimumDateAndTodayAttribute, BeforeTodayAttribute</w:t>
      </w:r>
    </w:p>
    <w:p w14:paraId="25EC3E0B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3. RemoteClientServerAttribute.cs</w:t>
      </w:r>
    </w:p>
    <w:p w14:paraId="7314F533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3.1. WebShare/Attribute/RemoteClientServerAttribute.cs</w:t>
      </w:r>
    </w:p>
    <w:p w14:paraId="060F9121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9.3.2. The way to use RemoteClientServerAttribute</w:t>
      </w:r>
    </w:p>
    <w:p w14:paraId="1E3F4C2C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  Enable client side validation</w:t>
      </w:r>
    </w:p>
    <w:p w14:paraId="7D59FBC3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1. Enable Unobtrusive Validation</w:t>
      </w:r>
    </w:p>
    <w:p w14:paraId="001C687F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1.1. Enable Unobtrusive Validation Method1 - Web.config</w:t>
      </w:r>
    </w:p>
    <w:p w14:paraId="5CE17EF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1.2. Enable client side validation Method2 - Global.asax.cs</w:t>
      </w:r>
    </w:p>
    <w:p w14:paraId="51D0B7BA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1.3. Enable client side validation Method3 - In the View</w:t>
      </w:r>
    </w:p>
    <w:p w14:paraId="4F25354F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2. In the View</w:t>
      </w:r>
    </w:p>
    <w:p w14:paraId="617AF043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3. How it works</w:t>
      </w:r>
    </w:p>
    <w:p w14:paraId="44602F01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3.1. How it works - Models/Gamer/Gamer.cs</w:t>
      </w:r>
    </w:p>
    <w:p w14:paraId="38F80C16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3.2. How it works - Models/Gamer/GamerMetaData.cs</w:t>
      </w:r>
    </w:p>
    <w:p w14:paraId="1EF46FDA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0.3.3. How it works - Edit.cshtml</w:t>
      </w:r>
    </w:p>
    <w:p w14:paraId="2273B91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1.  Enable client side validation Summary</w:t>
      </w:r>
    </w:p>
    <w:p w14:paraId="4C90785A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1.1. _Layout.cshtml</w:t>
      </w:r>
    </w:p>
    <w:p w14:paraId="5D65FC18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1.2. Content/Site.css</w:t>
      </w:r>
    </w:p>
    <w:p w14:paraId="2C851809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1.3. In the View - validation Summary</w:t>
      </w:r>
    </w:p>
    <w:p w14:paraId="08F7D9A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1.4. In the View - Field validation</w:t>
      </w:r>
    </w:p>
    <w:p w14:paraId="2765A0FA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 Fix the Date format dd/mm/yyy issue - Jquery Validation in Chrome and Safari won't validate with dd/mm/yyyy</w:t>
      </w:r>
    </w:p>
    <w:p w14:paraId="00DD7156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1. Induction</w:t>
      </w:r>
    </w:p>
    <w:p w14:paraId="4A51B3E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1.1. Web.config</w:t>
      </w:r>
    </w:p>
    <w:p w14:paraId="3B6F7F95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1.2. WebShare/WebShareConst.cs</w:t>
      </w:r>
    </w:p>
    <w:p w14:paraId="3F7E5431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1.3. Models/Gamer/Gamer.cs</w:t>
      </w:r>
    </w:p>
    <w:p w14:paraId="6C70A634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1.4. Models/Gamer/GamerMetaData.cs</w:t>
      </w:r>
    </w:p>
    <w:p w14:paraId="38A500E4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 xml:space="preserve">2.12.1.5. Views/Gamer/Edit.cshtml   Or  Views/Gamer/Create.cshtml   </w:t>
      </w:r>
    </w:p>
    <w:p w14:paraId="2D20092A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2. Fix the Date format dd/mm/yyy issue</w:t>
      </w:r>
    </w:p>
    <w:p w14:paraId="410C5E09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2.1. Scripts/operation.js</w:t>
      </w:r>
    </w:p>
    <w:p w14:paraId="12804794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2.2. Views/Shared/_Layout.cshtml</w:t>
      </w:r>
    </w:p>
    <w:p w14:paraId="5E46B71B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3. DatePicker</w:t>
      </w:r>
    </w:p>
    <w:p w14:paraId="59EB6571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3.1. Install Jquery UI</w:t>
      </w:r>
    </w:p>
    <w:p w14:paraId="369F89B3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3.2. Views/Shared/_Layout.cshtml</w:t>
      </w:r>
    </w:p>
    <w:p w14:paraId="2172763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3.3. WebShare/WebShareConst.cs</w:t>
      </w:r>
    </w:p>
    <w:p w14:paraId="3F2DDBD2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3.4. Views/Gamer/Edit.cshtml  Or  Views/Gamer/Create.cshtml</w:t>
      </w:r>
    </w:p>
    <w:p w14:paraId="5D56D7D6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2.12.3.5. Client Side Date Range</w:t>
      </w:r>
    </w:p>
    <w:p w14:paraId="67A310B2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5C46257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3. OnlineGame.Web</w:t>
      </w:r>
    </w:p>
    <w:p w14:paraId="09FD901B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3.1. ADO.Net Entity Data Model - Entity Framework</w:t>
      </w:r>
    </w:p>
    <w:p w14:paraId="5F8E0FE2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3.2. Controllers/GamerController.cs</w:t>
      </w:r>
    </w:p>
    <w:p w14:paraId="68043428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451C152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4. OnlineGame.Web</w:t>
      </w:r>
    </w:p>
    <w:p w14:paraId="4F7211A6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4.1. Models/Gamer/Gamer.cs</w:t>
      </w:r>
    </w:p>
    <w:p w14:paraId="661BE33F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4.2. Models/Gamer/GamerMetaData.cs</w:t>
      </w:r>
    </w:p>
    <w:p w14:paraId="56E9CED6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4.3. Controllers/GamerController.cs</w:t>
      </w:r>
    </w:p>
    <w:p w14:paraId="62B0D79C" w14:textId="77777777" w:rsidR="009B1510" w:rsidRPr="009B1510" w:rsidRDefault="009B1510" w:rsidP="008A6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4.4. Views/Gamer/Edit.cshtml</w:t>
      </w:r>
    </w:p>
    <w:p w14:paraId="1149C7B3" w14:textId="28D0DDCC" w:rsidR="00BC5091" w:rsidRDefault="009B1510" w:rsidP="008A6933">
      <w:pPr>
        <w:spacing w:after="0"/>
      </w:pPr>
      <w:r w:rsidRPr="009B1510">
        <w:rPr>
          <w:rFonts w:ascii="Times New Roman" w:eastAsia="Times New Roman" w:hAnsi="Times New Roman" w:cs="Times New Roman"/>
          <w:sz w:val="24"/>
          <w:szCs w:val="24"/>
        </w:rPr>
        <w:t>4.5. Views/Gamer/Create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567EEAAE" w14:textId="77777777" w:rsidR="00BC5091" w:rsidRDefault="00BC5091" w:rsidP="008A6933">
      <w:pPr>
        <w:spacing w:after="0"/>
      </w:pPr>
      <w:r>
        <w:rPr>
          <w:sz w:val="48"/>
          <w:szCs w:val="48"/>
        </w:rPr>
        <w:t>0. Summary</w:t>
      </w:r>
    </w:p>
    <w:p w14:paraId="5DFDE815" w14:textId="77777777" w:rsidR="00BC5091" w:rsidRDefault="00BC5091" w:rsidP="008A6933">
      <w:pPr>
        <w:spacing w:after="0"/>
      </w:pPr>
    </w:p>
    <w:p w14:paraId="70BD436B" w14:textId="77777777" w:rsidR="00BC5091" w:rsidRDefault="00BC5091" w:rsidP="008A6933">
      <w:pPr>
        <w:spacing w:after="0"/>
      </w:pPr>
    </w:p>
    <w:p w14:paraId="27D05F40" w14:textId="77777777" w:rsidR="00BC5091" w:rsidRDefault="00BC5091" w:rsidP="008A6933">
      <w:pPr>
        <w:spacing w:after="0"/>
      </w:pPr>
      <w:r>
        <w:lastRenderedPageBreak/>
        <w:t>=========================================</w:t>
      </w:r>
    </w:p>
    <w:p w14:paraId="7FE2EBFE" w14:textId="77777777" w:rsidR="00BC5091" w:rsidRDefault="00BC5091" w:rsidP="008A6933">
      <w:pPr>
        <w:spacing w:after="0"/>
      </w:pPr>
      <w:r>
        <w:t>In this tutorial, we will discuss</w:t>
      </w:r>
    </w:p>
    <w:p w14:paraId="3F8475FF" w14:textId="77777777" w:rsidR="00BC5091" w:rsidRDefault="00BC5091" w:rsidP="008A6933">
      <w:pPr>
        <w:spacing w:after="0"/>
      </w:pPr>
      <w:r>
        <w:t>* Resource file</w:t>
      </w:r>
    </w:p>
    <w:p w14:paraId="57AF81E4" w14:textId="77777777" w:rsidR="00BC5091" w:rsidRDefault="00BC5091" w:rsidP="008A6933">
      <w:pPr>
        <w:spacing w:after="0"/>
      </w:pPr>
      <w:r>
        <w:t>* Unobtrusive JavaScript is a js file which separated from the main html markup.</w:t>
      </w:r>
    </w:p>
    <w:p w14:paraId="0316E1E5" w14:textId="77777777" w:rsidR="00BC5091" w:rsidRDefault="00BC5091" w:rsidP="008A6933">
      <w:pPr>
        <w:spacing w:after="0"/>
      </w:pPr>
      <w:r>
        <w:t>* 2 Ways to store date format string</w:t>
      </w:r>
    </w:p>
    <w:p w14:paraId="1FE4CE68" w14:textId="77777777" w:rsidR="00BC5091" w:rsidRDefault="00BC5091" w:rsidP="008A6933">
      <w:pPr>
        <w:spacing w:after="0"/>
      </w:pPr>
      <w:r>
        <w:t>    * In the public const variable</w:t>
      </w:r>
    </w:p>
    <w:p w14:paraId="27CF38D0" w14:textId="77777777" w:rsidR="00BC5091" w:rsidRDefault="00BC5091" w:rsidP="008A6933">
      <w:pPr>
        <w:spacing w:after="0"/>
      </w:pPr>
      <w:r>
        <w:t>        * private const string DateFormat = "dd/MM/yyyy";</w:t>
      </w:r>
    </w:p>
    <w:p w14:paraId="53C3438D" w14:textId="77777777" w:rsidR="00BC5091" w:rsidRDefault="00BC5091" w:rsidP="008A6933">
      <w:pPr>
        <w:spacing w:after="0"/>
      </w:pPr>
      <w:r>
        <w:t>        * You may apply this const variable in validation attributes in Model class.</w:t>
      </w:r>
    </w:p>
    <w:p w14:paraId="050356B6" w14:textId="77777777" w:rsidR="00BC5091" w:rsidRDefault="00BC5091" w:rsidP="008A6933">
      <w:pPr>
        <w:spacing w:after="0"/>
      </w:pPr>
      <w:r>
        <w:t>    * In Web.config</w:t>
      </w:r>
    </w:p>
    <w:p w14:paraId="6C223977" w14:textId="77777777" w:rsidR="00BC5091" w:rsidRDefault="00BC5091" w:rsidP="008A6933">
      <w:pPr>
        <w:spacing w:after="0"/>
      </w:pPr>
      <w:r>
        <w:t>        * private static string DateFormat =  System.Configuration.ConfigurationManager.AppSettings["DateDormat"];</w:t>
      </w:r>
    </w:p>
    <w:p w14:paraId="780370A8" w14:textId="77777777" w:rsidR="00BC5091" w:rsidRDefault="00BC5091" w:rsidP="008A6933">
      <w:pPr>
        <w:spacing w:after="0"/>
      </w:pPr>
      <w:r>
        <w:t>        * You may NOT apply this web config key variable in validation attributes in Model class.</w:t>
      </w:r>
    </w:p>
    <w:p w14:paraId="3705C28F" w14:textId="77777777" w:rsidR="00BC5091" w:rsidRDefault="00BC5091" w:rsidP="008A6933">
      <w:pPr>
        <w:spacing w:after="0"/>
      </w:pPr>
      <w:r>
        <w:t>* StringLength</w:t>
      </w:r>
    </w:p>
    <w:p w14:paraId="7305C695" w14:textId="77777777" w:rsidR="00BC5091" w:rsidRDefault="00BC5091" w:rsidP="008A6933">
      <w:pPr>
        <w:spacing w:after="0"/>
      </w:pPr>
      <w:r>
        <w:t>    * [StringLength(20, MinimumLength = 2)]</w:t>
      </w:r>
    </w:p>
    <w:p w14:paraId="3FA02BC7" w14:textId="77777777" w:rsidR="00BC5091" w:rsidRDefault="00BC5091" w:rsidP="008A6933">
      <w:pPr>
        <w:spacing w:after="0"/>
      </w:pPr>
      <w:r>
        <w:t>* RegularExpression</w:t>
      </w:r>
    </w:p>
    <w:p w14:paraId="7EBC4FA0" w14:textId="77777777" w:rsidR="00BC5091" w:rsidRDefault="00BC5091" w:rsidP="008A6933">
      <w:pPr>
        <w:spacing w:after="0"/>
      </w:pPr>
      <w:r>
        <w:t>Reference:</w:t>
      </w:r>
    </w:p>
    <w:p w14:paraId="1947A144" w14:textId="77777777" w:rsidR="00BC5091" w:rsidRDefault="00BC5091" w:rsidP="008A6933">
      <w:pPr>
        <w:spacing w:after="0"/>
      </w:pPr>
      <w:r>
        <w:t>    * </w:t>
      </w:r>
      <w:hyperlink r:id="rId9" w:history="1">
        <w:r>
          <w:rPr>
            <w:rStyle w:val="Hyperlink"/>
          </w:rPr>
          <w:t>https://docs.microsoft.com/en-us/dotnet/standard/base-types/regular-expression-language-quick-reference</w:t>
        </w:r>
      </w:hyperlink>
    </w:p>
    <w:p w14:paraId="6C027628" w14:textId="77777777" w:rsidR="00BC5091" w:rsidRDefault="00BC5091" w:rsidP="008A6933">
      <w:pPr>
        <w:spacing w:after="0"/>
      </w:pPr>
      <w:r>
        <w:t>    * </w:t>
      </w:r>
      <w:hyperlink r:id="rId10" w:history="1">
        <w:r>
          <w:rPr>
            <w:rStyle w:val="Hyperlink"/>
          </w:rPr>
          <w:t>https://regexr.com/</w:t>
        </w:r>
      </w:hyperlink>
    </w:p>
    <w:p w14:paraId="357BCF2C" w14:textId="77777777" w:rsidR="00BC5091" w:rsidRDefault="00BC5091" w:rsidP="008A6933">
      <w:pPr>
        <w:spacing w:after="0"/>
      </w:pPr>
      <w:r>
        <w:t>    * [RegularExpression(@"^(([A-za-z]+[\s]{1}[A-za-z]+)|([A-Za-z]+))$")] //First Name Last  Name</w:t>
      </w:r>
    </w:p>
    <w:p w14:paraId="69C7A186" w14:textId="77777777" w:rsidR="00BC5091" w:rsidRDefault="00BC5091" w:rsidP="008A6933">
      <w:pPr>
        <w:spacing w:after="0"/>
      </w:pPr>
      <w:r>
        <w:t>    * [RegularExpression(@"^[\w-\._\+%]+@(?:[\w-]+\.)+[\w]{2,6}$", ErrorMessage = "Email is  not valid")]  //EmailAddress Regular Expression</w:t>
      </w:r>
    </w:p>
    <w:p w14:paraId="2A8C8A04" w14:textId="77777777" w:rsidR="00BC5091" w:rsidRDefault="00BC5091" w:rsidP="008A6933">
      <w:pPr>
        <w:spacing w:after="0"/>
      </w:pPr>
      <w:r>
        <w:t>* Range</w:t>
      </w:r>
    </w:p>
    <w:p w14:paraId="6C978A5A" w14:textId="77777777" w:rsidR="00BC5091" w:rsidRDefault="00BC5091" w:rsidP="008A6933">
      <w:pPr>
        <w:spacing w:after="0"/>
      </w:pPr>
      <w:r>
        <w:t>    * [Range(1, 1000000)]</w:t>
      </w:r>
    </w:p>
    <w:p w14:paraId="0CA382CE" w14:textId="77777777" w:rsidR="00BC5091" w:rsidRDefault="00BC5091" w:rsidP="008A6933">
      <w:pPr>
        <w:spacing w:after="0"/>
      </w:pPr>
      <w:r>
        <w:t>    * [Range(typeof(DateTime), "1/1/1970", "1/1/2001", ErrorMessage = "Date is out of  Range")]    //Error - Client Side validation will never pass</w:t>
      </w:r>
    </w:p>
    <w:p w14:paraId="77DDBFB8" w14:textId="77777777" w:rsidR="00BC5091" w:rsidRDefault="00BC5091" w:rsidP="008A6933">
      <w:pPr>
        <w:spacing w:after="0"/>
      </w:pPr>
      <w:r>
        <w:t>* CustomizeValidationAttribute</w:t>
      </w:r>
    </w:p>
    <w:p w14:paraId="11110077" w14:textId="77777777" w:rsidR="00BC5091" w:rsidRDefault="00BC5091" w:rsidP="008A6933">
      <w:pPr>
        <w:spacing w:after="0"/>
      </w:pPr>
      <w:r>
        <w:t>    * [DateRange("01/01/1970", "01/01/2001")]</w:t>
      </w:r>
    </w:p>
    <w:p w14:paraId="544B8A34" w14:textId="77777777" w:rsidR="00BC5091" w:rsidRDefault="00BC5091" w:rsidP="008A6933">
      <w:pPr>
        <w:spacing w:after="0"/>
      </w:pPr>
      <w:r>
        <w:t>    * [BetweenMinimumDateAndToday("01/01/1970")]</w:t>
      </w:r>
    </w:p>
    <w:p w14:paraId="7101D6D6" w14:textId="77777777" w:rsidR="00BC5091" w:rsidRDefault="00BC5091" w:rsidP="008A6933">
      <w:pPr>
        <w:spacing w:after="0"/>
      </w:pPr>
      <w:r>
        <w:t>    * [BeforeToday]</w:t>
      </w:r>
    </w:p>
    <w:p w14:paraId="6E9BC9CC" w14:textId="77777777" w:rsidR="00BC5091" w:rsidRDefault="00BC5091" w:rsidP="008A6933">
      <w:pPr>
        <w:spacing w:after="0"/>
      </w:pPr>
      <w:r>
        <w:t>* Validate Date</w:t>
      </w:r>
    </w:p>
    <w:p w14:paraId="69999343" w14:textId="77777777" w:rsidR="00BC5091" w:rsidRDefault="00BC5091" w:rsidP="008A6933">
      <w:pPr>
        <w:spacing w:after="0"/>
      </w:pPr>
      <w:r>
        <w:t>    * In the Web Config</w:t>
      </w:r>
    </w:p>
    <w:p w14:paraId="43B370CB" w14:textId="77777777" w:rsidR="00BC5091" w:rsidRDefault="00BC5091" w:rsidP="008A6933">
      <w:pPr>
        <w:spacing w:after="0"/>
      </w:pPr>
      <w:r>
        <w:t>        * &lt;globalization culture="en-au" uiCulture="en-AU" /&gt;</w:t>
      </w:r>
    </w:p>
    <w:p w14:paraId="55FAF476" w14:textId="77777777" w:rsidR="00BC5091" w:rsidRDefault="00BC5091" w:rsidP="008A6933">
      <w:pPr>
        <w:spacing w:after="0"/>
      </w:pPr>
      <w:r>
        <w:t>    * In the WebShare/WebShareConst.cs</w:t>
      </w:r>
    </w:p>
    <w:p w14:paraId="17812F1B" w14:textId="77777777" w:rsidR="00BC5091" w:rsidRDefault="00BC5091" w:rsidP="008A6933">
      <w:pPr>
        <w:spacing w:after="0"/>
      </w:pPr>
      <w:r>
        <w:t>        * public const string DateFormat = "dd/MM/yyyy";</w:t>
      </w:r>
    </w:p>
    <w:p w14:paraId="51F8E949" w14:textId="77777777" w:rsidR="00BC5091" w:rsidRDefault="00BC5091" w:rsidP="008A6933">
      <w:pPr>
        <w:spacing w:after="0"/>
      </w:pPr>
      <w:r>
        <w:t>        * public const string DateStringFormat = "{0:dd/MM/yyyy}";</w:t>
      </w:r>
    </w:p>
    <w:p w14:paraId="551A847D" w14:textId="77777777" w:rsidR="00BC5091" w:rsidRDefault="00BC5091" w:rsidP="008A6933">
      <w:pPr>
        <w:spacing w:after="0"/>
      </w:pPr>
      <w:r>
        <w:t>    * In the Model Class</w:t>
      </w:r>
    </w:p>
    <w:p w14:paraId="7559899F" w14:textId="77777777" w:rsidR="00BC5091" w:rsidRDefault="00BC5091" w:rsidP="008A6933">
      <w:pPr>
        <w:spacing w:after="0"/>
      </w:pPr>
      <w:r>
        <w:t>        * [DisplayFormat(DataFormatString = "{0:dd/MM/yyyy}", ApplyFormatInEditMode = true)]</w:t>
      </w:r>
    </w:p>
    <w:p w14:paraId="07018D47" w14:textId="77777777" w:rsidR="00BC5091" w:rsidRDefault="00BC5091" w:rsidP="008A6933">
      <w:pPr>
        <w:spacing w:after="0"/>
      </w:pPr>
      <w:r>
        <w:t>        * [DisplayFormat(DataFormatString = WebShareConst.DateStringFormat,  ApplyFormatInEditMode = true)]</w:t>
      </w:r>
    </w:p>
    <w:p w14:paraId="6195A1A6" w14:textId="77777777" w:rsidR="00BC5091" w:rsidRDefault="00BC5091" w:rsidP="008A6933">
      <w:pPr>
        <w:spacing w:after="0"/>
      </w:pPr>
      <w:r>
        <w:t>* jquery ui datepicker</w:t>
      </w:r>
    </w:p>
    <w:p w14:paraId="44675ABC" w14:textId="77777777" w:rsidR="00BC5091" w:rsidRDefault="00BC5091" w:rsidP="008A6933">
      <w:pPr>
        <w:spacing w:after="0"/>
      </w:pPr>
      <w:r>
        <w:t>-------------------------------------------------</w:t>
      </w:r>
    </w:p>
    <w:p w14:paraId="4C10BAAF" w14:textId="77777777" w:rsidR="00BC5091" w:rsidRDefault="00BC5091" w:rsidP="008A6933">
      <w:pPr>
        <w:spacing w:after="0"/>
      </w:pPr>
      <w:r>
        <w:t>手殘驅魔人之</w:t>
      </w:r>
      <w:r>
        <w:t>Validation</w:t>
      </w:r>
      <w:r>
        <w:t>驗證。</w:t>
      </w:r>
      <w:r>
        <w:t>String</w:t>
      </w:r>
      <w:r>
        <w:t>解放地之</w:t>
      </w:r>
      <w:r>
        <w:t>ResourceFile</w:t>
      </w:r>
      <w:r>
        <w:t>和</w:t>
      </w:r>
      <w:r>
        <w:t>WebConfigString</w:t>
      </w:r>
      <w:r>
        <w:t>。無招勝有招的</w:t>
      </w:r>
      <w:r>
        <w:t>RegularExpression</w:t>
      </w:r>
      <w:r>
        <w:t>，又見</w:t>
      </w:r>
      <w:r>
        <w:t>Jquery Ui DatePicker</w:t>
      </w:r>
    </w:p>
    <w:p w14:paraId="38D6A3FE" w14:textId="77777777" w:rsidR="00BC5091" w:rsidRDefault="00BC5091" w:rsidP="008A6933">
      <w:pPr>
        <w:spacing w:after="0"/>
      </w:pPr>
      <w:r>
        <w:t>* Bad Data(</w:t>
      </w:r>
      <w:r>
        <w:t>不良數據</w:t>
      </w:r>
      <w:r>
        <w:t>)</w:t>
      </w:r>
      <w:r>
        <w:t>常常是將資料庫毀壞的兇手</w:t>
      </w:r>
      <w:r>
        <w:rPr>
          <w:rFonts w:ascii="新細明體" w:eastAsia="新細明體" w:hAnsi="新細明體" w:cs="新細明體" w:hint="eastAsia"/>
        </w:rPr>
        <w:t>。</w:t>
      </w:r>
    </w:p>
    <w:p w14:paraId="1D5E07A4" w14:textId="77777777" w:rsidR="00BC5091" w:rsidRDefault="00BC5091" w:rsidP="008A6933">
      <w:pPr>
        <w:spacing w:after="0"/>
      </w:pPr>
      <w:r>
        <w:t>* Bad Data(</w:t>
      </w:r>
      <w:r>
        <w:t>不良數據</w:t>
      </w:r>
      <w:r>
        <w:t>)</w:t>
      </w:r>
      <w:r>
        <w:t>通常來自使用者的手殘</w:t>
      </w:r>
      <w:r>
        <w:rPr>
          <w:rFonts w:ascii="新細明體" w:eastAsia="新細明體" w:hAnsi="新細明體" w:cs="新細明體" w:hint="eastAsia"/>
        </w:rPr>
        <w:t>。</w:t>
      </w:r>
    </w:p>
    <w:p w14:paraId="3B57D32E" w14:textId="77777777" w:rsidR="00BC5091" w:rsidRDefault="00BC5091" w:rsidP="008A6933">
      <w:pPr>
        <w:spacing w:after="0"/>
      </w:pPr>
      <w:r>
        <w:t xml:space="preserve">* </w:t>
      </w:r>
      <w:r>
        <w:t>所以我們需要「手殘驅魔人</w:t>
      </w:r>
      <w:r>
        <w:t xml:space="preserve"> </w:t>
      </w:r>
      <w:r>
        <w:t>」</w:t>
      </w:r>
      <w:r>
        <w:t>Validation</w:t>
      </w:r>
      <w:r>
        <w:t>驗證，讓使用者可以防呆，避免</w:t>
      </w:r>
      <w:r>
        <w:t>Bad Data(</w:t>
      </w:r>
      <w:r>
        <w:t>不良數據</w:t>
      </w:r>
      <w:r>
        <w:t>)</w:t>
      </w:r>
      <w:r>
        <w:t>進入資料庫</w:t>
      </w:r>
      <w:r>
        <w:rPr>
          <w:rFonts w:ascii="新細明體" w:eastAsia="新細明體" w:hAnsi="新細明體" w:cs="新細明體" w:hint="eastAsia"/>
        </w:rPr>
        <w:t>。</w:t>
      </w:r>
    </w:p>
    <w:p w14:paraId="334D52D2" w14:textId="77777777" w:rsidR="00BC5091" w:rsidRDefault="00BC5091" w:rsidP="008A6933">
      <w:pPr>
        <w:spacing w:after="0"/>
      </w:pPr>
      <w:r>
        <w:t xml:space="preserve">* </w:t>
      </w:r>
      <w:r>
        <w:t>詳細解說</w:t>
      </w:r>
      <w:r>
        <w:t>String</w:t>
      </w:r>
      <w:r>
        <w:t>該放在</w:t>
      </w:r>
      <w:r>
        <w:t>ResourceFile</w:t>
      </w:r>
      <w:r>
        <w:t>還是</w:t>
      </w:r>
      <w:r>
        <w:t>WebConfigString</w:t>
      </w:r>
      <w:r>
        <w:rPr>
          <w:rFonts w:ascii="新細明體" w:eastAsia="新細明體" w:hAnsi="新細明體" w:cs="新細明體" w:hint="eastAsia"/>
        </w:rPr>
        <w:t>。</w:t>
      </w:r>
    </w:p>
    <w:p w14:paraId="386F043A" w14:textId="77777777" w:rsidR="00BC5091" w:rsidRDefault="00BC5091" w:rsidP="008A6933">
      <w:pPr>
        <w:spacing w:after="0"/>
      </w:pPr>
      <w:r>
        <w:t xml:space="preserve">* </w:t>
      </w:r>
      <w:r>
        <w:t>詳細解說「無招勝有招」的</w:t>
      </w:r>
      <w:r>
        <w:t>RegularExpression</w:t>
      </w:r>
      <w:r>
        <w:rPr>
          <w:rFonts w:ascii="新細明體" w:eastAsia="新細明體" w:hAnsi="新細明體" w:cs="新細明體" w:hint="eastAsia"/>
        </w:rPr>
        <w:t>。</w:t>
      </w:r>
    </w:p>
    <w:p w14:paraId="1601F8EB" w14:textId="77777777" w:rsidR="00BC5091" w:rsidRDefault="00BC5091" w:rsidP="008A6933">
      <w:pPr>
        <w:spacing w:after="0"/>
      </w:pPr>
      <w:r>
        <w:t xml:space="preserve">* </w:t>
      </w:r>
      <w:r>
        <w:t>又見</w:t>
      </w:r>
      <w:r>
        <w:t>Jquery UI DatePicker</w:t>
      </w:r>
      <w:r>
        <w:rPr>
          <w:rFonts w:ascii="新細明體" w:eastAsia="新細明體" w:hAnsi="新細明體" w:cs="新細明體" w:hint="eastAsia"/>
        </w:rPr>
        <w:t>。</w:t>
      </w:r>
    </w:p>
    <w:p w14:paraId="64B70CA9" w14:textId="77777777" w:rsidR="00BC5091" w:rsidRDefault="00BC5091" w:rsidP="008A6933">
      <w:pPr>
        <w:spacing w:after="0"/>
      </w:pPr>
      <w:r>
        <w:t xml:space="preserve">* </w:t>
      </w:r>
      <w:r>
        <w:t>關於</w:t>
      </w:r>
      <w:r>
        <w:t>NameProperty</w:t>
      </w:r>
      <w:r>
        <w:t>，</w:t>
      </w:r>
      <w:r>
        <w:t>StringLength</w:t>
      </w:r>
      <w:r>
        <w:t>，</w:t>
      </w:r>
      <w:r>
        <w:t>RegularExpression</w:t>
      </w:r>
      <w:r>
        <w:t>，</w:t>
      </w:r>
      <w:r>
        <w:t>Required</w:t>
      </w:r>
      <w:r>
        <w:t>，</w:t>
      </w:r>
      <w:r>
        <w:t>EnableValidation</w:t>
      </w:r>
      <w:r>
        <w:t>，</w:t>
      </w:r>
      <w:r>
        <w:t>EnableValidationSummary</w:t>
      </w:r>
      <w:r>
        <w:rPr>
          <w:rFonts w:ascii="新細明體" w:eastAsia="新細明體" w:hAnsi="新細明體" w:cs="新細明體" w:hint="eastAsia"/>
        </w:rPr>
        <w:t>。</w:t>
      </w:r>
    </w:p>
    <w:p w14:paraId="5D6D9F90" w14:textId="77777777" w:rsidR="00BC5091" w:rsidRDefault="00BC5091" w:rsidP="008A6933">
      <w:pPr>
        <w:spacing w:after="0"/>
      </w:pPr>
      <w:r>
        <w:t xml:space="preserve">* </w:t>
      </w:r>
      <w:r>
        <w:t>關於</w:t>
      </w:r>
      <w:r>
        <w:t>DisplayFormat</w:t>
      </w:r>
      <w:r>
        <w:t>，</w:t>
      </w:r>
      <w:r>
        <w:t>DateTimeformat</w:t>
      </w:r>
      <w:r>
        <w:rPr>
          <w:rFonts w:ascii="新細明體" w:eastAsia="新細明體" w:hAnsi="新細明體" w:cs="新細明體" w:hint="eastAsia"/>
        </w:rPr>
        <w:t>。</w:t>
      </w:r>
    </w:p>
    <w:p w14:paraId="518F2DEE" w14:textId="77777777" w:rsidR="00BC5091" w:rsidRDefault="00BC5091" w:rsidP="008A6933">
      <w:pPr>
        <w:spacing w:after="0"/>
      </w:pPr>
      <w:r>
        <w:t xml:space="preserve">* </w:t>
      </w:r>
      <w:r>
        <w:t>關於</w:t>
      </w:r>
      <w:r>
        <w:t>Range</w:t>
      </w:r>
      <w:r>
        <w:t>，</w:t>
      </w:r>
      <w:r>
        <w:t>DateRange</w:t>
      </w:r>
      <w:r>
        <w:t>，</w:t>
      </w:r>
      <w:r>
        <w:t>BetweenMinimumDateAndToday</w:t>
      </w:r>
      <w:r>
        <w:t>，</w:t>
      </w:r>
      <w:r>
        <w:t>BeforeToday</w:t>
      </w:r>
      <w:r>
        <w:t>，</w:t>
      </w:r>
      <w:r>
        <w:t>DisplayFormat</w:t>
      </w:r>
      <w:r>
        <w:t>，</w:t>
      </w:r>
      <w:r>
        <w:t>DateTimeformat</w:t>
      </w:r>
      <w:r>
        <w:rPr>
          <w:rFonts w:ascii="新細明體" w:eastAsia="新細明體" w:hAnsi="新細明體" w:cs="新細明體" w:hint="eastAsia"/>
        </w:rPr>
        <w:t>。</w:t>
      </w:r>
    </w:p>
    <w:p w14:paraId="7CE1DC66" w14:textId="77777777" w:rsidR="00BC5091" w:rsidRDefault="00BC5091" w:rsidP="008A6933">
      <w:pPr>
        <w:spacing w:after="0"/>
      </w:pPr>
      <w:r>
        <w:t xml:space="preserve">* </w:t>
      </w:r>
      <w:r>
        <w:t>驗證</w:t>
      </w:r>
      <w:r>
        <w:t>Email</w:t>
      </w:r>
      <w:r>
        <w:t>，關於</w:t>
      </w:r>
      <w:r>
        <w:t>RegularExpression</w:t>
      </w:r>
      <w:r>
        <w:rPr>
          <w:rFonts w:ascii="新細明體" w:eastAsia="新細明體" w:hAnsi="新細明體" w:cs="新細明體" w:hint="eastAsia"/>
        </w:rPr>
        <w:t>。</w:t>
      </w:r>
    </w:p>
    <w:p w14:paraId="7FD12631" w14:textId="77777777" w:rsidR="00BC5091" w:rsidRDefault="00BC5091" w:rsidP="008A6933">
      <w:pPr>
        <w:spacing w:after="0"/>
      </w:pPr>
      <w:r>
        <w:lastRenderedPageBreak/>
        <w:t xml:space="preserve">* </w:t>
      </w:r>
      <w:r>
        <w:t>驗證</w:t>
      </w:r>
      <w:r>
        <w:t>Email</w:t>
      </w:r>
      <w:r>
        <w:t>，確認</w:t>
      </w:r>
      <w:r>
        <w:t>Email</w:t>
      </w:r>
      <w:r>
        <w:t>，關於</w:t>
      </w:r>
      <w:r>
        <w:t>Compare</w:t>
      </w:r>
      <w:r>
        <w:t>，</w:t>
      </w:r>
      <w:r>
        <w:t>Remote</w:t>
      </w:r>
      <w:r>
        <w:t>，</w:t>
      </w:r>
      <w:r>
        <w:t>RemoteClientServer</w:t>
      </w:r>
      <w:r>
        <w:rPr>
          <w:rFonts w:ascii="新細明體" w:eastAsia="新細明體" w:hAnsi="新細明體" w:cs="新細明體" w:hint="eastAsia"/>
        </w:rPr>
        <w:t>。</w:t>
      </w:r>
    </w:p>
    <w:p w14:paraId="15B330CC" w14:textId="77777777" w:rsidR="00BC5091" w:rsidRDefault="00BC5091" w:rsidP="008A6933">
      <w:pPr>
        <w:spacing w:after="0"/>
      </w:pPr>
      <w:r>
        <w:t xml:space="preserve">* </w:t>
      </w:r>
      <w:r>
        <w:t>修改</w:t>
      </w:r>
      <w:r>
        <w:t>Site.css</w:t>
      </w:r>
    </w:p>
    <w:p w14:paraId="1663B37D" w14:textId="77777777" w:rsidR="00BC5091" w:rsidRDefault="00BC5091" w:rsidP="008A6933">
      <w:pPr>
        <w:spacing w:after="0"/>
      </w:pPr>
      <w:r>
        <w:t>-------------------------------------------------</w:t>
      </w:r>
    </w:p>
    <w:p w14:paraId="09E990CA" w14:textId="77777777" w:rsidR="00BC5091" w:rsidRDefault="00BC5091" w:rsidP="008A6933">
      <w:pPr>
        <w:spacing w:after="0"/>
      </w:pPr>
      <w:r>
        <w:t>Reference:</w:t>
      </w:r>
    </w:p>
    <w:p w14:paraId="606448B5" w14:textId="77777777" w:rsidR="00BC5091" w:rsidRDefault="00BC5091" w:rsidP="008A6933">
      <w:pPr>
        <w:spacing w:after="0"/>
      </w:pPr>
      <w:r>
        <w:t>* ASP.NET MVC 3: Integrating with the jQuery UI date picker and adding a jQuery validate date range validator</w:t>
      </w:r>
    </w:p>
    <w:p w14:paraId="024631DB" w14:textId="77777777" w:rsidR="00BC5091" w:rsidRDefault="00BC5091" w:rsidP="008A6933">
      <w:pPr>
        <w:spacing w:after="0"/>
      </w:pPr>
      <w:r>
        <w:t>    * </w:t>
      </w:r>
      <w:hyperlink r:id="rId11" w:history="1">
        <w:r>
          <w:rPr>
            <w:rStyle w:val="Hyperlink"/>
          </w:rPr>
          <w:t>https://blogs.msdn.microsoft.com/stuartleeks/2011/01/25/asp-net-mvc-3-integrating-with-the-jquery-ui-date-picker-and-adding-a-jquery-validate-date-range-validator/</w:t>
        </w:r>
      </w:hyperlink>
    </w:p>
    <w:p w14:paraId="59F359D3" w14:textId="77777777" w:rsidR="00BC5091" w:rsidRDefault="00BC5091" w:rsidP="008A6933">
      <w:pPr>
        <w:spacing w:after="0"/>
      </w:pPr>
      <w:r>
        <w:t>* One place to save date format dd/mm/yyyy</w:t>
      </w:r>
    </w:p>
    <w:p w14:paraId="67C9E77E" w14:textId="77777777" w:rsidR="00BC5091" w:rsidRDefault="00BC5091" w:rsidP="008A6933">
      <w:pPr>
        <w:spacing w:after="0"/>
      </w:pPr>
      <w:r>
        <w:t>    * </w:t>
      </w:r>
      <w:hyperlink r:id="rId12" w:history="1">
        <w:r>
          <w:rPr>
            <w:rStyle w:val="Hyperlink"/>
          </w:rPr>
          <w:t>https://stackoverflow.com/questions/30255539/using-constant-for-defining-property-format-in-mvc</w:t>
        </w:r>
      </w:hyperlink>
    </w:p>
    <w:p w14:paraId="47C2B692" w14:textId="77777777" w:rsidR="00BC5091" w:rsidRDefault="00BC5091" w:rsidP="008A6933">
      <w:pPr>
        <w:spacing w:after="0"/>
      </w:pPr>
      <w:r>
        <w:t>    * </w:t>
      </w:r>
      <w:hyperlink r:id="rId13" w:history="1">
        <w:r>
          <w:rPr>
            <w:rStyle w:val="Hyperlink"/>
          </w:rPr>
          <w:t>https://stackoverflow.com/questions/15880443/creating-a-string-in-a-web-config-and-use-it-in-a-web-api</w:t>
        </w:r>
      </w:hyperlink>
    </w:p>
    <w:p w14:paraId="13E2EB2A" w14:textId="77777777" w:rsidR="00BC5091" w:rsidRDefault="00BC5091" w:rsidP="008A6933">
      <w:pPr>
        <w:spacing w:after="0"/>
      </w:pPr>
      <w:r>
        <w:t>* Jquery Validation fix for date format dd/mm/yyyy in Chrome and Safari</w:t>
      </w:r>
    </w:p>
    <w:p w14:paraId="036461DC" w14:textId="77777777" w:rsidR="00BC5091" w:rsidRDefault="00BC5091" w:rsidP="008A6933">
      <w:pPr>
        <w:spacing w:after="0"/>
      </w:pPr>
      <w:r>
        <w:rPr>
          <w:shd w:val="clear" w:color="auto" w:fill="FFFAA5"/>
        </w:rPr>
        <w:t>    * </w:t>
      </w:r>
      <w:hyperlink r:id="rId14" w:history="1">
        <w:r>
          <w:rPr>
            <w:rStyle w:val="Hyperlink"/>
            <w:shd w:val="clear" w:color="auto" w:fill="FFFAA5"/>
          </w:rPr>
          <w:t>https://stackoverflow.com/questions/6906725/unobtrusive-validation-in-chrome-wont-validate-with-dd-mm-yyyy</w:t>
        </w:r>
      </w:hyperlink>
    </w:p>
    <w:p w14:paraId="3D0ADFDB" w14:textId="77777777" w:rsidR="00BC5091" w:rsidRDefault="00BC5091" w:rsidP="008A6933">
      <w:pPr>
        <w:spacing w:after="0"/>
      </w:pPr>
      <w:r>
        <w:t>    * </w:t>
      </w:r>
      <w:hyperlink r:id="rId15" w:history="1">
        <w:r>
          <w:rPr>
            <w:rStyle w:val="Hyperlink"/>
          </w:rPr>
          <w:t>http://devdens.blogspot.com.au/2011/11/jquery-validation-fix-for-date-format_29.html</w:t>
        </w:r>
      </w:hyperlink>
    </w:p>
    <w:p w14:paraId="653AB178" w14:textId="77777777" w:rsidR="00BC5091" w:rsidRDefault="00BC5091" w:rsidP="008A6933">
      <w:pPr>
        <w:spacing w:after="0"/>
      </w:pPr>
      <w:r>
        <w:t>    * </w:t>
      </w:r>
      <w:hyperlink r:id="rId16" w:anchor="readme" w:history="1">
        <w:r>
          <w:rPr>
            <w:rStyle w:val="Hyperlink"/>
          </w:rPr>
          <w:t>https://github.com/globalizejs/globalize#readme</w:t>
        </w:r>
      </w:hyperlink>
    </w:p>
    <w:p w14:paraId="17B72B6D" w14:textId="77777777" w:rsidR="00BC5091" w:rsidRDefault="00BC5091" w:rsidP="008A6933">
      <w:pPr>
        <w:spacing w:after="0"/>
      </w:pPr>
      <w:r>
        <w:t>    * </w:t>
      </w:r>
      <w:hyperlink r:id="rId17" w:history="1">
        <w:r>
          <w:rPr>
            <w:rStyle w:val="Hyperlink"/>
          </w:rPr>
          <w:t>https://www.nuget.org/packages/jquery-globalize/1.3.0</w:t>
        </w:r>
      </w:hyperlink>
    </w:p>
    <w:p w14:paraId="6909BE7A" w14:textId="77777777" w:rsidR="00BC5091" w:rsidRDefault="00BC5091" w:rsidP="008A6933">
      <w:pPr>
        <w:spacing w:after="0"/>
      </w:pPr>
      <w:r>
        <w:t>    * </w:t>
      </w:r>
      <w:hyperlink r:id="rId18" w:history="1">
        <w:r>
          <w:rPr>
            <w:rStyle w:val="Hyperlink"/>
          </w:rPr>
          <w:t>https://stackoverflow.com/questions/6906725/unobtrusive-validation-in-chrome-wont-validate-with-dd-mm-yyyy</w:t>
        </w:r>
      </w:hyperlink>
    </w:p>
    <w:p w14:paraId="35DD2BE8" w14:textId="77777777" w:rsidR="00BC5091" w:rsidRDefault="00BC5091" w:rsidP="008A6933">
      <w:pPr>
        <w:spacing w:after="0"/>
      </w:pPr>
      <w:r>
        <w:t>    * </w:t>
      </w:r>
      <w:hyperlink r:id="rId19" w:history="1">
        <w:r>
          <w:rPr>
            <w:rStyle w:val="Hyperlink"/>
          </w:rPr>
          <w:t>https://stackoverflow.com/questions/14020117/dd-mm-yyyy-date-validation-error-with-google-chrome</w:t>
        </w:r>
      </w:hyperlink>
    </w:p>
    <w:p w14:paraId="00EA381B" w14:textId="77777777" w:rsidR="00BC5091" w:rsidRDefault="00BC5091" w:rsidP="008A6933">
      <w:pPr>
        <w:spacing w:after="0"/>
      </w:pPr>
      <w:r>
        <w:t>* Remote Validation in mvc affected Edit</w:t>
      </w:r>
    </w:p>
    <w:p w14:paraId="34770899" w14:textId="77777777" w:rsidR="00BC5091" w:rsidRDefault="00BC5091" w:rsidP="008A6933">
      <w:pPr>
        <w:spacing w:after="0"/>
      </w:pPr>
      <w:r>
        <w:t>    * </w:t>
      </w:r>
      <w:hyperlink r:id="rId20" w:history="1">
        <w:r>
          <w:rPr>
            <w:rStyle w:val="Hyperlink"/>
          </w:rPr>
          <w:t>https://forums.asp.net/t/2131813.aspx?Remote+Validation+in+mvc+affected+Edit</w:t>
        </w:r>
      </w:hyperlink>
    </w:p>
    <w:p w14:paraId="5591B68A" w14:textId="77777777" w:rsidR="00BC5091" w:rsidRDefault="00BC5091" w:rsidP="008A6933">
      <w:pPr>
        <w:spacing w:after="0"/>
      </w:pPr>
      <w:r>
        <w:t>* Regular expression</w:t>
      </w:r>
    </w:p>
    <w:p w14:paraId="5214B31F" w14:textId="77777777" w:rsidR="00BC5091" w:rsidRDefault="00BC5091" w:rsidP="008A6933">
      <w:pPr>
        <w:spacing w:after="0"/>
      </w:pPr>
      <w:r>
        <w:rPr>
          <w:shd w:val="clear" w:color="auto" w:fill="FFFAA5"/>
        </w:rPr>
        <w:t>    * </w:t>
      </w:r>
      <w:hyperlink r:id="rId21" w:history="1">
        <w:r>
          <w:rPr>
            <w:rStyle w:val="Hyperlink"/>
            <w:shd w:val="clear" w:color="auto" w:fill="FFFAA5"/>
          </w:rPr>
          <w:t>https://regexr.com/</w:t>
        </w:r>
      </w:hyperlink>
    </w:p>
    <w:p w14:paraId="7F288C77" w14:textId="77777777" w:rsidR="00BC5091" w:rsidRDefault="00BC5091" w:rsidP="008A6933">
      <w:pPr>
        <w:spacing w:after="0"/>
      </w:pPr>
      <w:r>
        <w:t>    * </w:t>
      </w:r>
      <w:hyperlink r:id="rId22" w:history="1">
        <w:r>
          <w:rPr>
            <w:rStyle w:val="Hyperlink"/>
          </w:rPr>
          <w:t>https://docs.microsoft.com/en-us/dotnet/standard/base-types/regular-expression-language-quick-reference</w:t>
        </w:r>
      </w:hyperlink>
    </w:p>
    <w:p w14:paraId="51A1BA20" w14:textId="77777777" w:rsidR="00BC5091" w:rsidRDefault="00BC5091" w:rsidP="008A6933">
      <w:pPr>
        <w:spacing w:after="0"/>
      </w:pPr>
      <w:r>
        <w:t>* Range with Date issue</w:t>
      </w:r>
    </w:p>
    <w:p w14:paraId="446E3212" w14:textId="77777777" w:rsidR="00BC5091" w:rsidRDefault="00BC5091" w:rsidP="008A6933">
      <w:pPr>
        <w:spacing w:after="0"/>
      </w:pPr>
      <w:r>
        <w:rPr>
          <w:shd w:val="clear" w:color="auto" w:fill="FFFAA5"/>
        </w:rPr>
        <w:t>    * </w:t>
      </w:r>
      <w:hyperlink r:id="rId23" w:history="1">
        <w:r>
          <w:rPr>
            <w:rStyle w:val="Hyperlink"/>
            <w:shd w:val="clear" w:color="auto" w:fill="FFFAA5"/>
          </w:rPr>
          <w:t>https://blogs.msdn.microsoft.com/stuartleeks/2011/01/25/asp-net-mvc-3-integrating-with-the-jquery-ui-date-picker-and-adding-a-jquery-validate-date-range-validator/</w:t>
        </w:r>
      </w:hyperlink>
    </w:p>
    <w:p w14:paraId="5283AB37" w14:textId="77777777" w:rsidR="00BC5091" w:rsidRDefault="00BC5091" w:rsidP="008A6933">
      <w:pPr>
        <w:spacing w:after="0"/>
      </w:pPr>
      <w:r>
        <w:t>    * </w:t>
      </w:r>
      <w:hyperlink r:id="rId24" w:history="1">
        <w:r>
          <w:rPr>
            <w:rStyle w:val="Hyperlink"/>
          </w:rPr>
          <w:t>https://forums.asp.net/t/1831436.aspx?Validating+a+datetime+range+in+EF+annotation</w:t>
        </w:r>
      </w:hyperlink>
    </w:p>
    <w:p w14:paraId="204C2C2F" w14:textId="77777777" w:rsidR="00BC5091" w:rsidRDefault="00BC5091" w:rsidP="008A6933">
      <w:pPr>
        <w:spacing w:after="0"/>
      </w:pPr>
      <w:r>
        <w:t>    * </w:t>
      </w:r>
      <w:hyperlink r:id="rId25" w:history="1">
        <w:r>
          <w:rPr>
            <w:rStyle w:val="Hyperlink"/>
          </w:rPr>
          <w:t>https://stackoverflow.com/questions/17321948/is-there-a-rangeattribute-for-datetime</w:t>
        </w:r>
      </w:hyperlink>
    </w:p>
    <w:p w14:paraId="2547BA54" w14:textId="77777777" w:rsidR="00BC5091" w:rsidRDefault="00BC5091" w:rsidP="008A6933">
      <w:pPr>
        <w:spacing w:after="0"/>
      </w:pPr>
      <w:r>
        <w:t>    * </w:t>
      </w:r>
      <w:hyperlink r:id="rId26" w:history="1">
        <w:r>
          <w:rPr>
            <w:rStyle w:val="Hyperlink"/>
          </w:rPr>
          <w:t>https://archive.codeplex.com/?p=foolproof</w:t>
        </w:r>
      </w:hyperlink>
    </w:p>
    <w:p w14:paraId="4BC3E548" w14:textId="77777777" w:rsidR="00BC5091" w:rsidRDefault="00BC5091" w:rsidP="008A6933">
      <w:pPr>
        <w:spacing w:after="0"/>
      </w:pPr>
      <w:r>
        <w:t>    * </w:t>
      </w:r>
      <w:hyperlink r:id="rId27" w:history="1">
        <w:r>
          <w:rPr>
            <w:rStyle w:val="Hyperlink"/>
          </w:rPr>
          <w:t>https://stackoverflow.com/questions/13183647/date-range-validation-with-entity-framework-4-data-annotations</w:t>
        </w:r>
      </w:hyperlink>
    </w:p>
    <w:p w14:paraId="353FE0E9" w14:textId="77777777" w:rsidR="00BC5091" w:rsidRDefault="00BC5091" w:rsidP="008A6933">
      <w:pPr>
        <w:spacing w:after="0"/>
      </w:pPr>
      <w:r>
        <w:t>=========================================</w:t>
      </w:r>
    </w:p>
    <w:p w14:paraId="6EA417BE" w14:textId="77777777" w:rsidR="00BC5091" w:rsidRDefault="00BC5091" w:rsidP="008A6933">
      <w:pPr>
        <w:spacing w:after="0"/>
      </w:pPr>
      <w:r>
        <w:t>更正</w:t>
      </w:r>
      <w:r>
        <w:t>1:</w:t>
      </w:r>
    </w:p>
    <w:p w14:paraId="282FD0B5" w14:textId="77777777" w:rsidR="00BC5091" w:rsidRDefault="00BC5091" w:rsidP="008A6933">
      <w:pPr>
        <w:spacing w:after="0"/>
      </w:pPr>
      <w:r>
        <w:t>Tutorial 20-03</w:t>
      </w:r>
      <w:r>
        <w:t>的影</w:t>
      </w:r>
      <w:r>
        <w:rPr>
          <w:rFonts w:ascii="新細明體" w:eastAsia="新細明體" w:hAnsi="新細明體" w:cs="新細明體" w:hint="eastAsia"/>
        </w:rPr>
        <w:t>片</w:t>
      </w:r>
    </w:p>
    <w:p w14:paraId="4D666CD2" w14:textId="77777777" w:rsidR="00BC5091" w:rsidRDefault="00BC5091" w:rsidP="008A6933">
      <w:pPr>
        <w:spacing w:after="0"/>
      </w:pPr>
      <w:r>
        <w:t>時間在</w:t>
      </w:r>
      <w:r>
        <w:t>  12:03</w:t>
      </w:r>
    </w:p>
    <w:p w14:paraId="6D698F8D" w14:textId="77777777" w:rsidR="00BC5091" w:rsidRDefault="00BC5091" w:rsidP="008A6933">
      <w:pPr>
        <w:spacing w:after="0"/>
      </w:pPr>
      <w:r>
        <w:t>在介紹</w:t>
      </w:r>
      <w:r>
        <w:t>RegularExpression</w:t>
      </w:r>
      <w:r>
        <w:t>時提</w:t>
      </w:r>
      <w:r>
        <w:rPr>
          <w:rFonts w:ascii="新細明體" w:eastAsia="新細明體" w:hAnsi="新細明體" w:cs="新細明體" w:hint="eastAsia"/>
        </w:rPr>
        <w:t>到</w:t>
      </w:r>
    </w:p>
    <w:p w14:paraId="05B4F735" w14:textId="77777777" w:rsidR="00BC5091" w:rsidRDefault="00BC5091" w:rsidP="008A6933">
      <w:pPr>
        <w:spacing w:after="0"/>
      </w:pPr>
      <w:r>
        <w:t>ErrorMessage</w:t>
      </w:r>
      <w:r>
        <w:t>不要放在</w:t>
      </w:r>
      <w:r>
        <w:t>ResoureFile</w:t>
      </w:r>
      <w:r>
        <w:t>裡</w:t>
      </w:r>
      <w:r>
        <w:t>,</w:t>
      </w:r>
    </w:p>
    <w:p w14:paraId="0A7C5DC9" w14:textId="77777777" w:rsidR="00BC5091" w:rsidRDefault="00BC5091" w:rsidP="008A6933">
      <w:pPr>
        <w:spacing w:after="0"/>
      </w:pPr>
      <w:r>
        <w:t>而是要放在</w:t>
      </w:r>
      <w:r>
        <w:t>Global Variable</w:t>
      </w:r>
      <w:r>
        <w:rPr>
          <w:rFonts w:ascii="新細明體" w:eastAsia="新細明體" w:hAnsi="新細明體" w:cs="新細明體" w:hint="eastAsia"/>
        </w:rPr>
        <w:t>。</w:t>
      </w:r>
    </w:p>
    <w:p w14:paraId="60269DF7" w14:textId="77777777" w:rsidR="00BC5091" w:rsidRDefault="00BC5091" w:rsidP="008A6933">
      <w:pPr>
        <w:spacing w:after="0"/>
      </w:pPr>
      <w:r>
        <w:t>這邊我講的不夠精</w:t>
      </w:r>
      <w:r>
        <w:rPr>
          <w:rFonts w:ascii="新細明體" w:eastAsia="新細明體" w:hAnsi="新細明體" w:cs="新細明體" w:hint="eastAsia"/>
        </w:rPr>
        <w:t>確</w:t>
      </w:r>
    </w:p>
    <w:p w14:paraId="4487048A" w14:textId="77777777" w:rsidR="00BC5091" w:rsidRDefault="00BC5091" w:rsidP="008A6933">
      <w:pPr>
        <w:spacing w:after="0"/>
      </w:pPr>
      <w:r>
        <w:t>其實你可以這樣寫</w:t>
      </w:r>
      <w:r>
        <w:rPr>
          <w:rFonts w:ascii="新細明體" w:eastAsia="新細明體" w:hAnsi="新細明體" w:cs="新細明體" w:hint="eastAsia"/>
        </w:rPr>
        <w:t>的</w:t>
      </w:r>
    </w:p>
    <w:p w14:paraId="0AC60CFC" w14:textId="77777777" w:rsidR="00BC5091" w:rsidRDefault="00BC5091" w:rsidP="008A6933">
      <w:pPr>
        <w:spacing w:after="0"/>
      </w:pPr>
      <w:r>
        <w:t>[RegularExpression(@"^[0-9][0-9]?$|^100$", ErrorMessageResourceName = "IntPositive", ErrorMessageResourceType = typeof(Resource))]</w:t>
      </w:r>
    </w:p>
    <w:p w14:paraId="6AECD3C5" w14:textId="77777777" w:rsidR="00BC5091" w:rsidRDefault="00BC5091" w:rsidP="008A6933">
      <w:pPr>
        <w:spacing w:after="0"/>
      </w:pPr>
      <w:r>
        <w:t>或是你也可以參考這邊這樣</w:t>
      </w:r>
      <w:r>
        <w:rPr>
          <w:rFonts w:ascii="新細明體" w:eastAsia="新細明體" w:hAnsi="新細明體" w:cs="新細明體" w:hint="eastAsia"/>
        </w:rPr>
        <w:t>寫</w:t>
      </w:r>
    </w:p>
    <w:p w14:paraId="1A851D90" w14:textId="77777777" w:rsidR="00BC5091" w:rsidRDefault="00000000" w:rsidP="008A6933">
      <w:pPr>
        <w:spacing w:after="0"/>
      </w:pPr>
      <w:hyperlink r:id="rId28" w:history="1">
        <w:r w:rsidR="00BC5091">
          <w:rPr>
            <w:rStyle w:val="Hyperlink"/>
          </w:rPr>
          <w:t>https://stackoverflow.com/questions/2523579/how-to-use-regularexpression-dataannotation-with-resource-file</w:t>
        </w:r>
      </w:hyperlink>
    </w:p>
    <w:p w14:paraId="7FCBCD7D" w14:textId="77777777" w:rsidR="00BC5091" w:rsidRDefault="00BC5091" w:rsidP="008A6933">
      <w:pPr>
        <w:spacing w:after="0"/>
      </w:pPr>
      <w:r>
        <w:t>另</w:t>
      </w:r>
      <w:r>
        <w:rPr>
          <w:rFonts w:ascii="新細明體" w:eastAsia="新細明體" w:hAnsi="新細明體" w:cs="新細明體" w:hint="eastAsia"/>
        </w:rPr>
        <w:t>外</w:t>
      </w:r>
    </w:p>
    <w:p w14:paraId="48972CBF" w14:textId="77777777" w:rsidR="00BC5091" w:rsidRDefault="00BC5091" w:rsidP="008A6933">
      <w:pPr>
        <w:spacing w:after="0"/>
      </w:pPr>
      <w:r>
        <w:t>黑暗執行緒有一篇文章是教人如何在</w:t>
      </w:r>
      <w:r>
        <w:t>excel</w:t>
      </w:r>
      <w:r>
        <w:t>裡維護多國語系，再生成資源檔，還不錯。也可以參</w:t>
      </w:r>
      <w:r>
        <w:rPr>
          <w:rFonts w:ascii="新細明體" w:eastAsia="新細明體" w:hAnsi="新細明體" w:cs="新細明體" w:hint="eastAsia"/>
        </w:rPr>
        <w:t>考</w:t>
      </w:r>
    </w:p>
    <w:p w14:paraId="6A9C6A6F" w14:textId="77777777" w:rsidR="00BC5091" w:rsidRDefault="00BC5091" w:rsidP="008A6933">
      <w:pPr>
        <w:spacing w:after="0"/>
      </w:pPr>
    </w:p>
    <w:p w14:paraId="0DAC165E" w14:textId="77777777" w:rsidR="00BC5091" w:rsidRDefault="00BC5091" w:rsidP="008A6933">
      <w:pPr>
        <w:spacing w:after="0"/>
      </w:pPr>
    </w:p>
    <w:p w14:paraId="1DE2D929" w14:textId="77777777" w:rsidR="00BC5091" w:rsidRDefault="00BC5091" w:rsidP="008A6933">
      <w:pPr>
        <w:spacing w:after="0"/>
      </w:pPr>
    </w:p>
    <w:p w14:paraId="22B1B889" w14:textId="77777777" w:rsidR="00BC5091" w:rsidRDefault="00BC5091" w:rsidP="008A6933">
      <w:pPr>
        <w:spacing w:after="0"/>
      </w:pPr>
      <w:r>
        <w:rPr>
          <w:sz w:val="48"/>
          <w:szCs w:val="48"/>
        </w:rPr>
        <w:t>1. OnlineGame DB</w:t>
      </w:r>
    </w:p>
    <w:p w14:paraId="170133EB" w14:textId="77777777" w:rsidR="00BC5091" w:rsidRDefault="00BC5091" w:rsidP="008A6933">
      <w:pPr>
        <w:spacing w:after="0"/>
      </w:pPr>
    </w:p>
    <w:p w14:paraId="2431712D" w14:textId="77777777" w:rsidR="00BC5091" w:rsidRDefault="00BC5091" w:rsidP="008A6933">
      <w:pPr>
        <w:spacing w:after="0"/>
      </w:pPr>
      <w:r>
        <w:rPr>
          <w:sz w:val="36"/>
          <w:szCs w:val="36"/>
        </w:rPr>
        <w:t>1.1. TSQL</w:t>
      </w:r>
    </w:p>
    <w:p w14:paraId="17CF84AC" w14:textId="77777777" w:rsidR="00BC5091" w:rsidRDefault="00BC5091" w:rsidP="008A6933">
      <w:pPr>
        <w:spacing w:after="0"/>
      </w:pPr>
    </w:p>
    <w:p w14:paraId="0F216C3D" w14:textId="77777777" w:rsidR="00BC5091" w:rsidRDefault="00BC5091" w:rsidP="008A6933">
      <w:pPr>
        <w:spacing w:after="0"/>
      </w:pPr>
      <w:r>
        <w:t>In SQL server Management Studio (SSMS)</w:t>
      </w:r>
    </w:p>
    <w:p w14:paraId="10422B04" w14:textId="77777777" w:rsidR="00BC5091" w:rsidRDefault="00BC5091" w:rsidP="008A6933">
      <w:pPr>
        <w:spacing w:after="0"/>
      </w:pPr>
      <w:r>
        <w:t>Database --&gt; Right Click --&gt; New Database --&gt;</w:t>
      </w:r>
    </w:p>
    <w:p w14:paraId="5578FD89" w14:textId="77777777" w:rsidR="00BC5091" w:rsidRDefault="00BC5091" w:rsidP="008A6933">
      <w:pPr>
        <w:spacing w:after="0"/>
      </w:pPr>
      <w:r>
        <w:t>In General Tab --&gt;</w:t>
      </w:r>
    </w:p>
    <w:p w14:paraId="1DA35CBE" w14:textId="77777777" w:rsidR="00BC5091" w:rsidRDefault="00BC5091" w:rsidP="008A6933">
      <w:pPr>
        <w:spacing w:after="0"/>
      </w:pPr>
      <w:r>
        <w:t>Name: OnlineGame</w:t>
      </w:r>
    </w:p>
    <w:p w14:paraId="1F29B50D" w14:textId="77777777" w:rsidR="00BC5091" w:rsidRDefault="00BC5091" w:rsidP="008A6933">
      <w:pPr>
        <w:spacing w:after="0"/>
      </w:pPr>
      <w:r>
        <w:t>In options Tab --&gt; Recovery model : Simple</w:t>
      </w:r>
    </w:p>
    <w:p w14:paraId="1E1366E7" w14:textId="77777777" w:rsidR="00BC5091" w:rsidRDefault="00BC5091" w:rsidP="008A6933">
      <w:pPr>
        <w:spacing w:after="0"/>
      </w:pPr>
    </w:p>
    <w:p w14:paraId="695F61B7" w14:textId="46CDCCB9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6C1727C5" wp14:editId="1AE7B9C0">
            <wp:extent cx="2506980" cy="1798320"/>
            <wp:effectExtent l="0" t="0" r="762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4935C" w14:textId="77777777" w:rsidR="00BC5091" w:rsidRDefault="00BC5091" w:rsidP="008A6933">
      <w:pPr>
        <w:spacing w:after="0"/>
      </w:pPr>
    </w:p>
    <w:p w14:paraId="7B05D6C8" w14:textId="77777777" w:rsidR="00BC5091" w:rsidRDefault="00BC5091" w:rsidP="008A6933">
      <w:pPr>
        <w:spacing w:after="0"/>
      </w:pPr>
    </w:p>
    <w:p w14:paraId="2A0DB6DC" w14:textId="51661F2C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4F5D9365" wp14:editId="3A0AF502">
            <wp:extent cx="4754880" cy="1737360"/>
            <wp:effectExtent l="0" t="0" r="762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CE7AB" w14:textId="77777777" w:rsidR="00BC5091" w:rsidRDefault="00BC5091" w:rsidP="008A6933">
      <w:pPr>
        <w:spacing w:after="0"/>
      </w:pPr>
    </w:p>
    <w:p w14:paraId="34C06B7B" w14:textId="77777777" w:rsidR="00BC5091" w:rsidRDefault="00BC5091" w:rsidP="008A6933">
      <w:pPr>
        <w:spacing w:after="0"/>
      </w:pPr>
    </w:p>
    <w:p w14:paraId="54E817F0" w14:textId="6926CD32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53EC7A02" wp14:editId="3DB1CD89">
            <wp:extent cx="4732020" cy="1348740"/>
            <wp:effectExtent l="0" t="0" r="0" b="3810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B2C40" w14:textId="77777777" w:rsidR="00BC5091" w:rsidRDefault="00BC5091" w:rsidP="008A6933">
      <w:pPr>
        <w:spacing w:after="0"/>
      </w:pPr>
    </w:p>
    <w:p w14:paraId="670D79D3" w14:textId="77777777" w:rsidR="00BC5091" w:rsidRDefault="00BC5091" w:rsidP="008A6933">
      <w:pPr>
        <w:spacing w:after="0"/>
      </w:pPr>
    </w:p>
    <w:p w14:paraId="0B07870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3AD4805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054C9786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5DA43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171456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7FF9B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9D0E3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37618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A509B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72F95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D35C9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694B1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173EDD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790C5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DAD29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CD317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EF50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EE9B7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3CF84A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2B2061F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145A36A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3EEEE1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031EC1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63BC7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E668D6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F4BBC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98CA9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A0E32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6369F36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886D13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7158C9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BF539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F7E1A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98133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2504B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327FA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57F2B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5B0780D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9E7A0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02AFB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01C072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RolePho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4C215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RolePhotoAltT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A6DD5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186464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43967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F050A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0C533FC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70C2B41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On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82FD4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543AF4B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Two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CBEB2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4E09E22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Thre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35029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B1960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FD55A7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One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FD665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4C1E4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1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3166C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B3FA40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wo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835C1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70616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2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567D9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41D18B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hree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4B19C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28985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3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6A4D6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C27460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Four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B722F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C500B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4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B98C6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24B308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Five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920D0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0A98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5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944FB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CC3846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Six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BAA08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AC6D4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6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E8EC4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0BDFF9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Seven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4" w:history="1">
        <w:r>
          <w:rPr>
            <w:rStyle w:val="Hyperlink"/>
            <w:rFonts w:ascii="Consolas" w:hAnsi="Consolas"/>
            <w:sz w:val="18"/>
            <w:szCs w:val="18"/>
          </w:rPr>
          <w:t>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40337E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5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851A1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7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460D5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D7B870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Eight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F89E2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5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AD8A4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8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1A44B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EC9F62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Nine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F5AE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1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337CE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~/Photos/Name09.png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RolePhoto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4A6F3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98B87D" w14:textId="77777777" w:rsidR="00BC5091" w:rsidRDefault="00BC5091" w:rsidP="008A6933">
      <w:pPr>
        <w:spacing w:after="0"/>
      </w:pPr>
    </w:p>
    <w:p w14:paraId="69EA7FC1" w14:textId="77777777" w:rsidR="00BC5091" w:rsidRDefault="00BC5091" w:rsidP="008A6933">
      <w:pPr>
        <w:spacing w:after="0"/>
      </w:pPr>
      <w:r>
        <w:rPr>
          <w:sz w:val="36"/>
          <w:szCs w:val="36"/>
        </w:rPr>
        <w:t>1.2. Security login</w:t>
      </w:r>
    </w:p>
    <w:p w14:paraId="643401FA" w14:textId="77777777" w:rsidR="00BC5091" w:rsidRDefault="00BC5091" w:rsidP="008A6933">
      <w:pPr>
        <w:spacing w:after="0"/>
      </w:pPr>
    </w:p>
    <w:p w14:paraId="3A3CBF1E" w14:textId="77777777" w:rsidR="00BC5091" w:rsidRDefault="00BC5091" w:rsidP="008A693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477CBFEF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17DC0C18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6FC8A725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7FC119A5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2E01BBAA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138931D1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1148D63A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324F247F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2137E32C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7812C9F3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03DA6D9C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6DABB6BC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6F8E4BEC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41037FDD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E4D271D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30E2579B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7647A780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35F1E3AB" w14:textId="77777777" w:rsidR="00BC5091" w:rsidRDefault="00BC5091" w:rsidP="008A6933">
      <w:pPr>
        <w:spacing w:after="0"/>
        <w:rPr>
          <w:sz w:val="24"/>
          <w:szCs w:val="24"/>
        </w:rPr>
      </w:pPr>
    </w:p>
    <w:p w14:paraId="1BB7EEDD" w14:textId="6E6215FA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32118348" wp14:editId="6E37D137">
            <wp:extent cx="2369820" cy="1653540"/>
            <wp:effectExtent l="0" t="0" r="0" b="38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362A8" w14:textId="77777777" w:rsidR="00BC5091" w:rsidRDefault="00BC5091" w:rsidP="008A6933">
      <w:pPr>
        <w:spacing w:after="0"/>
      </w:pPr>
    </w:p>
    <w:p w14:paraId="6BFCC715" w14:textId="77777777" w:rsidR="00BC5091" w:rsidRDefault="00BC5091" w:rsidP="008A6933">
      <w:pPr>
        <w:spacing w:after="0"/>
      </w:pPr>
    </w:p>
    <w:p w14:paraId="5B6E5ACD" w14:textId="68356DEA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64E631DA" wp14:editId="5B76660A">
            <wp:extent cx="4876800" cy="4411980"/>
            <wp:effectExtent l="0" t="0" r="0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E5326" w14:textId="77777777" w:rsidR="00BC5091" w:rsidRDefault="00BC5091" w:rsidP="008A6933">
      <w:pPr>
        <w:spacing w:after="0"/>
      </w:pPr>
    </w:p>
    <w:p w14:paraId="5BE8A920" w14:textId="7B93B2A9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6E136A15" wp14:editId="4764A827">
            <wp:extent cx="4724400" cy="4274820"/>
            <wp:effectExtent l="0" t="0" r="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D260B" w14:textId="77777777" w:rsidR="00BC5091" w:rsidRDefault="00BC5091" w:rsidP="008A6933">
      <w:pPr>
        <w:spacing w:after="0"/>
      </w:pPr>
    </w:p>
    <w:p w14:paraId="18991950" w14:textId="77777777" w:rsidR="00BC5091" w:rsidRDefault="00BC5091" w:rsidP="008A6933">
      <w:pPr>
        <w:spacing w:after="0"/>
      </w:pPr>
    </w:p>
    <w:p w14:paraId="446CD712" w14:textId="6E135609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79D9AB6D" wp14:editId="67D83FC5">
            <wp:extent cx="4975860" cy="44958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3B28B" w14:textId="77777777" w:rsidR="00BC5091" w:rsidRDefault="00BC5091" w:rsidP="008A6933">
      <w:pPr>
        <w:spacing w:after="0"/>
      </w:pPr>
    </w:p>
    <w:p w14:paraId="3D6552A4" w14:textId="77777777" w:rsidR="00BC5091" w:rsidRDefault="00BC5091" w:rsidP="008A6933">
      <w:pPr>
        <w:spacing w:after="0"/>
      </w:pPr>
    </w:p>
    <w:p w14:paraId="732036BD" w14:textId="77777777" w:rsidR="00BC5091" w:rsidRDefault="00BC5091" w:rsidP="008A6933">
      <w:pPr>
        <w:spacing w:after="0"/>
      </w:pPr>
      <w:r>
        <w:rPr>
          <w:sz w:val="48"/>
          <w:szCs w:val="48"/>
        </w:rPr>
        <w:lastRenderedPageBreak/>
        <w:t>2. OnlineGame Solution</w:t>
      </w:r>
    </w:p>
    <w:p w14:paraId="35E0F6B5" w14:textId="77777777" w:rsidR="00BC5091" w:rsidRDefault="00BC5091" w:rsidP="008A6933">
      <w:pPr>
        <w:spacing w:after="0"/>
      </w:pPr>
    </w:p>
    <w:p w14:paraId="126555F3" w14:textId="77777777" w:rsidR="00BC5091" w:rsidRDefault="00BC5091" w:rsidP="008A6933">
      <w:pPr>
        <w:spacing w:after="0"/>
      </w:pPr>
    </w:p>
    <w:p w14:paraId="549EF6BC" w14:textId="77777777" w:rsidR="00BC5091" w:rsidRDefault="00BC5091" w:rsidP="008A6933">
      <w:pPr>
        <w:spacing w:after="0"/>
      </w:pPr>
      <w:r>
        <w:rPr>
          <w:sz w:val="36"/>
          <w:szCs w:val="36"/>
        </w:rPr>
        <w:t>2.1. OnlineGame Solution</w:t>
      </w:r>
    </w:p>
    <w:p w14:paraId="716C719F" w14:textId="77777777" w:rsidR="00BC5091" w:rsidRDefault="00BC5091" w:rsidP="008A6933">
      <w:pPr>
        <w:spacing w:after="0"/>
      </w:pPr>
    </w:p>
    <w:p w14:paraId="684FCD1B" w14:textId="77777777" w:rsidR="00BC5091" w:rsidRDefault="00BC5091" w:rsidP="008A6933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587C77D3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&gt;  Blank Solution </w:t>
      </w:r>
    </w:p>
    <w:p w14:paraId="3A0DAC86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9A06679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</w:p>
    <w:p w14:paraId="598808F8" w14:textId="77777777" w:rsidR="00BC5091" w:rsidRDefault="00BC5091" w:rsidP="008A6933">
      <w:pPr>
        <w:spacing w:after="0"/>
        <w:rPr>
          <w:sz w:val="24"/>
          <w:szCs w:val="24"/>
        </w:rPr>
      </w:pPr>
    </w:p>
    <w:p w14:paraId="52CD0A34" w14:textId="49203BD4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2E9261EB" wp14:editId="1EEEC5A0">
            <wp:extent cx="5274310" cy="2976245"/>
            <wp:effectExtent l="0" t="0" r="2540" b="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D4D40" w14:textId="77777777" w:rsidR="00BC5091" w:rsidRDefault="00BC5091" w:rsidP="008A6933">
      <w:pPr>
        <w:spacing w:after="0"/>
      </w:pPr>
    </w:p>
    <w:p w14:paraId="5C595A5A" w14:textId="77777777" w:rsidR="00BC5091" w:rsidRDefault="00BC5091" w:rsidP="008A6933">
      <w:pPr>
        <w:spacing w:after="0"/>
      </w:pPr>
      <w:r>
        <w:rPr>
          <w:sz w:val="36"/>
          <w:szCs w:val="36"/>
        </w:rPr>
        <w:t>2.2. OnlineGame.Web</w:t>
      </w:r>
    </w:p>
    <w:p w14:paraId="6AEC212F" w14:textId="77777777" w:rsidR="00BC5091" w:rsidRDefault="00BC5091" w:rsidP="008A6933">
      <w:pPr>
        <w:spacing w:after="0"/>
      </w:pPr>
    </w:p>
    <w:p w14:paraId="7FC1F6E4" w14:textId="77777777" w:rsidR="00BC5091" w:rsidRDefault="00BC5091" w:rsidP="008A6933">
      <w:pPr>
        <w:spacing w:after="0"/>
      </w:pPr>
      <w:r>
        <w:t>Solutions Name --&gt; Add --&gt; New Project --&gt;</w:t>
      </w:r>
    </w:p>
    <w:p w14:paraId="4F297B8B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55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057560F0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31477B6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Web</w:t>
      </w:r>
    </w:p>
    <w:p w14:paraId="43412E26" w14:textId="77777777" w:rsidR="00BC5091" w:rsidRDefault="00BC5091" w:rsidP="008A6933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Empty --&gt; Select "MVC" --&gt; OK</w:t>
      </w:r>
    </w:p>
    <w:p w14:paraId="36944804" w14:textId="77777777" w:rsidR="00BC5091" w:rsidRDefault="00BC5091" w:rsidP="008A6933">
      <w:pPr>
        <w:spacing w:after="0"/>
      </w:pPr>
    </w:p>
    <w:p w14:paraId="719B949F" w14:textId="77777777" w:rsidR="00BC5091" w:rsidRDefault="00BC5091" w:rsidP="008A6933">
      <w:pPr>
        <w:spacing w:after="0"/>
      </w:pPr>
    </w:p>
    <w:p w14:paraId="78A1896D" w14:textId="264064A4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40C34ECF" wp14:editId="3616DD9B">
            <wp:extent cx="5274310" cy="2672080"/>
            <wp:effectExtent l="0" t="0" r="2540" b="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20990" w14:textId="77777777" w:rsidR="00BC5091" w:rsidRDefault="00BC5091" w:rsidP="008A6933">
      <w:pPr>
        <w:spacing w:after="0"/>
      </w:pPr>
    </w:p>
    <w:p w14:paraId="7CD5D9F6" w14:textId="2CBC9971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1FB33E42" wp14:editId="1D06E645">
            <wp:extent cx="5274310" cy="3440430"/>
            <wp:effectExtent l="0" t="0" r="254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7ADDA" w14:textId="77777777" w:rsidR="00BC5091" w:rsidRDefault="00BC5091" w:rsidP="008A6933">
      <w:pPr>
        <w:spacing w:after="0"/>
      </w:pPr>
    </w:p>
    <w:p w14:paraId="2E7544DC" w14:textId="77777777" w:rsidR="00BC5091" w:rsidRDefault="00BC5091" w:rsidP="008A6933">
      <w:pPr>
        <w:spacing w:after="0"/>
      </w:pPr>
    </w:p>
    <w:p w14:paraId="63DF7C65" w14:textId="77777777" w:rsidR="00BC5091" w:rsidRDefault="00BC5091" w:rsidP="008A6933">
      <w:pPr>
        <w:spacing w:after="0"/>
      </w:pPr>
      <w:r>
        <w:rPr>
          <w:sz w:val="36"/>
          <w:szCs w:val="36"/>
        </w:rPr>
        <w:t>2.3. Regular expression</w:t>
      </w:r>
    </w:p>
    <w:p w14:paraId="0FB40BAE" w14:textId="77777777" w:rsidR="00BC5091" w:rsidRDefault="00BC5091" w:rsidP="008A6933">
      <w:pPr>
        <w:spacing w:after="0"/>
      </w:pPr>
    </w:p>
    <w:p w14:paraId="0930D5A6" w14:textId="77777777" w:rsidR="00BC5091" w:rsidRDefault="00BC5091" w:rsidP="008A6933">
      <w:pPr>
        <w:spacing w:after="0"/>
      </w:pPr>
      <w:r>
        <w:t>Reference:</w:t>
      </w:r>
    </w:p>
    <w:p w14:paraId="31810710" w14:textId="77777777" w:rsidR="00BC5091" w:rsidRDefault="00000000" w:rsidP="008A6933">
      <w:pPr>
        <w:spacing w:after="0"/>
      </w:pPr>
      <w:hyperlink r:id="rId58" w:history="1">
        <w:r w:rsidR="00BC5091">
          <w:rPr>
            <w:rStyle w:val="Hyperlink"/>
          </w:rPr>
          <w:t>https://docs.microsoft.com/en-us/dotnet/standard/base-types/regular-expression-language-quick-reference</w:t>
        </w:r>
      </w:hyperlink>
    </w:p>
    <w:p w14:paraId="3DF8CEC6" w14:textId="77777777" w:rsidR="00BC5091" w:rsidRDefault="00000000" w:rsidP="008A6933">
      <w:pPr>
        <w:spacing w:after="0"/>
      </w:pPr>
      <w:hyperlink r:id="rId59" w:history="1">
        <w:r w:rsidR="00BC5091">
          <w:rPr>
            <w:rStyle w:val="Hyperlink"/>
          </w:rPr>
          <w:t>https://regexr.com/</w:t>
        </w:r>
      </w:hyperlink>
    </w:p>
    <w:p w14:paraId="0D21533B" w14:textId="77777777" w:rsidR="00BC5091" w:rsidRDefault="00BC5091" w:rsidP="008A6933">
      <w:pPr>
        <w:spacing w:after="0"/>
      </w:pPr>
    </w:p>
    <w:p w14:paraId="5282B4FB" w14:textId="77777777" w:rsidR="00BC5091" w:rsidRDefault="00BC5091" w:rsidP="008A6933">
      <w:pPr>
        <w:spacing w:after="0"/>
      </w:pPr>
    </w:p>
    <w:p w14:paraId="7B65E403" w14:textId="77777777" w:rsidR="00BC5091" w:rsidRDefault="00BC5091" w:rsidP="008A6933">
      <w:pPr>
        <w:spacing w:after="0"/>
      </w:pPr>
      <w:r>
        <w:t>Go to</w:t>
      </w:r>
    </w:p>
    <w:p w14:paraId="0EE93756" w14:textId="77777777" w:rsidR="00BC5091" w:rsidRDefault="00000000" w:rsidP="008A6933">
      <w:pPr>
        <w:spacing w:after="0"/>
      </w:pPr>
      <w:hyperlink r:id="rId60" w:history="1">
        <w:r w:rsidR="00BC5091">
          <w:rPr>
            <w:rStyle w:val="Hyperlink"/>
          </w:rPr>
          <w:t>https://regexr.com/</w:t>
        </w:r>
      </w:hyperlink>
    </w:p>
    <w:p w14:paraId="23FC959E" w14:textId="77777777" w:rsidR="00BC5091" w:rsidRDefault="00BC5091" w:rsidP="008A6933">
      <w:pPr>
        <w:spacing w:after="0"/>
      </w:pPr>
      <w:r>
        <w:t>Click "Reference" --&gt; Click "Character classes"</w:t>
      </w:r>
    </w:p>
    <w:p w14:paraId="2C048ACB" w14:textId="77777777" w:rsidR="00BC5091" w:rsidRDefault="00BC5091" w:rsidP="008A6933">
      <w:pPr>
        <w:spacing w:after="0"/>
      </w:pPr>
      <w:r>
        <w:t>Click all of examples and have a look.</w:t>
      </w:r>
    </w:p>
    <w:p w14:paraId="454D50A8" w14:textId="77777777" w:rsidR="00BC5091" w:rsidRDefault="00BC5091" w:rsidP="008A6933">
      <w:pPr>
        <w:spacing w:after="0"/>
      </w:pPr>
    </w:p>
    <w:p w14:paraId="421C1EBD" w14:textId="36BAAA7E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3A682266" wp14:editId="6EE733C9">
            <wp:extent cx="5074920" cy="73990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739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40D1B" w14:textId="77777777" w:rsidR="00BC5091" w:rsidRDefault="00BC5091" w:rsidP="008A6933">
      <w:pPr>
        <w:spacing w:after="0"/>
      </w:pPr>
    </w:p>
    <w:p w14:paraId="2107937C" w14:textId="77777777" w:rsidR="00BC5091" w:rsidRDefault="00BC5091" w:rsidP="008A6933">
      <w:pPr>
        <w:spacing w:after="0"/>
      </w:pPr>
    </w:p>
    <w:p w14:paraId="3AB1CB3F" w14:textId="77777777" w:rsidR="00BC5091" w:rsidRDefault="00BC5091" w:rsidP="008A6933">
      <w:pPr>
        <w:spacing w:after="0"/>
      </w:pPr>
      <w:r>
        <w:t>Go to</w:t>
      </w:r>
    </w:p>
    <w:p w14:paraId="51CF0980" w14:textId="77777777" w:rsidR="00BC5091" w:rsidRDefault="00000000" w:rsidP="008A6933">
      <w:pPr>
        <w:spacing w:after="0"/>
      </w:pPr>
      <w:hyperlink r:id="rId62" w:history="1">
        <w:r w:rsidR="00BC5091">
          <w:rPr>
            <w:rStyle w:val="Hyperlink"/>
          </w:rPr>
          <w:t>https://regexr.com/</w:t>
        </w:r>
      </w:hyperlink>
    </w:p>
    <w:p w14:paraId="0EAC56A2" w14:textId="77777777" w:rsidR="00BC5091" w:rsidRDefault="00BC5091" w:rsidP="008A6933">
      <w:pPr>
        <w:spacing w:after="0"/>
      </w:pPr>
      <w:r>
        <w:t>Click "</w:t>
      </w:r>
      <w:r>
        <w:rPr>
          <w:b/>
          <w:bCs/>
        </w:rPr>
        <w:t>Reference</w:t>
      </w:r>
      <w:r>
        <w:t>" --&gt; Click "</w:t>
      </w:r>
      <w:r>
        <w:rPr>
          <w:b/>
          <w:bCs/>
        </w:rPr>
        <w:t>Anchors</w:t>
      </w:r>
      <w:r>
        <w:t>"</w:t>
      </w:r>
    </w:p>
    <w:p w14:paraId="0484443F" w14:textId="77777777" w:rsidR="00BC5091" w:rsidRDefault="00BC5091" w:rsidP="008A6933">
      <w:pPr>
        <w:spacing w:after="0"/>
      </w:pPr>
      <w:r>
        <w:t>Click all of examples.</w:t>
      </w:r>
    </w:p>
    <w:p w14:paraId="613ACB9F" w14:textId="77777777" w:rsidR="00BC5091" w:rsidRDefault="00BC5091" w:rsidP="008A6933">
      <w:pPr>
        <w:spacing w:after="0"/>
      </w:pPr>
    </w:p>
    <w:p w14:paraId="27A28F72" w14:textId="5E6B90E4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47FC7447" wp14:editId="45D38394">
            <wp:extent cx="5029200" cy="7437120"/>
            <wp:effectExtent l="0" t="0" r="0" b="0"/>
            <wp:docPr id="25" name="Picture 2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43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5C57C" w14:textId="77777777" w:rsidR="00BC5091" w:rsidRDefault="00BC5091" w:rsidP="008A6933">
      <w:pPr>
        <w:spacing w:after="0"/>
      </w:pPr>
    </w:p>
    <w:p w14:paraId="3555DAF2" w14:textId="77777777" w:rsidR="00BC5091" w:rsidRDefault="00BC5091" w:rsidP="008A6933">
      <w:pPr>
        <w:spacing w:after="0"/>
      </w:pPr>
    </w:p>
    <w:p w14:paraId="39BD58E5" w14:textId="77777777" w:rsidR="00BC5091" w:rsidRDefault="00BC5091" w:rsidP="008A6933">
      <w:pPr>
        <w:spacing w:after="0"/>
      </w:pPr>
      <w:r>
        <w:t>If you don't understand any of the regular expression,</w:t>
      </w:r>
    </w:p>
    <w:p w14:paraId="30082102" w14:textId="77777777" w:rsidR="00BC5091" w:rsidRDefault="00BC5091" w:rsidP="008A6933">
      <w:pPr>
        <w:spacing w:after="0"/>
      </w:pPr>
      <w:r>
        <w:t>then at least you have to learn how to use it.</w:t>
      </w:r>
    </w:p>
    <w:p w14:paraId="42E71F12" w14:textId="77777777" w:rsidR="00BC5091" w:rsidRDefault="00BC5091" w:rsidP="008A6933">
      <w:pPr>
        <w:spacing w:after="0"/>
      </w:pPr>
    </w:p>
    <w:p w14:paraId="379FCB1C" w14:textId="77777777" w:rsidR="00BC5091" w:rsidRDefault="00BC5091" w:rsidP="008A6933">
      <w:pPr>
        <w:spacing w:after="0"/>
      </w:pPr>
    </w:p>
    <w:p w14:paraId="083FB549" w14:textId="77777777" w:rsidR="00BC5091" w:rsidRDefault="00BC5091" w:rsidP="008A6933">
      <w:pPr>
        <w:spacing w:after="0"/>
      </w:pPr>
      <w:r>
        <w:t>Go to</w:t>
      </w:r>
    </w:p>
    <w:p w14:paraId="0F1A6945" w14:textId="77777777" w:rsidR="00BC5091" w:rsidRDefault="00000000" w:rsidP="008A6933">
      <w:pPr>
        <w:spacing w:after="0"/>
      </w:pPr>
      <w:hyperlink r:id="rId64" w:history="1">
        <w:r w:rsidR="00BC5091">
          <w:rPr>
            <w:rStyle w:val="Hyperlink"/>
          </w:rPr>
          <w:t>https://regexr.com/</w:t>
        </w:r>
      </w:hyperlink>
    </w:p>
    <w:p w14:paraId="034534F1" w14:textId="77777777" w:rsidR="00BC5091" w:rsidRDefault="00BC5091" w:rsidP="008A6933">
      <w:pPr>
        <w:spacing w:after="0"/>
      </w:pPr>
      <w:r>
        <w:t>Click "</w:t>
      </w:r>
      <w:r>
        <w:rPr>
          <w:b/>
          <w:bCs/>
        </w:rPr>
        <w:t>Community</w:t>
      </w:r>
      <w:r>
        <w:t>" --&gt; Search "</w:t>
      </w:r>
      <w:r>
        <w:rPr>
          <w:b/>
          <w:bCs/>
        </w:rPr>
        <w:t>First Name, Last Name</w:t>
      </w:r>
      <w:r>
        <w:t>"</w:t>
      </w:r>
    </w:p>
    <w:p w14:paraId="110CAFDC" w14:textId="77777777" w:rsidR="00BC5091" w:rsidRDefault="00BC5091" w:rsidP="008A6933">
      <w:pPr>
        <w:spacing w:after="0"/>
      </w:pPr>
      <w:r>
        <w:rPr>
          <w:b/>
          <w:bCs/>
        </w:rPr>
        <w:t>^(([A-za-z]+[\s]{1}[A-za-z]+)|([A-Za-z]+))$</w:t>
      </w:r>
    </w:p>
    <w:p w14:paraId="2EC34824" w14:textId="77777777" w:rsidR="00BC5091" w:rsidRDefault="00BC5091" w:rsidP="008A6933">
      <w:pPr>
        <w:spacing w:after="0"/>
      </w:pPr>
      <w:r>
        <w:t>Matches single first name string or first and last name string with one space.</w:t>
      </w:r>
    </w:p>
    <w:p w14:paraId="14B366EC" w14:textId="77777777" w:rsidR="00BC5091" w:rsidRDefault="00BC5091" w:rsidP="008A6933">
      <w:pPr>
        <w:spacing w:after="0"/>
      </w:pPr>
      <w:r>
        <w:t>Good for instant searches that trigger after keyup events.</w:t>
      </w:r>
    </w:p>
    <w:p w14:paraId="4180170B" w14:textId="77777777" w:rsidR="00BC5091" w:rsidRDefault="00BC5091" w:rsidP="008A6933">
      <w:pPr>
        <w:spacing w:after="0"/>
      </w:pPr>
    </w:p>
    <w:p w14:paraId="6A00DA62" w14:textId="45B85362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3B059DBD" wp14:editId="38418C83">
            <wp:extent cx="5044440" cy="7406640"/>
            <wp:effectExtent l="0" t="0" r="381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740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6D631" w14:textId="77777777" w:rsidR="00BC5091" w:rsidRDefault="00BC5091" w:rsidP="008A6933">
      <w:pPr>
        <w:spacing w:after="0"/>
      </w:pPr>
    </w:p>
    <w:p w14:paraId="1013E18E" w14:textId="77777777" w:rsidR="00BC5091" w:rsidRDefault="00BC5091" w:rsidP="008A6933">
      <w:pPr>
        <w:spacing w:after="0"/>
      </w:pPr>
      <w:r>
        <w:t>Go to</w:t>
      </w:r>
    </w:p>
    <w:p w14:paraId="65C0D090" w14:textId="77777777" w:rsidR="00BC5091" w:rsidRDefault="00000000" w:rsidP="008A6933">
      <w:pPr>
        <w:spacing w:after="0"/>
      </w:pPr>
      <w:hyperlink r:id="rId66" w:history="1">
        <w:r w:rsidR="00BC5091">
          <w:rPr>
            <w:rStyle w:val="Hyperlink"/>
          </w:rPr>
          <w:t>https://regexr.com/</w:t>
        </w:r>
      </w:hyperlink>
    </w:p>
    <w:p w14:paraId="310E0532" w14:textId="77777777" w:rsidR="00BC5091" w:rsidRDefault="00BC5091" w:rsidP="008A6933">
      <w:pPr>
        <w:spacing w:after="0"/>
      </w:pPr>
      <w:r>
        <w:t>Click "</w:t>
      </w:r>
      <w:r>
        <w:rPr>
          <w:b/>
          <w:bCs/>
        </w:rPr>
        <w:t>Community</w:t>
      </w:r>
      <w:r>
        <w:t>" --&gt; Search "</w:t>
      </w:r>
      <w:r>
        <w:rPr>
          <w:b/>
          <w:bCs/>
        </w:rPr>
        <w:t>Email</w:t>
      </w:r>
      <w:r>
        <w:t>"</w:t>
      </w:r>
    </w:p>
    <w:p w14:paraId="01EA23B0" w14:textId="77777777" w:rsidR="00BC5091" w:rsidRDefault="00BC5091" w:rsidP="008A6933">
      <w:pPr>
        <w:spacing w:after="0"/>
      </w:pPr>
      <w:r>
        <w:rPr>
          <w:b/>
          <w:bCs/>
        </w:rPr>
        <w:t>^(([A-za-z]+[\s]{1}[A-za-z]+)|([A-Za-z]+))$</w:t>
      </w:r>
    </w:p>
    <w:p w14:paraId="0E67C638" w14:textId="77777777" w:rsidR="00BC5091" w:rsidRDefault="00BC5091" w:rsidP="008A6933">
      <w:pPr>
        <w:spacing w:after="0"/>
      </w:pPr>
    </w:p>
    <w:p w14:paraId="3E2C1D6D" w14:textId="77777777" w:rsidR="00BC5091" w:rsidRDefault="00BC5091" w:rsidP="008A6933">
      <w:pPr>
        <w:spacing w:after="0"/>
      </w:pPr>
      <w:r>
        <w:t>Acceptable</w:t>
      </w:r>
    </w:p>
    <w:p w14:paraId="3D71A93A" w14:textId="77777777" w:rsidR="00BC5091" w:rsidRDefault="00000000" w:rsidP="008A6933">
      <w:pPr>
        <w:spacing w:after="0"/>
      </w:pPr>
      <w:hyperlink r:id="rId67" w:history="1">
        <w:r w:rsidR="00BC5091">
          <w:rPr>
            <w:rStyle w:val="Hyperlink"/>
          </w:rPr>
          <w:t>abc1.1@domain.com</w:t>
        </w:r>
      </w:hyperlink>
    </w:p>
    <w:p w14:paraId="4C75EC9D" w14:textId="77777777" w:rsidR="00BC5091" w:rsidRDefault="00000000" w:rsidP="008A6933">
      <w:pPr>
        <w:spacing w:after="0"/>
      </w:pPr>
      <w:hyperlink r:id="rId68" w:history="1">
        <w:r w:rsidR="00BC5091">
          <w:rPr>
            <w:rStyle w:val="Hyperlink"/>
          </w:rPr>
          <w:t>abc.abc@domain.com</w:t>
        </w:r>
      </w:hyperlink>
    </w:p>
    <w:p w14:paraId="63031501" w14:textId="77777777" w:rsidR="00BC5091" w:rsidRDefault="00000000" w:rsidP="008A6933">
      <w:pPr>
        <w:spacing w:after="0"/>
      </w:pPr>
      <w:hyperlink r:id="rId69" w:history="1">
        <w:r w:rsidR="00BC5091">
          <w:rPr>
            <w:rStyle w:val="Hyperlink"/>
          </w:rPr>
          <w:t>abc_41.15768@domain.com</w:t>
        </w:r>
      </w:hyperlink>
    </w:p>
    <w:p w14:paraId="0849BCA1" w14:textId="77777777" w:rsidR="00BC5091" w:rsidRDefault="00000000" w:rsidP="008A6933">
      <w:pPr>
        <w:spacing w:after="0"/>
      </w:pPr>
      <w:hyperlink r:id="rId70" w:history="1">
        <w:r w:rsidR="00BC5091">
          <w:rPr>
            <w:rStyle w:val="Hyperlink"/>
          </w:rPr>
          <w:t>12345@domain.com</w:t>
        </w:r>
      </w:hyperlink>
    </w:p>
    <w:p w14:paraId="0FD62A3C" w14:textId="77777777" w:rsidR="00BC5091" w:rsidRDefault="00000000" w:rsidP="008A6933">
      <w:pPr>
        <w:spacing w:after="0"/>
      </w:pPr>
      <w:hyperlink r:id="rId71" w:history="1">
        <w:r w:rsidR="00BC5091">
          <w:rPr>
            <w:rStyle w:val="Hyperlink"/>
          </w:rPr>
          <w:t>12.12.23@domain.com</w:t>
        </w:r>
      </w:hyperlink>
    </w:p>
    <w:p w14:paraId="261EE6B0" w14:textId="77777777" w:rsidR="00BC5091" w:rsidRDefault="00000000" w:rsidP="008A6933">
      <w:pPr>
        <w:spacing w:after="0"/>
      </w:pPr>
      <w:hyperlink r:id="rId72" w:history="1">
        <w:r w:rsidR="00BC5091">
          <w:rPr>
            <w:rStyle w:val="Hyperlink"/>
          </w:rPr>
          <w:t>ABC.ABC.ABC.ABC0046@domain.com</w:t>
        </w:r>
      </w:hyperlink>
    </w:p>
    <w:p w14:paraId="0A84ABD5" w14:textId="77777777" w:rsidR="00BC5091" w:rsidRDefault="00BC5091" w:rsidP="008A6933">
      <w:pPr>
        <w:spacing w:after="0"/>
      </w:pPr>
    </w:p>
    <w:p w14:paraId="1EC0BF35" w14:textId="77777777" w:rsidR="00BC5091" w:rsidRDefault="00BC5091" w:rsidP="008A6933">
      <w:pPr>
        <w:spacing w:after="0"/>
      </w:pPr>
    </w:p>
    <w:p w14:paraId="637409E7" w14:textId="3429FE16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61811C3F" wp14:editId="15A9F508">
            <wp:extent cx="5029200" cy="74218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42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CBEDA" w14:textId="77777777" w:rsidR="00BC5091" w:rsidRDefault="00BC5091" w:rsidP="008A6933">
      <w:pPr>
        <w:spacing w:after="0"/>
      </w:pPr>
    </w:p>
    <w:p w14:paraId="7F22AC86" w14:textId="77777777" w:rsidR="00BC5091" w:rsidRDefault="00BC5091" w:rsidP="008A6933">
      <w:pPr>
        <w:spacing w:after="0"/>
      </w:pPr>
    </w:p>
    <w:p w14:paraId="70419048" w14:textId="77777777" w:rsidR="00BC5091" w:rsidRDefault="00BC5091" w:rsidP="008A6933">
      <w:pPr>
        <w:spacing w:after="0"/>
      </w:pPr>
    </w:p>
    <w:p w14:paraId="1E4900E3" w14:textId="77777777" w:rsidR="00BC5091" w:rsidRDefault="00BC5091" w:rsidP="008A6933">
      <w:pPr>
        <w:spacing w:after="0"/>
      </w:pPr>
      <w:r>
        <w:rPr>
          <w:sz w:val="48"/>
          <w:szCs w:val="48"/>
        </w:rPr>
        <w:t>2.4. Web.config</w:t>
      </w:r>
    </w:p>
    <w:p w14:paraId="71B3B923" w14:textId="77777777" w:rsidR="00BC5091" w:rsidRDefault="00BC5091" w:rsidP="008A6933">
      <w:pPr>
        <w:spacing w:after="0"/>
      </w:pPr>
    </w:p>
    <w:p w14:paraId="16D26828" w14:textId="77777777" w:rsidR="00BC5091" w:rsidRDefault="00BC5091" w:rsidP="008A6933">
      <w:pPr>
        <w:spacing w:after="0"/>
      </w:pPr>
      <w:r>
        <w:rPr>
          <w:sz w:val="36"/>
          <w:szCs w:val="36"/>
        </w:rPr>
        <w:t>2.4.1. Web.config</w:t>
      </w:r>
    </w:p>
    <w:p w14:paraId="20F28480" w14:textId="77777777" w:rsidR="00BC5091" w:rsidRDefault="00BC5091" w:rsidP="008A6933">
      <w:pPr>
        <w:spacing w:after="0"/>
      </w:pPr>
    </w:p>
    <w:p w14:paraId="12D1DE4C" w14:textId="2AF89377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31258CC2" wp14:editId="6090B83B">
            <wp:extent cx="5274310" cy="3751580"/>
            <wp:effectExtent l="0" t="0" r="254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5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9BB24" w14:textId="77777777" w:rsidR="00BC5091" w:rsidRDefault="00BC5091" w:rsidP="008A6933">
      <w:pPr>
        <w:spacing w:after="0"/>
      </w:pPr>
    </w:p>
    <w:p w14:paraId="5F9D0A06" w14:textId="77777777" w:rsidR="00BC5091" w:rsidRDefault="00BC5091" w:rsidP="008A6933">
      <w:pPr>
        <w:spacing w:after="0"/>
      </w:pPr>
    </w:p>
    <w:p w14:paraId="26967FF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B8F7C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Version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3.0.0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105A81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Enable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10D5EE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ientValidation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8FDBB4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obtrusiveJavaScript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905541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pplicationNam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line Game Web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C7838B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24CB9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A2B35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5C73B3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7379DA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BA8B08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lear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1889A6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utputCacheProfile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uratio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6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ryByParam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0987B8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4C875A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957B3E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49CCD7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E839C2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Unauthorized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A09A3E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NotFoun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EE105A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InternalServer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9A25E0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4FE69F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ui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F341BB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D19414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E956C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B29C94" w14:textId="77777777" w:rsidR="00BC5091" w:rsidRDefault="00BC5091" w:rsidP="008A6933">
      <w:pPr>
        <w:spacing w:after="0"/>
      </w:pPr>
    </w:p>
    <w:p w14:paraId="252DD1E1" w14:textId="77777777" w:rsidR="00BC5091" w:rsidRDefault="00BC5091" w:rsidP="008A6933">
      <w:pPr>
        <w:spacing w:after="0"/>
      </w:pPr>
    </w:p>
    <w:p w14:paraId="69D95ECE" w14:textId="77777777" w:rsidR="00BC5091" w:rsidRDefault="00BC5091" w:rsidP="008A6933">
      <w:pPr>
        <w:spacing w:after="0"/>
      </w:pPr>
      <w:r>
        <w:rPr>
          <w:sz w:val="32"/>
          <w:szCs w:val="32"/>
        </w:rPr>
        <w:t>2.4.2. The way to use key of Web.config in a class</w:t>
      </w:r>
    </w:p>
    <w:p w14:paraId="5316FC45" w14:textId="77777777" w:rsidR="00BC5091" w:rsidRDefault="00BC5091" w:rsidP="008A6933">
      <w:pPr>
        <w:spacing w:after="0"/>
      </w:pPr>
    </w:p>
    <w:p w14:paraId="33D8D17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applicationName = </w:t>
      </w:r>
      <w:r>
        <w:rPr>
          <w:rFonts w:ascii="Consolas" w:hAnsi="Consolas"/>
          <w:sz w:val="18"/>
          <w:szCs w:val="18"/>
          <w:shd w:val="clear" w:color="auto" w:fill="FFFAA5"/>
        </w:rPr>
        <w:t>System.Configuration.ConfigurationManager.AppSettings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Name"</w:t>
      </w:r>
      <w:r>
        <w:rPr>
          <w:rFonts w:ascii="Consolas" w:hAnsi="Consolas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sz w:val="18"/>
          <w:szCs w:val="18"/>
        </w:rPr>
        <w:t>;</w:t>
      </w:r>
    </w:p>
    <w:p w14:paraId="1FE77E85" w14:textId="77777777" w:rsidR="00BC5091" w:rsidRDefault="00BC5091" w:rsidP="008A6933">
      <w:pPr>
        <w:spacing w:after="0"/>
      </w:pPr>
    </w:p>
    <w:p w14:paraId="0EED7D13" w14:textId="77777777" w:rsidR="00BC5091" w:rsidRDefault="00BC5091" w:rsidP="008A6933">
      <w:pPr>
        <w:spacing w:after="0"/>
      </w:pPr>
    </w:p>
    <w:p w14:paraId="47E403B0" w14:textId="77777777" w:rsidR="00BC5091" w:rsidRDefault="00BC5091" w:rsidP="008A6933">
      <w:pPr>
        <w:spacing w:after="0"/>
      </w:pPr>
      <w:r>
        <w:rPr>
          <w:sz w:val="32"/>
          <w:szCs w:val="32"/>
        </w:rPr>
        <w:t>2.4.3. The way to use key of in view</w:t>
      </w:r>
    </w:p>
    <w:p w14:paraId="116E6336" w14:textId="77777777" w:rsidR="00BC5091" w:rsidRDefault="00BC5091" w:rsidP="008A6933">
      <w:pPr>
        <w:spacing w:after="0"/>
      </w:pPr>
    </w:p>
    <w:p w14:paraId="52E0D4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sz w:val="18"/>
          <w:szCs w:val="18"/>
          <w:shd w:val="clear" w:color="auto" w:fill="FFFAA5"/>
        </w:rPr>
        <w:t>System.Configuration.ConfigurationManager.AppSettings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Name"</w:t>
      </w:r>
      <w:r>
        <w:rPr>
          <w:rFonts w:ascii="Consolas" w:hAnsi="Consolas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area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637A53A" w14:textId="77777777" w:rsidR="00BC5091" w:rsidRDefault="00BC5091" w:rsidP="008A6933">
      <w:pPr>
        <w:spacing w:after="0"/>
      </w:pPr>
    </w:p>
    <w:p w14:paraId="6FCA595D" w14:textId="77777777" w:rsidR="00BC5091" w:rsidRDefault="00BC5091" w:rsidP="008A6933">
      <w:pPr>
        <w:spacing w:after="0"/>
      </w:pPr>
    </w:p>
    <w:p w14:paraId="40D346F0" w14:textId="77777777" w:rsidR="00BC5091" w:rsidRDefault="00BC5091" w:rsidP="008A6933">
      <w:pPr>
        <w:spacing w:after="0"/>
      </w:pPr>
    </w:p>
    <w:p w14:paraId="04552C4C" w14:textId="77777777" w:rsidR="00BC5091" w:rsidRDefault="00BC5091" w:rsidP="008A6933">
      <w:pPr>
        <w:spacing w:after="0"/>
      </w:pPr>
      <w:r>
        <w:rPr>
          <w:sz w:val="36"/>
          <w:szCs w:val="36"/>
        </w:rPr>
        <w:t>2.5. WebShare/WebShareConst.cs</w:t>
      </w:r>
    </w:p>
    <w:p w14:paraId="5291218C" w14:textId="77777777" w:rsidR="00BC5091" w:rsidRDefault="00BC5091" w:rsidP="008A6933">
      <w:pPr>
        <w:spacing w:after="0"/>
      </w:pPr>
    </w:p>
    <w:p w14:paraId="24C0CBB5" w14:textId="77777777" w:rsidR="00BC5091" w:rsidRDefault="00BC5091" w:rsidP="008A6933">
      <w:pPr>
        <w:spacing w:after="0"/>
      </w:pPr>
    </w:p>
    <w:p w14:paraId="13539C0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</w:t>
      </w:r>
    </w:p>
    <w:p w14:paraId="0996422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4751B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ShareConst</w:t>
      </w:r>
    </w:p>
    <w:p w14:paraId="7BBB395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892A33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d/MM/yyyy"</w:t>
      </w:r>
      <w:r>
        <w:rPr>
          <w:rFonts w:ascii="Consolas" w:hAnsi="Consolas"/>
          <w:sz w:val="18"/>
          <w:szCs w:val="18"/>
        </w:rPr>
        <w:t>;</w:t>
      </w:r>
    </w:p>
    <w:p w14:paraId="0C8BE68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FormatJavascriptString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d/mm/yy"</w:t>
      </w:r>
      <w:r>
        <w:rPr>
          <w:rFonts w:ascii="Consolas" w:hAnsi="Consolas"/>
          <w:sz w:val="18"/>
          <w:szCs w:val="18"/>
        </w:rPr>
        <w:t>;</w:t>
      </w:r>
    </w:p>
    <w:p w14:paraId="6E1753F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String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:dd/MM/yyyy}"</w:t>
      </w:r>
      <w:r>
        <w:rPr>
          <w:rFonts w:ascii="Consolas" w:hAnsi="Consolas"/>
          <w:sz w:val="18"/>
          <w:szCs w:val="18"/>
        </w:rPr>
        <w:t>;</w:t>
      </w:r>
    </w:p>
    <w:p w14:paraId="0FFDB1F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ularExpression</w:t>
      </w:r>
    </w:p>
    <w:p w14:paraId="12A0BB8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75" w:history="1">
        <w:r>
          <w:rPr>
            <w:rStyle w:val="Hyperlink"/>
            <w:rFonts w:ascii="Consolas" w:hAnsi="Consolas"/>
            <w:sz w:val="18"/>
            <w:szCs w:val="18"/>
          </w:rPr>
          <w:t>https://regexr.com/</w:t>
        </w:r>
      </w:hyperlink>
    </w:p>
    <w:p w14:paraId="3B46F45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irstNameLastNameRegularExpression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^(([A-za-z]+[\s]{1}[A-za-z]+)|([A-Za-z]+))$"</w:t>
      </w:r>
      <w:r>
        <w:rPr>
          <w:rFonts w:ascii="Consolas" w:hAnsi="Consolas"/>
          <w:sz w:val="18"/>
          <w:szCs w:val="18"/>
        </w:rPr>
        <w:t>;</w:t>
      </w:r>
    </w:p>
    <w:p w14:paraId="2C19C18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RegularExpression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^[\w-\._\+%]+@(?:[\w-]+\.)+[\w]{2,6}$"</w:t>
      </w:r>
      <w:r>
        <w:rPr>
          <w:rFonts w:ascii="Consolas" w:hAnsi="Consolas"/>
          <w:sz w:val="18"/>
          <w:szCs w:val="18"/>
        </w:rPr>
        <w:t>;</w:t>
      </w:r>
    </w:p>
    <w:p w14:paraId="7322D3F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alidation String</w:t>
      </w:r>
    </w:p>
    <w:p w14:paraId="1A2A05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NotVal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mail is not valid"</w:t>
      </w:r>
      <w:r>
        <w:rPr>
          <w:rFonts w:ascii="Consolas" w:hAnsi="Consolas"/>
          <w:sz w:val="18"/>
          <w:szCs w:val="18"/>
        </w:rPr>
        <w:t>;</w:t>
      </w:r>
    </w:p>
    <w:p w14:paraId="591042E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irstNameLastNameNotVal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lease enter first name or first name and last name."</w:t>
      </w:r>
      <w:r>
        <w:rPr>
          <w:rFonts w:ascii="Consolas" w:hAnsi="Consolas"/>
          <w:sz w:val="18"/>
          <w:szCs w:val="18"/>
        </w:rPr>
        <w:t>;</w:t>
      </w:r>
    </w:p>
    <w:p w14:paraId="5FE34B7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HasBeenTake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e email has already been taken."</w:t>
      </w:r>
      <w:r>
        <w:rPr>
          <w:rFonts w:ascii="Consolas" w:hAnsi="Consolas"/>
          <w:sz w:val="18"/>
          <w:szCs w:val="18"/>
        </w:rPr>
        <w:t>;</w:t>
      </w:r>
    </w:p>
    <w:p w14:paraId="2DD313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ValidationSummaryTitleString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lease check the following fields."</w:t>
      </w:r>
      <w:r>
        <w:rPr>
          <w:rFonts w:ascii="Consolas" w:hAnsi="Consolas"/>
          <w:sz w:val="18"/>
          <w:szCs w:val="18"/>
        </w:rPr>
        <w:t>;</w:t>
      </w:r>
    </w:p>
    <w:p w14:paraId="1595BA1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C0FECC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9FB5685" w14:textId="77777777" w:rsidR="00BC5091" w:rsidRDefault="00BC5091" w:rsidP="008A6933">
      <w:pPr>
        <w:spacing w:after="0"/>
      </w:pPr>
    </w:p>
    <w:p w14:paraId="3A33306A" w14:textId="77777777" w:rsidR="00BC5091" w:rsidRDefault="00BC5091" w:rsidP="008A6933">
      <w:pPr>
        <w:spacing w:after="0"/>
      </w:pPr>
    </w:p>
    <w:p w14:paraId="58D53556" w14:textId="77777777" w:rsidR="00BC5091" w:rsidRDefault="00BC5091" w:rsidP="008A6933">
      <w:pPr>
        <w:spacing w:after="0"/>
      </w:pPr>
      <w:r>
        <w:rPr>
          <w:sz w:val="36"/>
          <w:szCs w:val="36"/>
        </w:rPr>
        <w:t>2.6. Global.asax.cs</w:t>
      </w:r>
    </w:p>
    <w:p w14:paraId="066C147D" w14:textId="77777777" w:rsidR="00BC5091" w:rsidRDefault="00BC5091" w:rsidP="008A6933">
      <w:pPr>
        <w:spacing w:after="0"/>
      </w:pPr>
    </w:p>
    <w:p w14:paraId="7B5AB6A1" w14:textId="77777777" w:rsidR="00BC5091" w:rsidRDefault="00BC5091" w:rsidP="008A6933">
      <w:pPr>
        <w:spacing w:after="0"/>
      </w:pPr>
    </w:p>
    <w:p w14:paraId="621D39A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163A46A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54B4BC2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;</w:t>
      </w:r>
    </w:p>
    <w:p w14:paraId="34A3BF7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08F5567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703782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HttpApplication</w:t>
      </w:r>
    </w:p>
    <w:p w14:paraId="6B24AD2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914AF1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cation_Start() is the magic start point of this application</w:t>
      </w:r>
    </w:p>
    <w:p w14:paraId="298D655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3076653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1502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AreaRegistration.RegisterAllAreas();</w:t>
      </w:r>
    </w:p>
    <w:p w14:paraId="4618A7C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HandleErrorAttribute to global filter</w:t>
      </w:r>
    </w:p>
    <w:p w14:paraId="3AE906B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FilterConfig.RegisterGlobalFilters(GlobalFilters.Filters);</w:t>
      </w:r>
    </w:p>
    <w:p w14:paraId="18B42FC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539A3BE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Route Configure in RouteConfig.cs</w:t>
      </w:r>
    </w:p>
    <w:p w14:paraId="5EF855B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77FC6C8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find it in RouteConfig.cs</w:t>
      </w:r>
    </w:p>
    <w:p w14:paraId="29DC28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E18C4E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stem.Web.Routing.RouteCollection Routes { get; }</w:t>
      </w:r>
    </w:p>
    <w:p w14:paraId="1746E69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a collection of objects that derive from the System.Web.Routing.RouteBase class.</w:t>
      </w:r>
    </w:p>
    <w:p w14:paraId="16087DA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RouteConfig.RegisterRoutes(RouteTable.Routes);</w:t>
      </w:r>
    </w:p>
    <w:p w14:paraId="5EC8565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 Unobtrusive validation</w:t>
      </w:r>
    </w:p>
    <w:p w14:paraId="46A6159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UnobtrusiveJavaScriptEnabled = true;</w:t>
      </w:r>
    </w:p>
    <w:p w14:paraId="6C95FEB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ClientValidationEnabled = true;</w:t>
      </w:r>
    </w:p>
    <w:p w14:paraId="515A992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B2A78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FD142D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9FD8A9F" w14:textId="77777777" w:rsidR="00BC5091" w:rsidRDefault="00BC5091" w:rsidP="008A6933">
      <w:pPr>
        <w:spacing w:after="0"/>
      </w:pPr>
    </w:p>
    <w:p w14:paraId="5EBBB3CD" w14:textId="77777777" w:rsidR="00BC5091" w:rsidRDefault="00BC5091" w:rsidP="008A6933">
      <w:pPr>
        <w:spacing w:after="0"/>
      </w:pPr>
    </w:p>
    <w:p w14:paraId="61EDA898" w14:textId="77777777" w:rsidR="00BC5091" w:rsidRDefault="00BC5091" w:rsidP="008A6933">
      <w:pPr>
        <w:spacing w:after="0"/>
      </w:pPr>
    </w:p>
    <w:p w14:paraId="7569C959" w14:textId="77777777" w:rsidR="00BC5091" w:rsidRDefault="00BC5091" w:rsidP="008A6933">
      <w:pPr>
        <w:spacing w:after="0"/>
      </w:pPr>
      <w:r>
        <w:rPr>
          <w:sz w:val="36"/>
          <w:szCs w:val="36"/>
        </w:rPr>
        <w:t>2.7. App_Start/RouteConfig.cs</w:t>
      </w:r>
    </w:p>
    <w:p w14:paraId="765E5E61" w14:textId="77777777" w:rsidR="00BC5091" w:rsidRDefault="00BC5091" w:rsidP="008A6933">
      <w:pPr>
        <w:spacing w:after="0"/>
      </w:pPr>
    </w:p>
    <w:p w14:paraId="1D57A39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62C283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27103EB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3543DAA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72864D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33B1E8C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3BA4C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RouteCollection routes)</w:t>
      </w:r>
    </w:p>
    <w:p w14:paraId="4A2D76F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3A4B5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5069C98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76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056560B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1D3B2A9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andle the Route called "Default".</w:t>
      </w:r>
    </w:p>
    <w:p w14:paraId="01DC9C0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 mapping URL is "{controller}/{action}/{id}"</w:t>
      </w:r>
    </w:p>
    <w:p w14:paraId="07595C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et the default value of Controller, action, and id.</w:t>
      </w:r>
    </w:p>
    <w:p w14:paraId="0A4361E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routes.MapRoute(</w:t>
      </w:r>
    </w:p>
    <w:p w14:paraId="560FF4C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3D2F9D9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66BD8E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 UrlParameter.Optional }</w:t>
      </w:r>
    </w:p>
    <w:p w14:paraId="111002B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2E44EDE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566FB4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AC296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6073B5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E7B9B0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6F6EDA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5A08DE0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213AF77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6E34047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5C9C359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6FC03B6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CB44AB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6BA430F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14F75AA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705EB53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7C5B611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58A976D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7841FAB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163B1C3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4B526C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649E0CE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 </w:t>
      </w:r>
      <w:hyperlink r:id="rId77" w:history="1">
        <w:r>
          <w:rPr>
            <w:rStyle w:val="Hyperlink"/>
            <w:rFonts w:ascii="Consolas" w:hAnsi="Consolas"/>
            <w:sz w:val="18"/>
            <w:szCs w:val="18"/>
          </w:rPr>
          <w:t>http://localhost:PortNumber/</w:t>
        </w:r>
      </w:hyperlink>
    </w:p>
    <w:p w14:paraId="1E625ED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</w:t>
      </w:r>
    </w:p>
    <w:p w14:paraId="3EDC9B1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3037BF4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</w:t>
      </w:r>
    </w:p>
    <w:p w14:paraId="65B166B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61BEAAE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</w:t>
      </w:r>
    </w:p>
    <w:p w14:paraId="6AB089F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11A974D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2CF51B9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5230AA3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2FFE5CC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4C3996C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585B413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FE2AA4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75AB864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04BA19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0822C0B" w14:textId="77777777" w:rsidR="00BC5091" w:rsidRDefault="00000000" w:rsidP="008A6933">
      <w:pPr>
        <w:spacing w:after="0"/>
      </w:pPr>
      <w:hyperlink r:id="rId78" w:history="1">
        <w:r w:rsidR="00BC5091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1CE058D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65BD2EC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25B9A67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5E33C433" w14:textId="77777777" w:rsidR="00BC5091" w:rsidRDefault="00000000" w:rsidP="008A6933">
      <w:pPr>
        <w:spacing w:after="0"/>
      </w:pPr>
      <w:hyperlink r:id="rId79" w:history="1">
        <w:r w:rsidR="00BC5091"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 w:rsidR="00BC5091">
        <w:rPr>
          <w:rFonts w:ascii="Consolas" w:hAnsi="Consolas"/>
          <w:color w:val="008000"/>
          <w:sz w:val="18"/>
          <w:szCs w:val="18"/>
        </w:rPr>
        <w:t> uses URLs with .axd extensions</w:t>
      </w:r>
    </w:p>
    <w:p w14:paraId="02FAAF6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662696F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717B730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27F9B65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80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31D4910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42CD861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19D656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6E4762A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3A16D46" w14:textId="77777777" w:rsidR="00BC5091" w:rsidRDefault="00000000" w:rsidP="008A6933">
      <w:pPr>
        <w:spacing w:after="0"/>
      </w:pPr>
      <w:hyperlink r:id="rId81" w:history="1">
        <w:r w:rsidR="00BC5091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22E9FBF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0573C49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4548AAF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0FD4B49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&lt;trace enabled="true" pageOutput="false"/&gt; under &lt;system.web&gt;</w:t>
      </w:r>
    </w:p>
    <w:p w14:paraId="6E20779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6E98D649" w14:textId="77777777" w:rsidR="00BC5091" w:rsidRDefault="00000000" w:rsidP="008A6933">
      <w:pPr>
        <w:spacing w:after="0"/>
      </w:pPr>
      <w:hyperlink r:id="rId82" w:history="1">
        <w:r w:rsidR="00BC5091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7861A73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83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55594DE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5E0DD40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538B22B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1BBEFBE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D39735" w14:textId="77777777" w:rsidR="00BC5091" w:rsidRDefault="00BC5091" w:rsidP="008A6933">
      <w:pPr>
        <w:spacing w:after="0"/>
      </w:pPr>
    </w:p>
    <w:p w14:paraId="385C7324" w14:textId="77777777" w:rsidR="00BC5091" w:rsidRDefault="00BC5091" w:rsidP="008A6933">
      <w:pPr>
        <w:spacing w:after="0"/>
      </w:pPr>
    </w:p>
    <w:p w14:paraId="4DBA1055" w14:textId="77777777" w:rsidR="00BC5091" w:rsidRDefault="00BC5091" w:rsidP="008A6933">
      <w:pPr>
        <w:spacing w:after="0"/>
      </w:pPr>
      <w:r>
        <w:rPr>
          <w:sz w:val="36"/>
          <w:szCs w:val="36"/>
        </w:rPr>
        <w:t>2.8. Error Handling</w:t>
      </w:r>
    </w:p>
    <w:p w14:paraId="76116810" w14:textId="77777777" w:rsidR="00BC5091" w:rsidRDefault="00BC5091" w:rsidP="008A6933">
      <w:pPr>
        <w:spacing w:after="0"/>
      </w:pPr>
    </w:p>
    <w:p w14:paraId="14D23031" w14:textId="77777777" w:rsidR="00BC5091" w:rsidRDefault="00BC5091" w:rsidP="008A6933">
      <w:pPr>
        <w:spacing w:after="0"/>
      </w:pPr>
    </w:p>
    <w:p w14:paraId="5E8F7D5F" w14:textId="77777777" w:rsidR="00BC5091" w:rsidRDefault="00BC5091" w:rsidP="008A6933">
      <w:pPr>
        <w:spacing w:after="0"/>
      </w:pPr>
      <w:r>
        <w:rPr>
          <w:sz w:val="32"/>
          <w:szCs w:val="32"/>
        </w:rPr>
        <w:t>2.8.1. Web.config</w:t>
      </w:r>
    </w:p>
    <w:p w14:paraId="41C9A0D8" w14:textId="77777777" w:rsidR="00BC5091" w:rsidRDefault="00BC5091" w:rsidP="008A6933">
      <w:pPr>
        <w:spacing w:after="0"/>
      </w:pPr>
    </w:p>
    <w:p w14:paraId="6F2C578E" w14:textId="77777777" w:rsidR="00BC5091" w:rsidRDefault="00BC5091" w:rsidP="008A6933">
      <w:pPr>
        <w:spacing w:after="0"/>
      </w:pPr>
      <w:r>
        <w:t>Check the following code in  Web.config</w:t>
      </w:r>
    </w:p>
    <w:p w14:paraId="1327E1AB" w14:textId="77777777" w:rsidR="00BC5091" w:rsidRDefault="00BC5091" w:rsidP="008A6933">
      <w:pPr>
        <w:spacing w:after="0"/>
      </w:pPr>
    </w:p>
    <w:p w14:paraId="7C0912F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2A8B1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Unauthorized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227C6A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4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NotFoun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AFCDCD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50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InternalServer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1B0413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C2245C" w14:textId="77777777" w:rsidR="00BC5091" w:rsidRDefault="00BC5091" w:rsidP="008A6933">
      <w:pPr>
        <w:spacing w:after="0"/>
      </w:pPr>
    </w:p>
    <w:p w14:paraId="5FF9A760" w14:textId="77777777" w:rsidR="00BC5091" w:rsidRDefault="00BC5091" w:rsidP="008A6933">
      <w:pPr>
        <w:spacing w:after="0"/>
      </w:pPr>
    </w:p>
    <w:p w14:paraId="0796F26F" w14:textId="77777777" w:rsidR="00BC5091" w:rsidRDefault="00BC5091" w:rsidP="008A6933">
      <w:pPr>
        <w:spacing w:after="0"/>
      </w:pPr>
      <w:r>
        <w:rPr>
          <w:sz w:val="32"/>
          <w:szCs w:val="32"/>
        </w:rPr>
        <w:t>2.8.2. App_Start/FilterConfig.cs</w:t>
      </w:r>
    </w:p>
    <w:p w14:paraId="44DF36A9" w14:textId="77777777" w:rsidR="00BC5091" w:rsidRDefault="00BC5091" w:rsidP="008A6933">
      <w:pPr>
        <w:spacing w:after="0"/>
      </w:pPr>
    </w:p>
    <w:p w14:paraId="4240BCEC" w14:textId="77777777" w:rsidR="00BC5091" w:rsidRDefault="00BC5091" w:rsidP="008A6933">
      <w:pPr>
        <w:spacing w:after="0"/>
      </w:pPr>
    </w:p>
    <w:p w14:paraId="489C872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37FA69D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1CBC3D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7EAF3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ilterConfig</w:t>
      </w:r>
    </w:p>
    <w:p w14:paraId="2314406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5AF843A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GlobalFilters(GlobalFilterCollection filters)</w:t>
      </w:r>
    </w:p>
    <w:p w14:paraId="014938E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182BA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filters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andleErrorAttribute());</w:t>
      </w:r>
    </w:p>
    <w:p w14:paraId="474FF26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12152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DC36A6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CD6432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2DAA5B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914AEC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2981085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628DBF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HandleErrorAttribute to global filter</w:t>
      </w:r>
    </w:p>
    <w:p w14:paraId="788BC36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lobal.asax,</w:t>
      </w:r>
    </w:p>
    <w:p w14:paraId="24D478D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lterConfig.RegisterGlobalFilters(GlobalFilters.Filters);</w:t>
      </w:r>
    </w:p>
    <w:p w14:paraId="062BFCD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pass the GlobalFilters.Filters to</w:t>
      </w:r>
    </w:p>
    <w:p w14:paraId="6090655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atic void RegisterGlobalFilters(GlobalFilterCollection filters)</w:t>
      </w:r>
    </w:p>
    <w:p w14:paraId="1E8C267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register "HandleErrorAttribute" to global filter.</w:t>
      </w:r>
    </w:p>
    <w:p w14:paraId="01ABE8F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B140CE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, add the customErrors mode="On"</w:t>
      </w:r>
    </w:p>
    <w:p w14:paraId="0B3F482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15C0731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130BE83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4AD7411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EE81BE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error view, Views/Shared/Error.cshtml</w:t>
      </w:r>
    </w:p>
    <w:p w14:paraId="6982D73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B8632B7" w14:textId="77777777" w:rsidR="00BC5091" w:rsidRDefault="00BC5091" w:rsidP="008A6933">
      <w:pPr>
        <w:spacing w:after="0"/>
      </w:pPr>
    </w:p>
    <w:p w14:paraId="46546DFF" w14:textId="77777777" w:rsidR="00BC5091" w:rsidRDefault="00BC5091" w:rsidP="008A6933">
      <w:pPr>
        <w:spacing w:after="0"/>
      </w:pPr>
    </w:p>
    <w:p w14:paraId="300CAF79" w14:textId="77777777" w:rsidR="00BC5091" w:rsidRDefault="00BC5091" w:rsidP="008A6933">
      <w:pPr>
        <w:spacing w:after="0"/>
      </w:pPr>
      <w:r>
        <w:rPr>
          <w:sz w:val="32"/>
          <w:szCs w:val="32"/>
        </w:rPr>
        <w:t>2.8.3. Global.asax.cs</w:t>
      </w:r>
    </w:p>
    <w:p w14:paraId="71B474A5" w14:textId="77777777" w:rsidR="00BC5091" w:rsidRDefault="00BC5091" w:rsidP="008A6933">
      <w:pPr>
        <w:spacing w:after="0"/>
      </w:pPr>
    </w:p>
    <w:p w14:paraId="32EBC6EB" w14:textId="77777777" w:rsidR="00BC5091" w:rsidRDefault="00BC5091" w:rsidP="008A6933">
      <w:pPr>
        <w:spacing w:after="0"/>
      </w:pPr>
      <w:r>
        <w:t>Check the following code in  Global.asax.cs</w:t>
      </w:r>
    </w:p>
    <w:p w14:paraId="1A3AEB48" w14:textId="77777777" w:rsidR="00BC5091" w:rsidRDefault="00BC5091" w:rsidP="008A6933">
      <w:pPr>
        <w:spacing w:after="0"/>
      </w:pPr>
    </w:p>
    <w:p w14:paraId="6160EEB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egister HandleErrorAttribute to global filter</w:t>
      </w:r>
    </w:p>
    <w:p w14:paraId="5EB1C55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FilterConfig.RegisterGlobalFilters(GlobalFilters.Filters);</w:t>
      </w:r>
    </w:p>
    <w:p w14:paraId="64ED11B8" w14:textId="77777777" w:rsidR="00BC5091" w:rsidRDefault="00BC5091" w:rsidP="008A6933">
      <w:pPr>
        <w:spacing w:after="0"/>
      </w:pPr>
    </w:p>
    <w:p w14:paraId="75CD9BA1" w14:textId="77777777" w:rsidR="00BC5091" w:rsidRDefault="00BC5091" w:rsidP="008A6933">
      <w:pPr>
        <w:spacing w:after="0"/>
      </w:pPr>
    </w:p>
    <w:p w14:paraId="6BD85CE2" w14:textId="77777777" w:rsidR="00BC5091" w:rsidRDefault="00BC5091" w:rsidP="008A6933">
      <w:pPr>
        <w:spacing w:after="0"/>
      </w:pPr>
      <w:r>
        <w:rPr>
          <w:sz w:val="32"/>
          <w:szCs w:val="32"/>
        </w:rPr>
        <w:t>2.8.4. Controllers/ErrorController.cs</w:t>
      </w:r>
    </w:p>
    <w:p w14:paraId="66702B6E" w14:textId="77777777" w:rsidR="00BC5091" w:rsidRDefault="00BC5091" w:rsidP="008A6933">
      <w:pPr>
        <w:spacing w:after="0"/>
      </w:pPr>
    </w:p>
    <w:p w14:paraId="783F195D" w14:textId="77777777" w:rsidR="00BC5091" w:rsidRDefault="00BC5091" w:rsidP="008A6933">
      <w:pPr>
        <w:spacing w:after="0"/>
      </w:pPr>
    </w:p>
    <w:p w14:paraId="27BCEF0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162AF5A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091DCE4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78004E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rro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65494D8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8307A6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1"</w:t>
      </w:r>
    </w:p>
    <w:p w14:paraId="06D3AD8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1B43F0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UnauthorizedError()</w:t>
      </w:r>
    </w:p>
    <w:p w14:paraId="7AE1B69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027C08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0114EC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075B4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4"</w:t>
      </w:r>
    </w:p>
    <w:p w14:paraId="0C45240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384291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NotFound()</w:t>
      </w:r>
    </w:p>
    <w:p w14:paraId="102822B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C82FB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10DADDD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77D45A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500"</w:t>
      </w:r>
    </w:p>
    <w:p w14:paraId="5BE66C5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31D625E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ternalServerError()</w:t>
      </w:r>
    </w:p>
    <w:p w14:paraId="7F7A18B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13FF7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3C3CA5B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AD3DE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A2BE4F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0FC885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3064D2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3CA1D0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</w:t>
      </w:r>
    </w:p>
    <w:p w14:paraId="0BC81E0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 defaultRedirect="Error/DefaultError"&gt;</w:t>
      </w:r>
    </w:p>
    <w:p w14:paraId="173420B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45D8258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1025BC5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12B608F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6C83365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Error.cshtml</w:t>
      </w:r>
    </w:p>
    <w:p w14:paraId="00C8611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2240FC0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delete Views/Shared/DefaultError.cshtml.</w:t>
      </w:r>
    </w:p>
    <w:p w14:paraId="3211887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also can delete DefaultError() in ErrorController.cs</w:t>
      </w:r>
    </w:p>
    <w:p w14:paraId="65ADF09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, we can set as the following.</w:t>
      </w:r>
    </w:p>
    <w:p w14:paraId="5CF4F7B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&gt;</w:t>
      </w:r>
    </w:p>
    <w:p w14:paraId="3CCFF18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1070F3C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5843D95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3DF5376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035BDDC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5840A8" w14:textId="77777777" w:rsidR="00BC5091" w:rsidRDefault="00BC5091" w:rsidP="008A6933">
      <w:pPr>
        <w:spacing w:after="0"/>
      </w:pPr>
    </w:p>
    <w:p w14:paraId="32B568AA" w14:textId="77777777" w:rsidR="00BC5091" w:rsidRDefault="00BC5091" w:rsidP="008A6933">
      <w:pPr>
        <w:spacing w:after="0"/>
      </w:pPr>
    </w:p>
    <w:p w14:paraId="747D1081" w14:textId="77777777" w:rsidR="00BC5091" w:rsidRDefault="00BC5091" w:rsidP="008A6933">
      <w:pPr>
        <w:spacing w:after="0"/>
      </w:pPr>
      <w:r>
        <w:rPr>
          <w:sz w:val="32"/>
          <w:szCs w:val="32"/>
        </w:rPr>
        <w:t>2.8.5. Error View</w:t>
      </w:r>
    </w:p>
    <w:p w14:paraId="7CEF2164" w14:textId="77777777" w:rsidR="00BC5091" w:rsidRDefault="00BC5091" w:rsidP="008A6933">
      <w:pPr>
        <w:spacing w:after="0"/>
      </w:pPr>
    </w:p>
    <w:p w14:paraId="7CE0F555" w14:textId="77777777" w:rsidR="00BC5091" w:rsidRDefault="00BC5091" w:rsidP="008A6933">
      <w:pPr>
        <w:spacing w:after="0"/>
      </w:pPr>
    </w:p>
    <w:p w14:paraId="5D30AF65" w14:textId="77777777" w:rsidR="00BC5091" w:rsidRDefault="00BC5091" w:rsidP="008A6933">
      <w:pPr>
        <w:spacing w:after="0"/>
      </w:pPr>
      <w:r>
        <w:rPr>
          <w:sz w:val="28"/>
          <w:szCs w:val="28"/>
        </w:rPr>
        <w:t>2.8.5.1. Views/Shared/Resource/ErrorResource.resx (NameSpace: OnlineGame.Web.Error)</w:t>
      </w:r>
    </w:p>
    <w:p w14:paraId="2FC596BA" w14:textId="77777777" w:rsidR="00BC5091" w:rsidRDefault="00BC5091" w:rsidP="008A6933">
      <w:pPr>
        <w:spacing w:after="0"/>
      </w:pPr>
    </w:p>
    <w:p w14:paraId="4A3419AA" w14:textId="3AAECF6F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0895A939" wp14:editId="78CBBA16">
            <wp:extent cx="5274310" cy="2969895"/>
            <wp:effectExtent l="0" t="0" r="254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95C29" w14:textId="77777777" w:rsidR="00BC5091" w:rsidRDefault="00BC5091" w:rsidP="008A6933">
      <w:pPr>
        <w:spacing w:after="0"/>
      </w:pPr>
    </w:p>
    <w:p w14:paraId="06E15CBA" w14:textId="47FC1E3D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7089B2C4" wp14:editId="4E3AFCAB">
            <wp:extent cx="3924300" cy="27355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EF828" w14:textId="77777777" w:rsidR="00BC5091" w:rsidRDefault="00BC5091" w:rsidP="008A6933">
      <w:pPr>
        <w:spacing w:after="0"/>
      </w:pPr>
    </w:p>
    <w:p w14:paraId="6972CCED" w14:textId="77777777" w:rsidR="00BC5091" w:rsidRDefault="00BC5091" w:rsidP="008A6933">
      <w:pPr>
        <w:spacing w:after="0"/>
      </w:pPr>
    </w:p>
    <w:p w14:paraId="742C9B5A" w14:textId="77777777" w:rsidR="00BC5091" w:rsidRDefault="00BC5091" w:rsidP="008A6933">
      <w:pPr>
        <w:spacing w:after="0"/>
      </w:pPr>
      <w:r>
        <w:t>NameSpace</w:t>
      </w:r>
    </w:p>
    <w:p w14:paraId="6E50C42D" w14:textId="77777777" w:rsidR="00BC5091" w:rsidRDefault="00BC5091" w:rsidP="008A6933">
      <w:pPr>
        <w:spacing w:after="0"/>
      </w:pPr>
      <w:r>
        <w:rPr>
          <w:b/>
          <w:bCs/>
        </w:rPr>
        <w:t>OnlineGame.Web.Error</w:t>
      </w:r>
    </w:p>
    <w:p w14:paraId="2B82F58C" w14:textId="77777777" w:rsidR="00BC5091" w:rsidRDefault="00BC5091" w:rsidP="008A6933">
      <w:pPr>
        <w:spacing w:after="0"/>
      </w:pPr>
    </w:p>
    <w:p w14:paraId="5A12D7CC" w14:textId="77777777" w:rsidR="00BC5091" w:rsidRDefault="00BC5091" w:rsidP="008A6933">
      <w:pPr>
        <w:spacing w:after="0"/>
      </w:pPr>
    </w:p>
    <w:p w14:paraId="1FED8215" w14:textId="039C90B0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6D9BF8D8" wp14:editId="57160A78">
            <wp:extent cx="5274310" cy="203962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4125A" w14:textId="77777777" w:rsidR="00BC5091" w:rsidRDefault="00BC5091" w:rsidP="008A6933">
      <w:pPr>
        <w:spacing w:after="0"/>
      </w:pPr>
    </w:p>
    <w:p w14:paraId="326105C6" w14:textId="77777777" w:rsidR="00BC5091" w:rsidRDefault="00BC5091" w:rsidP="008A6933">
      <w:pPr>
        <w:spacing w:after="0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5"/>
        <w:gridCol w:w="6750"/>
      </w:tblGrid>
      <w:tr w:rsidR="00BC5091" w14:paraId="658F5B0D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27592A" w14:textId="77777777" w:rsidR="00BC5091" w:rsidRDefault="00BC5091" w:rsidP="008A6933">
            <w:pPr>
              <w:spacing w:after="0"/>
              <w:divId w:val="2138910371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94911A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BC5091" w14:paraId="142E5265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A4DBF0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965457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omething occurs, please contact support.</w:t>
            </w:r>
          </w:p>
        </w:tc>
      </w:tr>
      <w:tr w:rsidR="00BC5091" w14:paraId="781847D9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1B966D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InternalServerError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66B41B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he developers did something wrong, not users fault.</w:t>
            </w:r>
          </w:p>
        </w:tc>
      </w:tr>
      <w:tr w:rsidR="00BC5091" w14:paraId="54E096B7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893A14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InternalServerError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8600FB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 InternalServerError statusCode=500</w:t>
            </w:r>
          </w:p>
        </w:tc>
      </w:tr>
      <w:tr w:rsidR="00BC5091" w14:paraId="3096C47D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02DC26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NotFound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C46656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he request can not be found.</w:t>
            </w:r>
          </w:p>
        </w:tc>
      </w:tr>
      <w:tr w:rsidR="00BC5091" w14:paraId="53DB092A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FCC1AF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NotFound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9F1AFC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 NotFound statusCode=404</w:t>
            </w:r>
          </w:p>
        </w:tc>
      </w:tr>
      <w:tr w:rsidR="00BC5091" w14:paraId="5E54DFB4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FB8560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UnauthorizedError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863AF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You are trying to access something which you are not allowed to access.</w:t>
            </w:r>
          </w:p>
        </w:tc>
      </w:tr>
      <w:tr w:rsidR="00BC5091" w14:paraId="536CAC2B" w14:textId="77777777" w:rsidTr="00BC5091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6DFE4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UnauthorizedError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98366B" w14:textId="77777777" w:rsidR="00BC5091" w:rsidRDefault="00BC5091" w:rsidP="008A693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 UnauthorizedError statusCode=401</w:t>
            </w:r>
          </w:p>
        </w:tc>
      </w:tr>
    </w:tbl>
    <w:p w14:paraId="0B15CCDC" w14:textId="77777777" w:rsidR="00BC5091" w:rsidRDefault="00BC5091" w:rsidP="008A693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60C23A" w14:textId="77777777" w:rsidR="00BC5091" w:rsidRDefault="00BC5091" w:rsidP="008A6933">
      <w:pPr>
        <w:spacing w:after="0"/>
      </w:pPr>
      <w:r>
        <w:t>ErrorMessage        </w:t>
      </w:r>
    </w:p>
    <w:p w14:paraId="41080EA6" w14:textId="77777777" w:rsidR="00BC5091" w:rsidRDefault="00BC5091" w:rsidP="008A6933">
      <w:pPr>
        <w:spacing w:after="0"/>
      </w:pPr>
    </w:p>
    <w:p w14:paraId="6D26DF80" w14:textId="77777777" w:rsidR="00BC5091" w:rsidRDefault="00BC5091" w:rsidP="008A6933">
      <w:pPr>
        <w:spacing w:after="0"/>
      </w:pPr>
      <w:r>
        <w:t>ErrorTitle    </w:t>
      </w:r>
    </w:p>
    <w:p w14:paraId="0759329B" w14:textId="77777777" w:rsidR="00BC5091" w:rsidRDefault="00BC5091" w:rsidP="008A6933">
      <w:pPr>
        <w:spacing w:after="0"/>
      </w:pPr>
      <w:r>
        <w:lastRenderedPageBreak/>
        <w:t>Something occurs, please contact support.  </w:t>
      </w:r>
    </w:p>
    <w:p w14:paraId="03F71697" w14:textId="77777777" w:rsidR="00BC5091" w:rsidRDefault="00BC5091" w:rsidP="008A6933">
      <w:pPr>
        <w:spacing w:after="0"/>
      </w:pPr>
      <w:r>
        <w:t> </w:t>
      </w:r>
    </w:p>
    <w:p w14:paraId="392A4DC3" w14:textId="77777777" w:rsidR="00BC5091" w:rsidRDefault="00BC5091" w:rsidP="008A6933">
      <w:pPr>
        <w:spacing w:after="0"/>
      </w:pPr>
      <w:r>
        <w:t>InternalServerErrorMessage    </w:t>
      </w:r>
    </w:p>
    <w:p w14:paraId="26F60071" w14:textId="77777777" w:rsidR="00BC5091" w:rsidRDefault="00BC5091" w:rsidP="008A6933">
      <w:pPr>
        <w:spacing w:after="0"/>
      </w:pPr>
      <w:r>
        <w:t>The developers did something wrong, not users fault.  </w:t>
      </w:r>
    </w:p>
    <w:p w14:paraId="467BB748" w14:textId="77777777" w:rsidR="00BC5091" w:rsidRDefault="00BC5091" w:rsidP="008A6933">
      <w:pPr>
        <w:spacing w:after="0"/>
      </w:pPr>
      <w:r>
        <w:t> </w:t>
      </w:r>
    </w:p>
    <w:p w14:paraId="133322E5" w14:textId="77777777" w:rsidR="00BC5091" w:rsidRDefault="00BC5091" w:rsidP="008A6933">
      <w:pPr>
        <w:spacing w:after="0"/>
      </w:pPr>
      <w:r>
        <w:t>InternalServerErrorTitle  </w:t>
      </w:r>
    </w:p>
    <w:p w14:paraId="2BCE6796" w14:textId="77777777" w:rsidR="00BC5091" w:rsidRDefault="00BC5091" w:rsidP="008A6933">
      <w:pPr>
        <w:spacing w:after="0"/>
      </w:pPr>
      <w:r>
        <w:t>Error InternalServerError statusCode=500    </w:t>
      </w:r>
    </w:p>
    <w:p w14:paraId="2868A868" w14:textId="77777777" w:rsidR="00BC5091" w:rsidRDefault="00BC5091" w:rsidP="008A6933">
      <w:pPr>
        <w:spacing w:after="0"/>
      </w:pPr>
    </w:p>
    <w:p w14:paraId="52115920" w14:textId="77777777" w:rsidR="00BC5091" w:rsidRDefault="00BC5091" w:rsidP="008A6933">
      <w:pPr>
        <w:spacing w:after="0"/>
      </w:pPr>
      <w:r>
        <w:t>NotFoundMessage    </w:t>
      </w:r>
    </w:p>
    <w:p w14:paraId="7E94F511" w14:textId="77777777" w:rsidR="00BC5091" w:rsidRDefault="00BC5091" w:rsidP="008A6933">
      <w:pPr>
        <w:spacing w:after="0"/>
      </w:pPr>
      <w:r>
        <w:t>The request can not be found.    </w:t>
      </w:r>
    </w:p>
    <w:p w14:paraId="338A8237" w14:textId="77777777" w:rsidR="00BC5091" w:rsidRDefault="00BC5091" w:rsidP="008A6933">
      <w:pPr>
        <w:spacing w:after="0"/>
      </w:pPr>
    </w:p>
    <w:p w14:paraId="63B24754" w14:textId="77777777" w:rsidR="00BC5091" w:rsidRDefault="00BC5091" w:rsidP="008A6933">
      <w:pPr>
        <w:spacing w:after="0"/>
      </w:pPr>
      <w:r>
        <w:t>NotFoundTitle    </w:t>
      </w:r>
    </w:p>
    <w:p w14:paraId="49674911" w14:textId="77777777" w:rsidR="00BC5091" w:rsidRDefault="00BC5091" w:rsidP="008A6933">
      <w:pPr>
        <w:spacing w:after="0"/>
      </w:pPr>
      <w:r>
        <w:t>Error NotFound statusCode=404   </w:t>
      </w:r>
    </w:p>
    <w:p w14:paraId="1A6AEC11" w14:textId="77777777" w:rsidR="00BC5091" w:rsidRDefault="00BC5091" w:rsidP="008A6933">
      <w:pPr>
        <w:spacing w:after="0"/>
      </w:pPr>
    </w:p>
    <w:p w14:paraId="12EF0851" w14:textId="77777777" w:rsidR="00BC5091" w:rsidRDefault="00BC5091" w:rsidP="008A6933">
      <w:pPr>
        <w:spacing w:after="0"/>
      </w:pPr>
      <w:r>
        <w:t>UnauthorizedErrorMessage    </w:t>
      </w:r>
    </w:p>
    <w:p w14:paraId="771ED17B" w14:textId="77777777" w:rsidR="00BC5091" w:rsidRDefault="00BC5091" w:rsidP="008A6933">
      <w:pPr>
        <w:spacing w:after="0"/>
      </w:pPr>
      <w:r>
        <w:t>You are trying to access something which you are not allowed to access.   </w:t>
      </w:r>
    </w:p>
    <w:p w14:paraId="74575584" w14:textId="77777777" w:rsidR="00BC5091" w:rsidRDefault="00BC5091" w:rsidP="008A6933">
      <w:pPr>
        <w:spacing w:after="0"/>
      </w:pPr>
    </w:p>
    <w:p w14:paraId="55789047" w14:textId="77777777" w:rsidR="00BC5091" w:rsidRDefault="00BC5091" w:rsidP="008A6933">
      <w:pPr>
        <w:spacing w:after="0"/>
      </w:pPr>
      <w:r>
        <w:t>UnauthorizedErrorTitle    </w:t>
      </w:r>
    </w:p>
    <w:p w14:paraId="0D43E038" w14:textId="77777777" w:rsidR="00BC5091" w:rsidRDefault="00BC5091" w:rsidP="008A6933">
      <w:pPr>
        <w:spacing w:after="0"/>
      </w:pPr>
      <w:r>
        <w:t>Error UnauthorizedError statusCode=401    </w:t>
      </w:r>
    </w:p>
    <w:p w14:paraId="7FFD7172" w14:textId="77777777" w:rsidR="00BC5091" w:rsidRDefault="00BC5091" w:rsidP="008A6933">
      <w:pPr>
        <w:spacing w:after="0"/>
      </w:pPr>
    </w:p>
    <w:p w14:paraId="38F62FF4" w14:textId="77777777" w:rsidR="00BC5091" w:rsidRDefault="00BC5091" w:rsidP="008A6933">
      <w:pPr>
        <w:spacing w:after="0"/>
      </w:pPr>
    </w:p>
    <w:p w14:paraId="579A8220" w14:textId="77777777" w:rsidR="00BC5091" w:rsidRDefault="00BC5091" w:rsidP="008A6933">
      <w:pPr>
        <w:spacing w:after="0"/>
      </w:pPr>
      <w:r>
        <w:rPr>
          <w:sz w:val="28"/>
          <w:szCs w:val="28"/>
        </w:rPr>
        <w:t>2.8.5.2. Views/Shared/Error.cshtml</w:t>
      </w:r>
    </w:p>
    <w:p w14:paraId="5D7EE156" w14:textId="77777777" w:rsidR="00BC5091" w:rsidRDefault="00BC5091" w:rsidP="008A6933">
      <w:pPr>
        <w:spacing w:after="0"/>
      </w:pPr>
    </w:p>
    <w:p w14:paraId="679786AB" w14:textId="77777777" w:rsidR="00BC5091" w:rsidRDefault="00BC5091" w:rsidP="008A6933">
      <w:pPr>
        <w:spacing w:after="0"/>
      </w:pPr>
    </w:p>
    <w:p w14:paraId="3B163393" w14:textId="7DD5A77B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13A66930" wp14:editId="1B1E8B60">
            <wp:extent cx="4152900" cy="24079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565FE" w14:textId="77777777" w:rsidR="00BC5091" w:rsidRDefault="00BC5091" w:rsidP="008A6933">
      <w:pPr>
        <w:spacing w:after="0"/>
      </w:pPr>
    </w:p>
    <w:p w14:paraId="78E6A81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43CAC2D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4A14EC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"</w:t>
      </w:r>
      <w:r>
        <w:rPr>
          <w:rFonts w:ascii="Consolas" w:hAnsi="Consolas"/>
          <w:sz w:val="18"/>
          <w:szCs w:val="18"/>
        </w:rPr>
        <w:t>;</w:t>
      </w:r>
    </w:p>
    <w:p w14:paraId="4B58FE1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019911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Error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E061D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17702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ErrorMessage</w:t>
      </w:r>
    </w:p>
    <w:p w14:paraId="2436F86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E3D4D7" w14:textId="77777777" w:rsidR="00BC5091" w:rsidRDefault="00BC5091" w:rsidP="008A6933">
      <w:pPr>
        <w:spacing w:after="0"/>
      </w:pPr>
    </w:p>
    <w:p w14:paraId="1E692502" w14:textId="77777777" w:rsidR="00BC5091" w:rsidRDefault="00BC5091" w:rsidP="008A6933">
      <w:pPr>
        <w:spacing w:after="0"/>
      </w:pPr>
    </w:p>
    <w:p w14:paraId="42BD7C97" w14:textId="77777777" w:rsidR="00BC5091" w:rsidRDefault="00BC5091" w:rsidP="008A6933">
      <w:pPr>
        <w:spacing w:after="0"/>
      </w:pPr>
      <w:r>
        <w:rPr>
          <w:sz w:val="28"/>
          <w:szCs w:val="28"/>
        </w:rPr>
        <w:t>2.8.5.3. Views/Shared/UnauthorizedError.cshtml</w:t>
      </w:r>
    </w:p>
    <w:p w14:paraId="7A6195E7" w14:textId="77777777" w:rsidR="00BC5091" w:rsidRDefault="00BC5091" w:rsidP="008A6933">
      <w:pPr>
        <w:spacing w:after="0"/>
      </w:pPr>
    </w:p>
    <w:p w14:paraId="0CC0B21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577CB08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58C661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nauthorizedError"</w:t>
      </w:r>
      <w:r>
        <w:rPr>
          <w:rFonts w:ascii="Consolas" w:hAnsi="Consolas"/>
          <w:sz w:val="18"/>
          <w:szCs w:val="18"/>
        </w:rPr>
        <w:t>;</w:t>
      </w:r>
    </w:p>
    <w:p w14:paraId="563615D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}</w:t>
      </w:r>
    </w:p>
    <w:p w14:paraId="73EFBE0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UnauthorizedError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59065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558A6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UnauthorizedErrorMessage</w:t>
      </w:r>
    </w:p>
    <w:p w14:paraId="5DAA835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7E04E9" w14:textId="77777777" w:rsidR="00BC5091" w:rsidRDefault="00BC5091" w:rsidP="008A6933">
      <w:pPr>
        <w:spacing w:after="0"/>
      </w:pPr>
    </w:p>
    <w:p w14:paraId="0A8F4A18" w14:textId="77777777" w:rsidR="00BC5091" w:rsidRDefault="00BC5091" w:rsidP="008A6933">
      <w:pPr>
        <w:spacing w:after="0"/>
      </w:pPr>
    </w:p>
    <w:p w14:paraId="361A407A" w14:textId="77777777" w:rsidR="00BC5091" w:rsidRDefault="00000000" w:rsidP="008A6933">
      <w:pPr>
        <w:spacing w:after="0"/>
      </w:pPr>
      <w:hyperlink r:id="rId88" w:history="1">
        <w:r w:rsidR="00BC5091">
          <w:rPr>
            <w:rStyle w:val="Hyperlink"/>
          </w:rPr>
          <w:t>http://localhost/onlinegame.web/Error/UnauthorizedError</w:t>
        </w:r>
      </w:hyperlink>
    </w:p>
    <w:p w14:paraId="28286648" w14:textId="5A444D22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721E0D82" wp14:editId="34271458">
            <wp:extent cx="4427220" cy="5410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8A974" w14:textId="77777777" w:rsidR="00BC5091" w:rsidRDefault="00BC5091" w:rsidP="008A6933">
      <w:pPr>
        <w:spacing w:after="0"/>
      </w:pPr>
    </w:p>
    <w:p w14:paraId="68B9A40D" w14:textId="77777777" w:rsidR="00BC5091" w:rsidRDefault="00BC5091" w:rsidP="008A6933">
      <w:pPr>
        <w:spacing w:after="0"/>
      </w:pPr>
    </w:p>
    <w:p w14:paraId="34D7698E" w14:textId="77777777" w:rsidR="00BC5091" w:rsidRDefault="00BC5091" w:rsidP="008A6933">
      <w:pPr>
        <w:spacing w:after="0"/>
      </w:pPr>
      <w:r>
        <w:rPr>
          <w:sz w:val="28"/>
          <w:szCs w:val="28"/>
        </w:rPr>
        <w:t>2.8.5.4. Views/Shared/NotFound.cshtml</w:t>
      </w:r>
    </w:p>
    <w:p w14:paraId="46F93677" w14:textId="77777777" w:rsidR="00BC5091" w:rsidRDefault="00BC5091" w:rsidP="008A6933">
      <w:pPr>
        <w:spacing w:after="0"/>
      </w:pPr>
    </w:p>
    <w:p w14:paraId="61AB50D0" w14:textId="77777777" w:rsidR="00BC5091" w:rsidRDefault="00BC5091" w:rsidP="008A6933">
      <w:pPr>
        <w:spacing w:after="0"/>
      </w:pPr>
    </w:p>
    <w:p w14:paraId="044836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6169088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579771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Found"</w:t>
      </w:r>
      <w:r>
        <w:rPr>
          <w:rFonts w:ascii="Consolas" w:hAnsi="Consolas"/>
          <w:sz w:val="18"/>
          <w:szCs w:val="18"/>
        </w:rPr>
        <w:t>;</w:t>
      </w:r>
    </w:p>
    <w:p w14:paraId="6FDA88D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DC097F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NotFound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93B6B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D5D40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NotFoundMessage</w:t>
      </w:r>
    </w:p>
    <w:p w14:paraId="1F344EA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B9963D" w14:textId="77777777" w:rsidR="00BC5091" w:rsidRDefault="00BC5091" w:rsidP="008A6933">
      <w:pPr>
        <w:spacing w:after="0"/>
      </w:pPr>
    </w:p>
    <w:p w14:paraId="4EC55F87" w14:textId="77777777" w:rsidR="00BC5091" w:rsidRDefault="00BC5091" w:rsidP="008A6933">
      <w:pPr>
        <w:spacing w:after="0"/>
      </w:pPr>
    </w:p>
    <w:p w14:paraId="04EE8ED2" w14:textId="77777777" w:rsidR="00BC5091" w:rsidRDefault="00000000" w:rsidP="008A6933">
      <w:pPr>
        <w:spacing w:after="0"/>
      </w:pPr>
      <w:hyperlink r:id="rId90" w:history="1">
        <w:r w:rsidR="00BC5091">
          <w:rPr>
            <w:rStyle w:val="Hyperlink"/>
          </w:rPr>
          <w:t>http://localhost/onlinegame.web/Error/NotFound</w:t>
        </w:r>
      </w:hyperlink>
    </w:p>
    <w:p w14:paraId="4EE9BA6C" w14:textId="0C3B0C9C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05F9217A" wp14:editId="0B7E6D7D">
            <wp:extent cx="3512820" cy="495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19A8C" w14:textId="77777777" w:rsidR="00BC5091" w:rsidRDefault="00BC5091" w:rsidP="008A6933">
      <w:pPr>
        <w:spacing w:after="0"/>
      </w:pPr>
    </w:p>
    <w:p w14:paraId="0DB2DA7C" w14:textId="77777777" w:rsidR="00BC5091" w:rsidRDefault="00BC5091" w:rsidP="008A6933">
      <w:pPr>
        <w:spacing w:after="0"/>
      </w:pPr>
    </w:p>
    <w:p w14:paraId="217470A2" w14:textId="77777777" w:rsidR="00BC5091" w:rsidRDefault="00BC5091" w:rsidP="008A6933">
      <w:pPr>
        <w:spacing w:after="0"/>
      </w:pPr>
      <w:r>
        <w:rPr>
          <w:sz w:val="28"/>
          <w:szCs w:val="28"/>
        </w:rPr>
        <w:t>2.7.5.5. Views/Shared/InternalServerError.cshtml</w:t>
      </w:r>
    </w:p>
    <w:p w14:paraId="0B11C96D" w14:textId="77777777" w:rsidR="00BC5091" w:rsidRDefault="00BC5091" w:rsidP="008A6933">
      <w:pPr>
        <w:spacing w:after="0"/>
      </w:pPr>
    </w:p>
    <w:p w14:paraId="44691484" w14:textId="77777777" w:rsidR="00BC5091" w:rsidRDefault="00BC5091" w:rsidP="008A6933">
      <w:pPr>
        <w:spacing w:after="0"/>
      </w:pPr>
    </w:p>
    <w:p w14:paraId="0E44F5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0689336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8854B6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ternalServerError"</w:t>
      </w:r>
      <w:r>
        <w:rPr>
          <w:rFonts w:ascii="Consolas" w:hAnsi="Consolas"/>
          <w:sz w:val="18"/>
          <w:szCs w:val="18"/>
        </w:rPr>
        <w:t>;</w:t>
      </w:r>
    </w:p>
    <w:p w14:paraId="0CAACAF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F386A8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InternalServerError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5C656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AA495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InternalServerErrorMessage</w:t>
      </w:r>
    </w:p>
    <w:p w14:paraId="78CCD8F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AD43D7" w14:textId="77777777" w:rsidR="00BC5091" w:rsidRDefault="00BC5091" w:rsidP="008A6933">
      <w:pPr>
        <w:spacing w:after="0"/>
      </w:pPr>
    </w:p>
    <w:p w14:paraId="43107888" w14:textId="77777777" w:rsidR="00BC5091" w:rsidRDefault="00BC5091" w:rsidP="008A6933">
      <w:pPr>
        <w:spacing w:after="0"/>
      </w:pPr>
    </w:p>
    <w:p w14:paraId="69ECC2AF" w14:textId="77777777" w:rsidR="00BC5091" w:rsidRDefault="00000000" w:rsidP="008A6933">
      <w:pPr>
        <w:spacing w:after="0"/>
      </w:pPr>
      <w:hyperlink r:id="rId92" w:history="1">
        <w:r w:rsidR="00BC5091">
          <w:rPr>
            <w:rStyle w:val="Hyperlink"/>
          </w:rPr>
          <w:t>http://localhost/onlinegame.web/Error/InternalServerError</w:t>
        </w:r>
      </w:hyperlink>
    </w:p>
    <w:p w14:paraId="3AF5A624" w14:textId="757C27DD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4185F281" wp14:editId="508E1303">
            <wp:extent cx="4213860" cy="495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38280" w14:textId="77777777" w:rsidR="00BC5091" w:rsidRDefault="00BC5091" w:rsidP="008A6933">
      <w:pPr>
        <w:spacing w:after="0"/>
      </w:pPr>
    </w:p>
    <w:p w14:paraId="24E25705" w14:textId="77777777" w:rsidR="00BC5091" w:rsidRDefault="00BC5091" w:rsidP="008A6933">
      <w:pPr>
        <w:spacing w:after="0"/>
      </w:pPr>
    </w:p>
    <w:p w14:paraId="1A3131A9" w14:textId="77777777" w:rsidR="00BC5091" w:rsidRDefault="00BC5091" w:rsidP="008A6933">
      <w:pPr>
        <w:spacing w:after="0"/>
      </w:pPr>
    </w:p>
    <w:p w14:paraId="6C4AE7E0" w14:textId="77777777" w:rsidR="00BC5091" w:rsidRDefault="00BC5091" w:rsidP="008A6933">
      <w:pPr>
        <w:spacing w:after="0"/>
      </w:pPr>
      <w:r>
        <w:rPr>
          <w:sz w:val="36"/>
          <w:szCs w:val="36"/>
        </w:rPr>
        <w:t>2.9. WebShare/Attribute</w:t>
      </w:r>
    </w:p>
    <w:p w14:paraId="10AE6128" w14:textId="77777777" w:rsidR="00BC5091" w:rsidRDefault="00BC5091" w:rsidP="008A6933">
      <w:pPr>
        <w:spacing w:after="0"/>
      </w:pPr>
    </w:p>
    <w:p w14:paraId="0CD1FAD9" w14:textId="77777777" w:rsidR="00BC5091" w:rsidRDefault="00BC5091" w:rsidP="008A6933">
      <w:pPr>
        <w:spacing w:after="0"/>
      </w:pPr>
    </w:p>
    <w:p w14:paraId="6E911CF6" w14:textId="77777777" w:rsidR="00BC5091" w:rsidRDefault="00BC5091" w:rsidP="008A6933">
      <w:pPr>
        <w:spacing w:after="0"/>
      </w:pPr>
      <w:r>
        <w:rPr>
          <w:sz w:val="32"/>
          <w:szCs w:val="32"/>
        </w:rPr>
        <w:lastRenderedPageBreak/>
        <w:t>2.9.1. CustomizeCacheAttribute</w:t>
      </w:r>
    </w:p>
    <w:p w14:paraId="50110A2B" w14:textId="77777777" w:rsidR="00BC5091" w:rsidRDefault="00BC5091" w:rsidP="008A6933">
      <w:pPr>
        <w:spacing w:after="0"/>
      </w:pPr>
    </w:p>
    <w:p w14:paraId="38BFF6C1" w14:textId="77777777" w:rsidR="00BC5091" w:rsidRDefault="00BC5091" w:rsidP="008A6933">
      <w:pPr>
        <w:spacing w:after="0"/>
      </w:pPr>
    </w:p>
    <w:p w14:paraId="376A0981" w14:textId="77777777" w:rsidR="00BC5091" w:rsidRDefault="00BC5091" w:rsidP="008A6933">
      <w:pPr>
        <w:spacing w:after="0"/>
      </w:pPr>
      <w:r>
        <w:rPr>
          <w:sz w:val="28"/>
          <w:szCs w:val="28"/>
        </w:rPr>
        <w:t>2.9.1.1. WebShare/Attribute/CustomizeCacheAttribute.cs</w:t>
      </w:r>
    </w:p>
    <w:p w14:paraId="79FB66F6" w14:textId="77777777" w:rsidR="00BC5091" w:rsidRDefault="00BC5091" w:rsidP="008A6933">
      <w:pPr>
        <w:spacing w:after="0"/>
      </w:pPr>
    </w:p>
    <w:p w14:paraId="3CA9E80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5D37F7C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Configuration;</w:t>
      </w:r>
    </w:p>
    <w:p w14:paraId="4729DBA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2BDC2BE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88DD48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ustomizeCacheAttribute</w:t>
      </w:r>
      <w:r>
        <w:t> </w:t>
      </w:r>
      <w:r>
        <w:rPr>
          <w:rFonts w:ascii="Consolas" w:hAnsi="Consolas"/>
          <w:sz w:val="18"/>
          <w:szCs w:val="18"/>
        </w:rPr>
        <w:t>: OutputCacheAttribute</w:t>
      </w:r>
    </w:p>
    <w:p w14:paraId="341FFA9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9DC62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CustomizeCache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acheProfileName)</w:t>
      </w:r>
    </w:p>
    <w:p w14:paraId="26B1CF0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5EEA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OutputCacheSettingsSection cacheSettings =</w:t>
      </w:r>
    </w:p>
    <w:p w14:paraId="6A60809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(OutputCacheSettingsSection)WebConfigurationManager</w:t>
      </w:r>
    </w:p>
    <w:p w14:paraId="133328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.GetSection(</w:t>
      </w:r>
      <w:r>
        <w:rPr>
          <w:rFonts w:ascii="Consolas" w:hAnsi="Consolas"/>
          <w:color w:val="A31515"/>
          <w:sz w:val="18"/>
          <w:szCs w:val="18"/>
        </w:rPr>
        <w:t>"system.web/caching/outputCacheSettings"</w:t>
      </w:r>
      <w:r>
        <w:rPr>
          <w:rFonts w:ascii="Consolas" w:hAnsi="Consolas"/>
          <w:sz w:val="18"/>
          <w:szCs w:val="18"/>
        </w:rPr>
        <w:t>);</w:t>
      </w:r>
    </w:p>
    <w:p w14:paraId="2CA2E78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OutputCacheProfile cacheProfile = cacheSettings.OutputCacheProfiles[cacheProfileName];</w:t>
      </w:r>
    </w:p>
    <w:p w14:paraId="0099825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Duration = cacheProfile.Duration;</w:t>
      </w:r>
    </w:p>
    <w:p w14:paraId="1C29D19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VaryByParam = cacheProfile.VaryByParam;</w:t>
      </w:r>
    </w:p>
    <w:p w14:paraId="0B5B72F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VaryByCustom = cacheProfile.VaryByCustom;</w:t>
      </w:r>
    </w:p>
    <w:p w14:paraId="4E56478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F030DC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334538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975196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C5CDA4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</w:t>
      </w:r>
    </w:p>
    <w:p w14:paraId="112E259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3265D9D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aching&gt;</w:t>
      </w:r>
    </w:p>
    <w:p w14:paraId="0862025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outputCacheSettings&gt;</w:t>
      </w:r>
    </w:p>
    <w:p w14:paraId="33008E2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outputCacheProfiles&gt;</w:t>
      </w:r>
    </w:p>
    <w:p w14:paraId="375A8A7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 &lt;clear/&gt;</w:t>
      </w:r>
    </w:p>
    <w:p w14:paraId="277EF3B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 &lt;add name="outputCacheProfile1" duration="60" varyByParam="none"/&gt;</w:t>
      </w:r>
    </w:p>
    <w:p w14:paraId="4C57757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/outputCacheProfiles&gt;</w:t>
      </w:r>
    </w:p>
    <w:p w14:paraId="5242177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/outputCacheSettings&gt;</w:t>
      </w:r>
    </w:p>
    <w:p w14:paraId="4C8C1EA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aching&gt;</w:t>
      </w:r>
    </w:p>
    <w:p w14:paraId="367FE8D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6415797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401" redirect="Error/UnauthorizedError" /&gt;</w:t>
      </w:r>
    </w:p>
    <w:p w14:paraId="26E0DA5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404" redirect="Error/NotFound" /&gt;</w:t>
      </w:r>
    </w:p>
    <w:p w14:paraId="1B25F45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500" redirect="Error/InternalServerError" /&gt;</w:t>
      </w:r>
    </w:p>
    <w:p w14:paraId="1A1C275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451E1E1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globalization culture="en-au" /&gt;</w:t>
      </w:r>
    </w:p>
    <w:p w14:paraId="2F75C20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ompilation debug="true" targetFramework="4.6.1" /&gt;</w:t>
      </w:r>
    </w:p>
    <w:p w14:paraId="53A2818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httpRuntime targetFramework="4.6.1" /&gt;</w:t>
      </w:r>
    </w:p>
    <w:p w14:paraId="1C500E3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system.web&gt;</w:t>
      </w:r>
    </w:p>
    <w:p w14:paraId="463DCBE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BC3ABFD" w14:textId="77777777" w:rsidR="00BC5091" w:rsidRDefault="00BC5091" w:rsidP="008A6933">
      <w:pPr>
        <w:spacing w:after="0"/>
      </w:pPr>
    </w:p>
    <w:p w14:paraId="2CA9F1A9" w14:textId="77777777" w:rsidR="00BC5091" w:rsidRDefault="00BC5091" w:rsidP="008A6933">
      <w:pPr>
        <w:spacing w:after="0"/>
      </w:pPr>
    </w:p>
    <w:p w14:paraId="0EA8B7B0" w14:textId="77777777" w:rsidR="00BC5091" w:rsidRDefault="00BC5091" w:rsidP="008A6933">
      <w:pPr>
        <w:spacing w:after="0"/>
      </w:pPr>
      <w:r>
        <w:rPr>
          <w:sz w:val="28"/>
          <w:szCs w:val="28"/>
        </w:rPr>
        <w:t>2.9.1.2. The way to use WebShare/Attribute/CustomizeCacheAttribute.cs</w:t>
      </w:r>
    </w:p>
    <w:p w14:paraId="799BA5DD" w14:textId="77777777" w:rsidR="00BC5091" w:rsidRDefault="00BC5091" w:rsidP="008A6933">
      <w:pPr>
        <w:spacing w:after="0"/>
      </w:pPr>
    </w:p>
    <w:p w14:paraId="633701B3" w14:textId="77777777" w:rsidR="00BC5091" w:rsidRDefault="00BC5091" w:rsidP="008A6933">
      <w:pPr>
        <w:spacing w:after="0"/>
      </w:pPr>
      <w:r>
        <w:t>The following the controller action method to show you how to use CustomizeCacheAttribute</w:t>
      </w:r>
    </w:p>
    <w:p w14:paraId="504917F4" w14:textId="77777777" w:rsidR="00BC5091" w:rsidRDefault="00BC5091" w:rsidP="008A6933">
      <w:pPr>
        <w:spacing w:after="0"/>
      </w:pPr>
    </w:p>
    <w:p w14:paraId="1F28C30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79CDF59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)]</w:t>
      </w:r>
    </w:p>
    <w:p w14:paraId="6D54C30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OutputCache(CacheProfi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utputCacheProfile1"</w:t>
      </w:r>
      <w:r>
        <w:rPr>
          <w:rFonts w:ascii="Consolas" w:hAnsi="Consolas"/>
          <w:sz w:val="18"/>
          <w:szCs w:val="18"/>
        </w:rPr>
        <w:t>)]</w:t>
      </w:r>
    </w:p>
    <w:p w14:paraId="67CBD84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4()</w:t>
      </w:r>
    </w:p>
    <w:p w14:paraId="1236420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68F5BD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);</w:t>
      </w:r>
    </w:p>
    <w:p w14:paraId="04C2E60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4005B3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hildActionOnly] make the action to be accessible only by a child request,</w:t>
      </w:r>
    </w:p>
    <w:p w14:paraId="5CB8F6D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o no one can make a direct URL request to this action.</w:t>
      </w:r>
    </w:p>
    <w:p w14:paraId="3EE1B0F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ChildActionOnly]</w:t>
      </w:r>
    </w:p>
    <w:p w14:paraId="734E52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1EB5C09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>//[OutputCache(Duration = 60)]</w:t>
      </w:r>
    </w:p>
    <w:p w14:paraId="3DA9E67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CacheProfile = "outputCacheProfile1")]   //This will thrwo exception</w:t>
      </w:r>
    </w:p>
    <w:p w14:paraId="39FBA1B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CustomizeCach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outputCacheProfile1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05771F8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tGamerCount2()</w:t>
      </w:r>
    </w:p>
    <w:p w14:paraId="46014D2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AFA3D4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Count =</w:t>
      </w:r>
      <w:r>
        <w:t> </w:t>
      </w:r>
      <w:r>
        <w:rPr>
          <w:rFonts w:ascii="Consolas" w:hAnsi="Consolas"/>
          <w:sz w:val="18"/>
          <w:szCs w:val="18"/>
        </w:rPr>
        <w:t>{db.Gamers.Count()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At</w:t>
      </w:r>
      <w:r>
        <w:t> </w:t>
      </w:r>
      <w:r>
        <w:rPr>
          <w:rFonts w:ascii="Consolas" w:hAnsi="Consolas"/>
          <w:sz w:val="18"/>
          <w:szCs w:val="18"/>
        </w:rPr>
        <w:t>{DateTime.Now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2D0D40F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081B604" w14:textId="77777777" w:rsidR="00BC5091" w:rsidRDefault="00BC5091" w:rsidP="008A6933">
      <w:pPr>
        <w:spacing w:after="0"/>
      </w:pPr>
    </w:p>
    <w:p w14:paraId="3B30AE71" w14:textId="77777777" w:rsidR="00BC5091" w:rsidRDefault="00BC5091" w:rsidP="008A6933">
      <w:pPr>
        <w:spacing w:after="0"/>
      </w:pPr>
      <w:r>
        <w:t> </w:t>
      </w:r>
    </w:p>
    <w:p w14:paraId="55A0E99C" w14:textId="77777777" w:rsidR="00BC5091" w:rsidRDefault="00BC5091" w:rsidP="008A6933">
      <w:pPr>
        <w:spacing w:after="0"/>
      </w:pPr>
      <w:r>
        <w:rPr>
          <w:sz w:val="32"/>
          <w:szCs w:val="32"/>
        </w:rPr>
        <w:t>2.9.2. DateRangeAttribute, BetweenMinimumDateAndTodayAttribute, BeforeTodayAttribute</w:t>
      </w:r>
    </w:p>
    <w:p w14:paraId="192EE73B" w14:textId="77777777" w:rsidR="00BC5091" w:rsidRDefault="00BC5091" w:rsidP="008A6933">
      <w:pPr>
        <w:spacing w:after="0"/>
      </w:pPr>
    </w:p>
    <w:p w14:paraId="376988F1" w14:textId="77777777" w:rsidR="00BC5091" w:rsidRDefault="00BC5091" w:rsidP="008A6933">
      <w:pPr>
        <w:spacing w:after="0"/>
      </w:pPr>
    </w:p>
    <w:p w14:paraId="66B75C77" w14:textId="77777777" w:rsidR="00BC5091" w:rsidRDefault="00BC5091" w:rsidP="008A6933">
      <w:pPr>
        <w:spacing w:after="0"/>
      </w:pPr>
      <w:r>
        <w:rPr>
          <w:sz w:val="28"/>
          <w:szCs w:val="28"/>
        </w:rPr>
        <w:t>2.9.2.1. WebShare/Attribute/DateRangeAttribute.cs</w:t>
      </w:r>
    </w:p>
    <w:p w14:paraId="2363360C" w14:textId="77777777" w:rsidR="00BC5091" w:rsidRDefault="00BC5091" w:rsidP="008A6933">
      <w:pPr>
        <w:spacing w:after="0"/>
      </w:pPr>
    </w:p>
    <w:p w14:paraId="301D24A8" w14:textId="77777777" w:rsidR="00BC5091" w:rsidRDefault="00BC5091" w:rsidP="008A6933">
      <w:pPr>
        <w:spacing w:after="0"/>
      </w:pPr>
    </w:p>
    <w:p w14:paraId="691400A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F699BF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5190833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;</w:t>
      </w:r>
    </w:p>
    <w:p w14:paraId="300752F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2407849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F77203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eRangeAttribute</w:t>
      </w:r>
      <w:r>
        <w:t> </w:t>
      </w:r>
      <w:r>
        <w:rPr>
          <w:rFonts w:ascii="Consolas" w:hAnsi="Consolas"/>
          <w:sz w:val="18"/>
          <w:szCs w:val="18"/>
        </w:rPr>
        <w:t>: ValidationAttribute</w:t>
      </w:r>
    </w:p>
    <w:p w14:paraId="281B21F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3F2C79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rivate const string DateFormat = "dd/MM/yyyy";</w:t>
      </w:r>
    </w:p>
    <w:p w14:paraId="03E0A5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rivate static string DateFormat = System.Configuration.ConfigurationManager.AppSettings["DateDormat"];</w:t>
      </w:r>
    </w:p>
    <w:p w14:paraId="5C374D2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Format = WebShareConst.DateFormat;</w:t>
      </w:r>
    </w:p>
    <w:p w14:paraId="50984D2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efaultErrorMessag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}, '{1}' must be a date between {2:d} and {3:d}."</w:t>
      </w:r>
      <w:r>
        <w:rPr>
          <w:rFonts w:ascii="Consolas" w:hAnsi="Consolas"/>
          <w:sz w:val="18"/>
          <w:szCs w:val="18"/>
        </w:rPr>
        <w:t>;</w:t>
      </w:r>
    </w:p>
    <w:p w14:paraId="7DD4A58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MinDat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1DF66D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MaxDat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279198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Range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inDat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axDate)</w:t>
      </w:r>
    </w:p>
    <w:p w14:paraId="0AD423B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DefaultErrorMessage)</w:t>
      </w:r>
    </w:p>
    <w:p w14:paraId="076AB94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52F9E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MinDate = ParseDate(minDate);</w:t>
      </w:r>
    </w:p>
    <w:p w14:paraId="1E49678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MaxDate = ParseDate(maxDate);</w:t>
      </w:r>
    </w:p>
    <w:p w14:paraId="0115C61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B5D399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sVali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value)</w:t>
      </w:r>
    </w:p>
    <w:p w14:paraId="027762E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918E47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(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r>
        <w:rPr>
          <w:rFonts w:ascii="Consolas" w:hAnsi="Consolas"/>
          <w:sz w:val="18"/>
          <w:szCs w:val="18"/>
        </w:rPr>
        <w:t>DateTime))</w:t>
      </w:r>
    </w:p>
    <w:p w14:paraId="0B01B92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C2994D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</w:p>
    <w:p w14:paraId="423FDD5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1C09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DateTime dateValue = (DateTime)value;</w:t>
      </w:r>
    </w:p>
    <w:p w14:paraId="79B0250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inDate &lt;= dateValue &amp;&amp; dateValue &lt;= MaxDate;</w:t>
      </w:r>
    </w:p>
    <w:p w14:paraId="758A7D6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CF9A0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ormatErrorMessag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6F9D7DB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ED25E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tring.Format(CultureInfo.CurrentCulture,</w:t>
      </w:r>
    </w:p>
    <w:p w14:paraId="2FD501E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ErrorMessageString, name, DateFormat, MinDate, MaxDate);</w:t>
      </w:r>
    </w:p>
    <w:p w14:paraId="19B646E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CB7CF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DateTime ParseDa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Value)</w:t>
      </w:r>
    </w:p>
    <w:p w14:paraId="1985D02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D8FE38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ateTime.ParseExact(dateValue, DateFormat,</w:t>
      </w:r>
    </w:p>
    <w:p w14:paraId="54198D1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CultureInfo.InvariantCulture);</w:t>
      </w:r>
    </w:p>
    <w:p w14:paraId="7345E2D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1B991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CCCB22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3DADE0D" w14:textId="77777777" w:rsidR="00BC5091" w:rsidRDefault="00BC5091" w:rsidP="008A6933">
      <w:pPr>
        <w:spacing w:after="0"/>
      </w:pPr>
    </w:p>
    <w:p w14:paraId="5E8583CB" w14:textId="77777777" w:rsidR="00BC5091" w:rsidRDefault="00BC5091" w:rsidP="008A6933">
      <w:pPr>
        <w:spacing w:after="0"/>
      </w:pPr>
    </w:p>
    <w:p w14:paraId="431DF23D" w14:textId="77777777" w:rsidR="00BC5091" w:rsidRDefault="00BC5091" w:rsidP="008A6933">
      <w:pPr>
        <w:spacing w:after="0"/>
      </w:pPr>
      <w:r>
        <w:rPr>
          <w:sz w:val="28"/>
          <w:szCs w:val="28"/>
        </w:rPr>
        <w:t>2.9.2.2. WebShare/Attribute/BetweenMinimumDateAndTodayAttribute.cs</w:t>
      </w:r>
    </w:p>
    <w:p w14:paraId="6EE2F2C9" w14:textId="77777777" w:rsidR="00BC5091" w:rsidRDefault="00BC5091" w:rsidP="008A6933">
      <w:pPr>
        <w:spacing w:after="0"/>
      </w:pPr>
    </w:p>
    <w:p w14:paraId="1389070D" w14:textId="77777777" w:rsidR="00BC5091" w:rsidRDefault="00BC5091" w:rsidP="008A6933">
      <w:pPr>
        <w:spacing w:after="0"/>
      </w:pPr>
    </w:p>
    <w:p w14:paraId="0AE0454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58CEA08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09F1AF9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;</w:t>
      </w:r>
    </w:p>
    <w:p w14:paraId="17EAFFF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2D69753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1C3002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etweenMinimumDateAndTodayAttribute</w:t>
      </w:r>
      <w:r>
        <w:t> </w:t>
      </w:r>
      <w:r>
        <w:rPr>
          <w:rFonts w:ascii="Consolas" w:hAnsi="Consolas"/>
          <w:sz w:val="18"/>
          <w:szCs w:val="18"/>
        </w:rPr>
        <w:t>: ValidationAttribute</w:t>
      </w:r>
    </w:p>
    <w:p w14:paraId="70E96F9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66BFAF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rivate const string DateFormat = "dd/MM/yyyy";</w:t>
      </w:r>
    </w:p>
    <w:p w14:paraId="37884F5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rivate static string DateFormat = System.Configuration.ConfigurationManager.AppSettings["DateDormat"];</w:t>
      </w:r>
    </w:p>
    <w:p w14:paraId="0357B1F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Format = WebShareConst.DateFormat;</w:t>
      </w:r>
    </w:p>
    <w:p w14:paraId="56540F6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efaultErrorMessag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}, '{1}' must be a date between {2:d} and {3:d}."</w:t>
      </w:r>
      <w:r>
        <w:rPr>
          <w:rFonts w:ascii="Consolas" w:hAnsi="Consolas"/>
          <w:sz w:val="18"/>
          <w:szCs w:val="18"/>
        </w:rPr>
        <w:t>;</w:t>
      </w:r>
    </w:p>
    <w:p w14:paraId="71DFA9B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MinDat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C80019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ivate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Time MaxDate = DateTime.Now;</w:t>
      </w:r>
    </w:p>
    <w:p w14:paraId="45C9EBC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BetweenMinimumDateAndTodayAttribute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minDate)</w:t>
      </w:r>
    </w:p>
    <w:p w14:paraId="6E66F6A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: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ase</w:t>
      </w:r>
      <w:r>
        <w:rPr>
          <w:rFonts w:ascii="Consolas" w:hAnsi="Consolas"/>
          <w:sz w:val="18"/>
          <w:szCs w:val="18"/>
          <w:shd w:val="clear" w:color="auto" w:fill="FFFAA5"/>
        </w:rPr>
        <w:t>(DefaultErrorMessage)</w:t>
      </w:r>
    </w:p>
    <w:p w14:paraId="7F122C5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773B787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MinDate = ParseDate(minDate);</w:t>
      </w:r>
    </w:p>
    <w:p w14:paraId="3F8A5BD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39F2B18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sVali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value)</w:t>
      </w:r>
    </w:p>
    <w:p w14:paraId="2E927BF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4AB65D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(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r>
        <w:rPr>
          <w:rFonts w:ascii="Consolas" w:hAnsi="Consolas"/>
          <w:sz w:val="18"/>
          <w:szCs w:val="18"/>
        </w:rPr>
        <w:t>DateTime))</w:t>
      </w:r>
    </w:p>
    <w:p w14:paraId="7E6F97A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A1A40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</w:p>
    <w:p w14:paraId="7C26968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F6A69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DateTime dateValue = (DateTime)value;</w:t>
      </w:r>
    </w:p>
    <w:p w14:paraId="606BA6B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inDate &lt;= dateValue &amp;&amp; dateValue &lt;= MaxDate;</w:t>
      </w:r>
    </w:p>
    <w:p w14:paraId="1CE872B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C855FA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ormatErrorMessag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43B236B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EB0B0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tring.Format(CultureInfo.CurrentCulture,</w:t>
      </w:r>
    </w:p>
    <w:p w14:paraId="221252D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ErrorMessageString, DateFormat, name, MinDate, MaxDate);</w:t>
      </w:r>
    </w:p>
    <w:p w14:paraId="34002F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20EEB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DateTime ParseDa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Value)</w:t>
      </w:r>
    </w:p>
    <w:p w14:paraId="387179E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45E73F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ateTime.ParseExact(dateValue, DateFormat,</w:t>
      </w:r>
    </w:p>
    <w:p w14:paraId="669313B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CultureInfo.InvariantCulture);</w:t>
      </w:r>
    </w:p>
    <w:p w14:paraId="3368E0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986BE9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14ABE4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B72D408" w14:textId="77777777" w:rsidR="00BC5091" w:rsidRDefault="00BC5091" w:rsidP="008A6933">
      <w:pPr>
        <w:spacing w:after="0"/>
      </w:pPr>
    </w:p>
    <w:p w14:paraId="0F3D04C3" w14:textId="77777777" w:rsidR="00BC5091" w:rsidRDefault="00BC5091" w:rsidP="008A6933">
      <w:pPr>
        <w:spacing w:after="0"/>
      </w:pPr>
    </w:p>
    <w:p w14:paraId="32EC55C0" w14:textId="77777777" w:rsidR="00BC5091" w:rsidRDefault="00BC5091" w:rsidP="008A6933">
      <w:pPr>
        <w:spacing w:after="0"/>
      </w:pPr>
      <w:r>
        <w:rPr>
          <w:sz w:val="28"/>
          <w:szCs w:val="28"/>
        </w:rPr>
        <w:t>2.9.2.3. WebShare/Attribute/BeforeTodayAttribute.cs</w:t>
      </w:r>
    </w:p>
    <w:p w14:paraId="2FA28755" w14:textId="77777777" w:rsidR="00BC5091" w:rsidRDefault="00BC5091" w:rsidP="008A6933">
      <w:pPr>
        <w:spacing w:after="0"/>
      </w:pPr>
    </w:p>
    <w:p w14:paraId="092EA6E4" w14:textId="77777777" w:rsidR="00BC5091" w:rsidRDefault="00BC5091" w:rsidP="008A6933">
      <w:pPr>
        <w:spacing w:after="0"/>
      </w:pPr>
    </w:p>
    <w:p w14:paraId="5DC5389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7218E8C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40A7C22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;</w:t>
      </w:r>
    </w:p>
    <w:p w14:paraId="7ED16A7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42EDB4C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43C87C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eforeTodayAttribute</w:t>
      </w:r>
      <w:r>
        <w:t> </w:t>
      </w:r>
      <w:r>
        <w:rPr>
          <w:rFonts w:ascii="Consolas" w:hAnsi="Consolas"/>
          <w:sz w:val="18"/>
          <w:szCs w:val="18"/>
        </w:rPr>
        <w:t>: ValidationAttribute</w:t>
      </w:r>
    </w:p>
    <w:p w14:paraId="1131256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574809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rivate const string DateFormat = "dd/MM/yyyy";</w:t>
      </w:r>
    </w:p>
    <w:p w14:paraId="0174EB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rivate static string DateFormat = System.Configuration.ConfigurationManager.AppSettings["DateDormat"];</w:t>
      </w:r>
    </w:p>
    <w:p w14:paraId="7D7104E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Format = WebShareConst.DateFormat;</w:t>
      </w:r>
    </w:p>
    <w:p w14:paraId="73D532C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efaultErrorMessag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}, '{1}' must be a date between {2:d} and {3:d}."</w:t>
      </w:r>
      <w:r>
        <w:rPr>
          <w:rFonts w:ascii="Consolas" w:hAnsi="Consolas"/>
          <w:sz w:val="18"/>
          <w:szCs w:val="18"/>
        </w:rPr>
        <w:t>;</w:t>
      </w:r>
    </w:p>
    <w:p w14:paraId="55092DF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ivate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Time MinDate = DateTime.MinValue;</w:t>
      </w:r>
    </w:p>
    <w:p w14:paraId="5C364A4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ivate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Time MaxDate = DateTime.Now;</w:t>
      </w:r>
    </w:p>
    <w:p w14:paraId="29CD74C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BeforeTodayAttribute()</w:t>
      </w:r>
    </w:p>
    <w:p w14:paraId="4A065D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: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ase</w:t>
      </w:r>
      <w:r>
        <w:rPr>
          <w:rFonts w:ascii="Consolas" w:hAnsi="Consolas"/>
          <w:sz w:val="18"/>
          <w:szCs w:val="18"/>
          <w:shd w:val="clear" w:color="auto" w:fill="FFFAA5"/>
        </w:rPr>
        <w:t>(DefaultErrorMessage)</w:t>
      </w:r>
    </w:p>
    <w:p w14:paraId="713046A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641287C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35F079F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sVali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value)</w:t>
      </w:r>
    </w:p>
    <w:p w14:paraId="658314C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C0E44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(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r>
        <w:rPr>
          <w:rFonts w:ascii="Consolas" w:hAnsi="Consolas"/>
          <w:sz w:val="18"/>
          <w:szCs w:val="18"/>
        </w:rPr>
        <w:t>DateTime))</w:t>
      </w:r>
    </w:p>
    <w:p w14:paraId="3302EE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282D6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</w:p>
    <w:p w14:paraId="4078FC3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C711C2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DateTime dateValue = (DateTime)value;</w:t>
      </w:r>
    </w:p>
    <w:p w14:paraId="1A51F14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inDate &lt;= dateValue &amp;&amp; dateValue &lt;= MaxDate;</w:t>
      </w:r>
    </w:p>
    <w:p w14:paraId="54A1832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31A45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ormatErrorMessag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327AA5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35922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tring.Format(CultureInfo.CurrentCulture,</w:t>
      </w:r>
    </w:p>
    <w:p w14:paraId="70351FC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ErrorMessageString, DateFormat, name, MinDate, MaxDate);</w:t>
      </w:r>
    </w:p>
    <w:p w14:paraId="41123E2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3E69AF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DateTime ParseDa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Value)</w:t>
      </w:r>
    </w:p>
    <w:p w14:paraId="70D3857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B405C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ateTime.ParseExact(dateValue, DateFormat,</w:t>
      </w:r>
    </w:p>
    <w:p w14:paraId="7E4DFA7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CultureInfo.InvariantCulture);</w:t>
      </w:r>
    </w:p>
    <w:p w14:paraId="108E34A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86653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0E5256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1D8AC06" w14:textId="77777777" w:rsidR="00BC5091" w:rsidRDefault="00BC5091" w:rsidP="008A6933">
      <w:pPr>
        <w:spacing w:after="0"/>
      </w:pPr>
    </w:p>
    <w:p w14:paraId="704C2038" w14:textId="77777777" w:rsidR="00BC5091" w:rsidRDefault="00BC5091" w:rsidP="008A6933">
      <w:pPr>
        <w:spacing w:after="0"/>
      </w:pPr>
    </w:p>
    <w:p w14:paraId="337CED79" w14:textId="77777777" w:rsidR="00BC5091" w:rsidRDefault="00BC5091" w:rsidP="008A6933">
      <w:pPr>
        <w:spacing w:after="0"/>
      </w:pPr>
    </w:p>
    <w:p w14:paraId="5AAEFF5E" w14:textId="77777777" w:rsidR="00BC5091" w:rsidRDefault="00BC5091" w:rsidP="008A6933">
      <w:pPr>
        <w:spacing w:after="0"/>
      </w:pPr>
      <w:r>
        <w:rPr>
          <w:sz w:val="28"/>
          <w:szCs w:val="28"/>
        </w:rPr>
        <w:t>2.9.2.4. The way to use DateRangeAttribute, BetweenMinimumDateAndTodayAttribute, BeforeTodayAttribute</w:t>
      </w:r>
    </w:p>
    <w:p w14:paraId="06878CC6" w14:textId="77777777" w:rsidR="00BC5091" w:rsidRDefault="00BC5091" w:rsidP="008A6933">
      <w:pPr>
        <w:spacing w:after="0"/>
      </w:pPr>
    </w:p>
    <w:p w14:paraId="19303052" w14:textId="77777777" w:rsidR="00BC5091" w:rsidRDefault="00BC5091" w:rsidP="008A6933">
      <w:pPr>
        <w:spacing w:after="0"/>
      </w:pPr>
      <w:r>
        <w:t>The following the controller action method to show you how to use this attributes</w:t>
      </w:r>
    </w:p>
    <w:p w14:paraId="68BA6997" w14:textId="77777777" w:rsidR="00BC5091" w:rsidRDefault="00BC5091" w:rsidP="008A6933">
      <w:pPr>
        <w:spacing w:after="0"/>
      </w:pPr>
    </w:p>
    <w:p w14:paraId="5271C1B6" w14:textId="77777777" w:rsidR="00BC5091" w:rsidRDefault="00BC5091" w:rsidP="008A6933">
      <w:pPr>
        <w:spacing w:after="0"/>
      </w:pPr>
    </w:p>
    <w:p w14:paraId="7121469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, ErrorMessage = "Date is out of Range")]    //Error - Client Side validation will never pass</w:t>
      </w:r>
    </w:p>
    <w:p w14:paraId="249F23F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)] //Error - Client Side validation will never pass</w:t>
      </w:r>
    </w:p>
    <w:p w14:paraId="0834A63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ateRange("01/01/1970", "01/01/2001")]</w:t>
      </w:r>
    </w:p>
    <w:p w14:paraId="66D91E6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ateRange("01/01/1970", DateTime.Now.ToShortDateString())] //Error :  An attribute argument must be a constant expression</w:t>
      </w:r>
    </w:p>
    <w:p w14:paraId="3270963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BetweenMinimumDateAndToday("01/01/1970")]</w:t>
      </w:r>
    </w:p>
    <w:p w14:paraId="243F56F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BeforeToday]</w:t>
      </w:r>
    </w:p>
    <w:p w14:paraId="2CF7B77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isplayFormat(DataFormatString = "{0:dd/MM/yyyy}", ApplyFormatInEditMode = true)]</w:t>
      </w:r>
    </w:p>
    <w:p w14:paraId="36462E7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DisplayFormat(DataFormatString = WebShareConst.DateStringFormat, ApplyFormatInEditMod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]</w:t>
      </w:r>
    </w:p>
    <w:p w14:paraId="3D725E9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67A3468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DateOfBirth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DD699E9" w14:textId="77777777" w:rsidR="00BC5091" w:rsidRDefault="00BC5091" w:rsidP="008A6933">
      <w:pPr>
        <w:spacing w:after="0"/>
      </w:pPr>
    </w:p>
    <w:p w14:paraId="2CDB882A" w14:textId="77777777" w:rsidR="00BC5091" w:rsidRDefault="00BC5091" w:rsidP="008A6933">
      <w:pPr>
        <w:spacing w:after="0"/>
      </w:pPr>
    </w:p>
    <w:p w14:paraId="7D038B4C" w14:textId="77777777" w:rsidR="00BC5091" w:rsidRDefault="00BC5091" w:rsidP="008A6933">
      <w:pPr>
        <w:spacing w:after="0"/>
      </w:pPr>
      <w:r>
        <w:rPr>
          <w:sz w:val="32"/>
          <w:szCs w:val="32"/>
        </w:rPr>
        <w:t>2.9.3. RemoteClientServerAttribute.cs</w:t>
      </w:r>
    </w:p>
    <w:p w14:paraId="0C03CCDC" w14:textId="77777777" w:rsidR="00BC5091" w:rsidRDefault="00BC5091" w:rsidP="008A6933">
      <w:pPr>
        <w:spacing w:after="0"/>
      </w:pPr>
    </w:p>
    <w:p w14:paraId="08D6DD48" w14:textId="77777777" w:rsidR="00BC5091" w:rsidRDefault="00BC5091" w:rsidP="008A6933">
      <w:pPr>
        <w:spacing w:after="0"/>
      </w:pPr>
    </w:p>
    <w:p w14:paraId="35F3BFF7" w14:textId="77777777" w:rsidR="00BC5091" w:rsidRDefault="00BC5091" w:rsidP="008A6933">
      <w:pPr>
        <w:spacing w:after="0"/>
      </w:pPr>
      <w:r>
        <w:rPr>
          <w:sz w:val="28"/>
          <w:szCs w:val="28"/>
        </w:rPr>
        <w:t>2.9.3.1. WebShare/Attribute/RemoteClientServerAttribute.cs</w:t>
      </w:r>
    </w:p>
    <w:p w14:paraId="63183208" w14:textId="77777777" w:rsidR="00BC5091" w:rsidRDefault="00BC5091" w:rsidP="008A6933">
      <w:pPr>
        <w:spacing w:after="0"/>
      </w:pPr>
    </w:p>
    <w:p w14:paraId="32444BC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011CCAB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4899C71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E788E4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01F84BC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Reflection;</w:t>
      </w:r>
    </w:p>
    <w:p w14:paraId="2D8024C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280EC59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9BE717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emoteClientServerAttribute</w:t>
      </w:r>
      <w:r>
        <w:t> </w:t>
      </w:r>
      <w:r>
        <w:rPr>
          <w:rFonts w:ascii="Consolas" w:hAnsi="Consolas"/>
          <w:sz w:val="18"/>
          <w:szCs w:val="18"/>
        </w:rPr>
        <w:t>: RemoteAttribute</w:t>
      </w:r>
    </w:p>
    <w:p w14:paraId="7A14C77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A35E2A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mplement IsValid() will get the server side validation.</w:t>
      </w:r>
    </w:p>
    <w:p w14:paraId="5044C4D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sz w:val="18"/>
          <w:szCs w:val="18"/>
        </w:rPr>
        <w:t>ValidationResult IsVali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value, ValidationContext validationContext)</w:t>
      </w:r>
    </w:p>
    <w:p w14:paraId="7940FB7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CFD0D3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2F15F0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reflection to get the controller that is used by this attribute.</w:t>
      </w:r>
    </w:p>
    <w:p w14:paraId="20D7A48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all types of the Executing Assembly, I want the type</w:t>
      </w:r>
    </w:p>
    <w:p w14:paraId="0BCEA03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the type name is equals to the controller name in route data.</w:t>
      </w:r>
    </w:p>
    <w:p w14:paraId="10E6008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Type controller = Assembly.GetExecutingAssembly().GetTypes()</w:t>
      </w:r>
    </w:p>
    <w:p w14:paraId="62B00A7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.FirstOrDefault(type =&gt;</w:t>
      </w:r>
    </w:p>
    <w:p w14:paraId="168F8B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String.Equals(type.Name,</w:t>
      </w:r>
    </w:p>
    <w:p w14:paraId="1BF4B1E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RouteData[</w:t>
      </w:r>
      <w:r>
        <w:rPr>
          <w:rFonts w:ascii="Consolas" w:hAnsi="Consolas"/>
          <w:color w:val="A31515"/>
          <w:sz w:val="18"/>
          <w:szCs w:val="18"/>
        </w:rPr>
        <w:t>"controller"</w:t>
      </w:r>
      <w:r>
        <w:rPr>
          <w:rFonts w:ascii="Consolas" w:hAnsi="Consolas"/>
          <w:sz w:val="18"/>
          <w:szCs w:val="18"/>
        </w:rPr>
        <w:t>].ToString()}</w:t>
      </w:r>
      <w:r>
        <w:rPr>
          <w:rFonts w:ascii="Consolas" w:hAnsi="Consolas"/>
          <w:color w:val="A31515"/>
          <w:sz w:val="18"/>
          <w:szCs w:val="18"/>
        </w:rPr>
        <w:t>Controller"</w:t>
      </w:r>
      <w:r>
        <w:rPr>
          <w:rFonts w:ascii="Consolas" w:hAnsi="Consolas"/>
          <w:sz w:val="18"/>
          <w:szCs w:val="18"/>
        </w:rPr>
        <w:t>,</w:t>
      </w:r>
    </w:p>
    <w:p w14:paraId="155A2CA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StringComparison.CurrentCultureIgnoreCase));</w:t>
      </w:r>
    </w:p>
    <w:p w14:paraId="3F7104C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roll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DD0F98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5022CA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F76DBF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the action method that is used by this attribute and has validation logic.</w:t>
      </w:r>
    </w:p>
    <w:p w14:paraId="4DE0F3B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MethodInfo action = controller.GetMethods()</w:t>
      </w:r>
    </w:p>
    <w:p w14:paraId="49F25F5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FirstOrDefault(method =&gt;</w:t>
      </w:r>
    </w:p>
    <w:p w14:paraId="723F63D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tring.Equals(method.Name,</w:t>
      </w:r>
    </w:p>
    <w:p w14:paraId="04E7136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RouteData[</w:t>
      </w:r>
      <w:r>
        <w:rPr>
          <w:rFonts w:ascii="Consolas" w:hAnsi="Consolas"/>
          <w:color w:val="A31515"/>
          <w:sz w:val="18"/>
          <w:szCs w:val="18"/>
        </w:rPr>
        <w:t>"action"</w:t>
      </w:r>
      <w:r>
        <w:rPr>
          <w:rFonts w:ascii="Consolas" w:hAnsi="Consolas"/>
          <w:sz w:val="18"/>
          <w:szCs w:val="18"/>
        </w:rPr>
        <w:t>].ToString(),</w:t>
      </w:r>
    </w:p>
    <w:p w14:paraId="2FDFB1C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tringComparison.CurrentCultureIgnoreCase));</w:t>
      </w:r>
    </w:p>
    <w:p w14:paraId="33B3FFF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action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B6EF34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A76E6A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an instance of the controller class</w:t>
      </w:r>
    </w:p>
    <w:p w14:paraId="0E7A2BB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instance = Activator.CreateInstance(controller);</w:t>
      </w:r>
    </w:p>
    <w:p w14:paraId="7FEBF00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voke the action method that is used by this attribute and has validation logic.</w:t>
      </w:r>
    </w:p>
    <w:p w14:paraId="196459F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ction.Invoke(object obj, object[] parameters)</w:t>
      </w:r>
    </w:p>
    <w:p w14:paraId="39DC4AB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our case, it will invoke "IsEmailAvailable" action of "GamerController".</w:t>
      </w:r>
    </w:p>
    <w:p w14:paraId="532A731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response = action.Invoke(instanc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 value });</w:t>
      </w:r>
    </w:p>
    <w:p w14:paraId="1E8D3C4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response is JsonResult), then get data.</w:t>
      </w:r>
    </w:p>
    <w:p w14:paraId="2B4F29B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response is JsonResult)</w:t>
      </w:r>
    </w:p>
    <w:p w14:paraId="17013AB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bject jsonData = ((JsonResult)response).Data;</w:t>
      </w:r>
    </w:p>
    <w:p w14:paraId="253626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result = respon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JsonResult;</w:t>
      </w:r>
    </w:p>
    <w:p w14:paraId="295E4A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jsonData = result?.Data;</w:t>
      </w:r>
    </w:p>
    <w:p w14:paraId="2152E2A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data is true, it means pass the validation.</w:t>
      </w:r>
    </w:p>
    <w:p w14:paraId="03CCCD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 return new ValidationResult(ErrorMessage);</w:t>
      </w:r>
    </w:p>
    <w:p w14:paraId="62E6E7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jsonData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rPr>
          <w:rFonts w:ascii="Consolas" w:hAnsi="Consolas"/>
          <w:sz w:val="18"/>
          <w:szCs w:val="18"/>
        </w:rPr>
        <w:t>)</w:t>
      </w:r>
    </w:p>
    <w:p w14:paraId="4F3A92B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151AA09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rPr>
          <w:rFonts w:ascii="Consolas" w:hAnsi="Consolas"/>
          <w:sz w:val="18"/>
          <w:szCs w:val="18"/>
        </w:rPr>
        <w:t>)jsonData ?</w:t>
      </w:r>
    </w:p>
    <w:p w14:paraId="39907AB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ValidationResult.Success :</w:t>
      </w:r>
    </w:p>
    <w:p w14:paraId="76C12DA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ValidationResult(ErrorMessage);</w:t>
      </w:r>
    </w:p>
    <w:p w14:paraId="6C0131B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04DD0F6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FA5894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C8F9FC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2CF2CB8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</w:t>
      </w:r>
    </w:p>
    <w:p w14:paraId="7977A3B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return ValidationResult.Success;</w:t>
      </w:r>
    </w:p>
    <w:p w14:paraId="7DD1300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we don't find the controller which passed from the attribute,</w:t>
      </w:r>
    </w:p>
    <w:p w14:paraId="5D2C300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 if we don't find the action that used by the attribute and has validation logic.</w:t>
      </w:r>
    </w:p>
    <w:p w14:paraId="033B019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we return validation pass.</w:t>
      </w:r>
    </w:p>
    <w:p w14:paraId="09B7D1A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means we ignore this validation attribute.</w:t>
      </w:r>
    </w:p>
    <w:p w14:paraId="6BF37D9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7725ECF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you want the validation to fail</w:t>
      </w:r>
    </w:p>
    <w:p w14:paraId="0501095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new ValidationResult(base.ErrorMessageString);</w:t>
      </w:r>
    </w:p>
    <w:p w14:paraId="13D106D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alidationResult.Success;</w:t>
      </w:r>
    </w:p>
    <w:p w14:paraId="54FFEF3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8A23D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RemoteClientServer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outeName)</w:t>
      </w:r>
    </w:p>
    <w:p w14:paraId="438EEFA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routeName)</w:t>
      </w:r>
    </w:p>
    <w:p w14:paraId="5D8C20F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D8D0D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D165C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RemoteClientServer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ctio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ntroller)</w:t>
      </w:r>
    </w:p>
    <w:p w14:paraId="6F3B808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action, controller)</w:t>
      </w:r>
    </w:p>
    <w:p w14:paraId="58BE9C1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7667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06AE1B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RemoteClientServer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ctio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ntroller,</w:t>
      </w:r>
    </w:p>
    <w:p w14:paraId="6F61315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reaName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action, controller, areaName)</w:t>
      </w:r>
    </w:p>
    <w:p w14:paraId="7EAFDCD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B7B09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0FF842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57C9A9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84359F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ADF1AA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C0EE5F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ype controller = Assembly.GetExecutingAssembly().GetTypes()</w:t>
      </w:r>
    </w:p>
    <w:p w14:paraId="6299186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.FirstOrDefault(type =&gt;</w:t>
      </w:r>
    </w:p>
    <w:p w14:paraId="264957E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.Equals(type.Name,</w:t>
      </w:r>
    </w:p>
    <w:p w14:paraId="66BEB6E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$"{RouteData["controller"].ToString()}Controller",</w:t>
      </w:r>
    </w:p>
    <w:p w14:paraId="3D7C72C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Comparison.CurrentCultureIgnoreCase));</w:t>
      </w:r>
    </w:p>
    <w:p w14:paraId="6A4CC7A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reflection to get the controller that is used by this attribute.</w:t>
      </w:r>
    </w:p>
    <w:p w14:paraId="1E9395A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ll types of the Executing Assembly, I want the type</w:t>
      </w:r>
    </w:p>
    <w:p w14:paraId="1EE0EE8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the type name is equals to the controller name in route data.</w:t>
      </w:r>
    </w:p>
    <w:p w14:paraId="362C6A9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1030F9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Assembly.GetExecutingAssembly().GetTypes().FirstOrDefault</w:t>
      </w:r>
    </w:p>
    <w:p w14:paraId="4D7A8FD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ll types of the Executing Assembly</w:t>
      </w:r>
    </w:p>
    <w:p w14:paraId="71ECFF7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C11B30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$"{RouteData["controller"].ToString()}Controller"</w:t>
      </w:r>
    </w:p>
    <w:p w14:paraId="3E0DE6F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RouteData["controller"].ToString()} is the controller name in route data.</w:t>
      </w:r>
    </w:p>
    <w:p w14:paraId="3661656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$"{RouteData["controller"].ToString()}Controller"</w:t>
      </w:r>
    </w:p>
    <w:p w14:paraId="517BB63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NameOfController}+"Controller".</w:t>
      </w:r>
    </w:p>
    <w:p w14:paraId="120A7D1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76D2FF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MethodInfo action = controller.GetMethods()</w:t>
      </w:r>
    </w:p>
    <w:p w14:paraId="72D636C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.FirstOrDefault(method =&gt;</w:t>
      </w:r>
    </w:p>
    <w:p w14:paraId="1F00498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.Equals(method.Name,</w:t>
      </w:r>
    </w:p>
    <w:p w14:paraId="6911CD2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RouteData["action"].ToString(),</w:t>
      </w:r>
    </w:p>
    <w:p w14:paraId="6AF76C5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Comparison.CurrentCultureIgnoreCase));</w:t>
      </w:r>
    </w:p>
    <w:p w14:paraId="3103268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0EA17C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action method that is used by this attribute and has validation logic.</w:t>
      </w:r>
    </w:p>
    <w:p w14:paraId="0F9F2E7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8C6912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Data["action"].ToString()</w:t>
      </w:r>
    </w:p>
    <w:p w14:paraId="24BA692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uteData["action"].ToString() is the action name in route data.</w:t>
      </w:r>
    </w:p>
    <w:p w14:paraId="1E6169B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action method uses this attribute and has validation logic.</w:t>
      </w:r>
    </w:p>
    <w:p w14:paraId="1A217C2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1A5BD5E" w14:textId="77777777" w:rsidR="00BC5091" w:rsidRDefault="00BC5091" w:rsidP="008A6933">
      <w:pPr>
        <w:spacing w:after="0"/>
      </w:pPr>
    </w:p>
    <w:p w14:paraId="1E5E6BA9" w14:textId="77777777" w:rsidR="00BC5091" w:rsidRDefault="00BC5091" w:rsidP="008A6933">
      <w:pPr>
        <w:spacing w:after="0"/>
      </w:pPr>
    </w:p>
    <w:p w14:paraId="2754E1D3" w14:textId="77777777" w:rsidR="00BC5091" w:rsidRDefault="00BC5091" w:rsidP="008A6933">
      <w:pPr>
        <w:spacing w:after="0"/>
      </w:pPr>
      <w:r>
        <w:rPr>
          <w:sz w:val="28"/>
          <w:szCs w:val="28"/>
        </w:rPr>
        <w:t>2.9.3.2. The way to use RemoteClientServerAttribute</w:t>
      </w:r>
    </w:p>
    <w:p w14:paraId="7E6834AA" w14:textId="77777777" w:rsidR="00BC5091" w:rsidRDefault="00BC5091" w:rsidP="008A6933">
      <w:pPr>
        <w:spacing w:after="0"/>
      </w:pPr>
    </w:p>
    <w:p w14:paraId="7EB955DD" w14:textId="77777777" w:rsidR="00BC5091" w:rsidRDefault="00BC5091" w:rsidP="008A6933">
      <w:pPr>
        <w:spacing w:after="0"/>
      </w:pPr>
      <w:r>
        <w:t>Please check the Models/Gamer/GamerMetaData.cs</w:t>
      </w:r>
    </w:p>
    <w:p w14:paraId="27200615" w14:textId="77777777" w:rsidR="00BC5091" w:rsidRDefault="00BC5091" w:rsidP="008A6933">
      <w:pPr>
        <w:spacing w:after="0"/>
      </w:pPr>
    </w:p>
    <w:p w14:paraId="129624C8" w14:textId="77777777" w:rsidR="00BC5091" w:rsidRDefault="00BC5091" w:rsidP="008A6933">
      <w:pPr>
        <w:spacing w:after="0"/>
      </w:pPr>
    </w:p>
    <w:p w14:paraId="250DB54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("IsEmailAvailable", "Gamer", ErrorMessage = "The email has already been taken.")]</w:t>
      </w:r>
    </w:p>
    <w:p w14:paraId="19EFDCC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("IsEmailAvailable", "Gamer", ErrorMessage = WebShareConst.EmailHasBeenTaken)]</w:t>
      </w:r>
    </w:p>
    <w:p w14:paraId="21F5876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ClientServer("IsEmailAvailable", "Gamer", ErrorMessage = WebShareConst.EmailHasBeenTaken)]</w:t>
      </w:r>
    </w:p>
    <w:p w14:paraId="63591ED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Remote attribute can only do the client side validation.</w:t>
      </w:r>
    </w:p>
    <w:p w14:paraId="6D01DBF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RemoteClientServer is a customize attribute which can do both client side and server side validation.</w:t>
      </w:r>
    </w:p>
    <w:p w14:paraId="7B5FE70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ffect both Edit and Create mode.</w:t>
      </w:r>
    </w:p>
    <w:p w14:paraId="292F953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f you really want to use it, please use two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ifferent model classes for Edit and Create mode.</w:t>
      </w:r>
    </w:p>
    <w:p w14:paraId="217D5C4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@"^[\w-\._\+%]+@(?:[\w-]+\.)+[\w]{2,6}$", ErrorMessage = "Email is not valid")]  //EmailAddress Regular Expression</w:t>
      </w:r>
    </w:p>
    <w:p w14:paraId="614A6AE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EmailRegularExpression, ErrorMessage = "Email is not valid")]  //EmailAddress Regular Expression</w:t>
      </w:r>
    </w:p>
    <w:p w14:paraId="7EF33E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RegularExpression(WebShareConst.EmailRegularExpression, ErrorMessage = WebShareConst.EmailNotValid)]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mailAddress Regular Expression</w:t>
      </w:r>
    </w:p>
    <w:p w14:paraId="54AF1C7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5CE3C9A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Address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9BD3137" w14:textId="77777777" w:rsidR="00BC5091" w:rsidRDefault="00BC5091" w:rsidP="008A6933">
      <w:pPr>
        <w:spacing w:after="0"/>
      </w:pPr>
    </w:p>
    <w:p w14:paraId="5A15E15F" w14:textId="77777777" w:rsidR="00BC5091" w:rsidRDefault="00BC5091" w:rsidP="008A6933">
      <w:pPr>
        <w:spacing w:after="0"/>
      </w:pPr>
    </w:p>
    <w:p w14:paraId="1473E3E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CFB38C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0CBE5A6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("IsEmailAvailable", "Gamer", ErrorMessage = "The email has already been taken.")]</w:t>
      </w:r>
    </w:p>
    <w:p w14:paraId="7D9DE92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("IsEmailAvailable", "Gamer", ErrorMessage = WebShareConst.EmailHasBeenTaken)]</w:t>
      </w:r>
    </w:p>
    <w:p w14:paraId="2E06FDB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ClientServer("IsEmailAvailable", "Gamer", ErrorMessage = WebShareConst.EmailHasBeenTaken)]</w:t>
      </w:r>
    </w:p>
    <w:p w14:paraId="5D4079A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ffect both Edit and Create mode.</w:t>
      </w:r>
    </w:p>
    <w:p w14:paraId="0D87AE2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You may use tw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fferent model class for create and edit mode.</w:t>
      </w:r>
    </w:p>
    <w:p w14:paraId="293191C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6DB3015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07477CB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 attribute can only do the client side validation.</w:t>
      </w:r>
    </w:p>
    <w:p w14:paraId="5C873F2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ClientServer is a customize attribute which can do both client side and server side validation.</w:t>
      </w:r>
    </w:p>
    <w:p w14:paraId="4B8FC05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ffect both Edit and Create mode.</w:t>
      </w:r>
    </w:p>
    <w:p w14:paraId="64D2DAB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use it, please use tw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fferent model classes for Edit and Create mode.</w:t>
      </w:r>
    </w:p>
    <w:p w14:paraId="081E7EA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2.</w:t>
      </w:r>
    </w:p>
    <w:p w14:paraId="14ED4EB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Attribut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JAX to make an asynchronous call to th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erver-sid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method.</w:t>
      </w:r>
    </w:p>
    <w:p w14:paraId="6EF0B27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user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sable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javascript function of th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browser, then it will not work.</w:t>
      </w:r>
    </w:p>
    <w:p w14:paraId="22FB7B1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should also hav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erver-sid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validation.</w:t>
      </w:r>
    </w:p>
    <w:p w14:paraId="24ADDE9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3.</w:t>
      </w:r>
    </w:p>
    <w:p w14:paraId="3D40703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rver-side validation.</w:t>
      </w:r>
    </w:p>
    <w:p w14:paraId="6C1EAEE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Create HttpPost Method.</w:t>
      </w:r>
    </w:p>
    <w:p w14:paraId="7028861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hard to read that validation logic is in the controller.</w:t>
      </w:r>
    </w:p>
    <w:p w14:paraId="5DAE21B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validation attributes is always the preferred method.</w:t>
      </w:r>
    </w:p>
    <w:p w14:paraId="7C5023D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use two different model class for create and edit mode.</w:t>
      </w:r>
    </w:p>
    <w:p w14:paraId="297C28C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ost]</w:t>
      </w:r>
    </w:p>
    <w:p w14:paraId="1B35385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ValidateAntiForgeryToken]</w:t>
      </w:r>
    </w:p>
    <w:p w14:paraId="63BEC6C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ActionResult&gt; Create([Bind(Include = "Id,Name,Gender,City,DateOfBirth,EmailAddress,ConfirmEmailAddress,Score,ProfileUrl,GameMoney,RolePhoto,RolePhotoAltText,TeamId")] Gamer gamer)</w:t>
      </w:r>
    </w:p>
    <w:p w14:paraId="28DCBF7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7A95B9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If the Email already exists, then add Model validation error</w:t>
      </w:r>
    </w:p>
    <w:p w14:paraId="772CA91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f (db.Gamers.Any(g =&gt; g.EmailAddress == gamer.EmailAddress))</w:t>
      </w:r>
    </w:p>
    <w:p w14:paraId="0760D33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2894C85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//AddModelError(Key, ErrorMessage)</w:t>
      </w:r>
    </w:p>
    <w:p w14:paraId="6ED785A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ModelState.AddModelError("EmailAddress", WebShareConst.EmailHasBeenTaken);</w:t>
      </w:r>
    </w:p>
    <w:p w14:paraId="5D2E564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55B0546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It is hard to read that validation logic is in controller.</w:t>
      </w:r>
    </w:p>
    <w:p w14:paraId="68A1F9B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Using validation attributes is always preferred method.</w:t>
      </w:r>
    </w:p>
    <w:p w14:paraId="28F67BB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f (!ModelState.IsValid)</w:t>
      </w:r>
    </w:p>
    <w:p w14:paraId="12F5BE5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7894617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ViewBag.TeamId = new SelectList(db.Teams, "Id", "Name", gamer.TeamId);</w:t>
      </w:r>
    </w:p>
    <w:p w14:paraId="6F6C7CE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return View(gamer);</w:t>
      </w:r>
    </w:p>
    <w:p w14:paraId="3000A63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23F5BFB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b.Gamers.Add(gamer);</w:t>
      </w:r>
    </w:p>
    <w:p w14:paraId="25C95FC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await db.SaveChangesAsync();</w:t>
      </w:r>
    </w:p>
    <w:p w14:paraId="396BE58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    return RedirectToAction("Index");</w:t>
      </w:r>
    </w:p>
    <w:p w14:paraId="7B523C0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CD577F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4.</w:t>
      </w:r>
    </w:p>
    <w:p w14:paraId="4467103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other way to has both server side and client side validation,</w:t>
      </w:r>
    </w:p>
    <w:p w14:paraId="40E632F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have to create your own RemoteClientServerAttribute which extend RemoteAttribute.</w:t>
      </w:r>
    </w:p>
    <w:p w14:paraId="5A3E533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40C7B18" w14:textId="77777777" w:rsidR="00BC5091" w:rsidRDefault="00BC5091" w:rsidP="008A6933">
      <w:pPr>
        <w:spacing w:after="0"/>
      </w:pPr>
    </w:p>
    <w:p w14:paraId="0DDB0E14" w14:textId="77777777" w:rsidR="00BC5091" w:rsidRDefault="00BC5091" w:rsidP="008A6933">
      <w:pPr>
        <w:spacing w:after="0"/>
      </w:pPr>
    </w:p>
    <w:p w14:paraId="27B7DE3F" w14:textId="77777777" w:rsidR="00BC5091" w:rsidRDefault="00BC5091" w:rsidP="008A6933">
      <w:pPr>
        <w:spacing w:after="0"/>
      </w:pPr>
      <w:r>
        <w:rPr>
          <w:sz w:val="36"/>
          <w:szCs w:val="36"/>
        </w:rPr>
        <w:t>2.10.  Enable client side validation</w:t>
      </w:r>
    </w:p>
    <w:p w14:paraId="53D5ED94" w14:textId="77777777" w:rsidR="00BC5091" w:rsidRDefault="00BC5091" w:rsidP="008A6933">
      <w:pPr>
        <w:spacing w:after="0"/>
      </w:pPr>
    </w:p>
    <w:p w14:paraId="510826AC" w14:textId="77777777" w:rsidR="00BC5091" w:rsidRDefault="00BC5091" w:rsidP="008A6933">
      <w:pPr>
        <w:spacing w:after="0"/>
      </w:pPr>
    </w:p>
    <w:p w14:paraId="40C08181" w14:textId="77777777" w:rsidR="00BC5091" w:rsidRDefault="00BC5091" w:rsidP="008A6933">
      <w:pPr>
        <w:spacing w:after="0"/>
      </w:pPr>
      <w:r>
        <w:t>When we use automatically generate code,</w:t>
      </w:r>
    </w:p>
    <w:p w14:paraId="343516B8" w14:textId="77777777" w:rsidR="00BC5091" w:rsidRDefault="00BC5091" w:rsidP="008A6933">
      <w:pPr>
        <w:spacing w:after="0"/>
      </w:pPr>
      <w:r>
        <w:t>it will also generate the code to enable client side validation.</w:t>
      </w:r>
    </w:p>
    <w:p w14:paraId="73B5570C" w14:textId="77777777" w:rsidR="00BC5091" w:rsidRDefault="00BC5091" w:rsidP="008A6933">
      <w:pPr>
        <w:spacing w:after="0"/>
      </w:pPr>
      <w:r>
        <w:t>Let's discuss how it works.</w:t>
      </w:r>
    </w:p>
    <w:p w14:paraId="0ED96F22" w14:textId="77777777" w:rsidR="00BC5091" w:rsidRDefault="00BC5091" w:rsidP="008A6933">
      <w:pPr>
        <w:spacing w:after="0"/>
      </w:pPr>
    </w:p>
    <w:p w14:paraId="468923EC" w14:textId="77777777" w:rsidR="00BC5091" w:rsidRDefault="00BC5091" w:rsidP="008A6933">
      <w:pPr>
        <w:spacing w:after="0"/>
      </w:pPr>
    </w:p>
    <w:p w14:paraId="1633F3E5" w14:textId="77777777" w:rsidR="00BC5091" w:rsidRDefault="00BC5091" w:rsidP="008A6933">
      <w:pPr>
        <w:spacing w:after="0"/>
      </w:pPr>
      <w:r>
        <w:rPr>
          <w:sz w:val="32"/>
          <w:szCs w:val="32"/>
        </w:rPr>
        <w:t>2.10.1. Enable Unobtrusive Validation</w:t>
      </w:r>
    </w:p>
    <w:p w14:paraId="622065E4" w14:textId="77777777" w:rsidR="00BC5091" w:rsidRDefault="00BC5091" w:rsidP="008A6933">
      <w:pPr>
        <w:spacing w:after="0"/>
      </w:pPr>
    </w:p>
    <w:p w14:paraId="0FF1C388" w14:textId="77777777" w:rsidR="00BC5091" w:rsidRDefault="00BC5091" w:rsidP="008A6933">
      <w:pPr>
        <w:spacing w:after="0"/>
      </w:pPr>
      <w:r>
        <w:t>Use one of the following methods can enable Unobtrusive Validation.</w:t>
      </w:r>
    </w:p>
    <w:p w14:paraId="48E6FADE" w14:textId="77777777" w:rsidR="00BC5091" w:rsidRDefault="00BC5091" w:rsidP="008A6933">
      <w:pPr>
        <w:spacing w:after="0"/>
      </w:pPr>
      <w:r>
        <w:t>In our case, we just use the "Web.config" to enable Unobtrusive Validation</w:t>
      </w:r>
    </w:p>
    <w:p w14:paraId="6032F4E8" w14:textId="77777777" w:rsidR="00BC5091" w:rsidRDefault="00BC5091" w:rsidP="008A6933">
      <w:pPr>
        <w:spacing w:after="0"/>
      </w:pPr>
    </w:p>
    <w:p w14:paraId="1DEA5574" w14:textId="77777777" w:rsidR="00BC5091" w:rsidRDefault="00BC5091" w:rsidP="008A6933">
      <w:pPr>
        <w:spacing w:after="0"/>
      </w:pPr>
      <w:r>
        <w:rPr>
          <w:sz w:val="28"/>
          <w:szCs w:val="28"/>
        </w:rPr>
        <w:t>2.10.1.1. Enable Unobtrusive Validation Method1 - Web.config</w:t>
      </w:r>
    </w:p>
    <w:p w14:paraId="41DD0F91" w14:textId="77777777" w:rsidR="00BC5091" w:rsidRDefault="00BC5091" w:rsidP="008A6933">
      <w:pPr>
        <w:spacing w:after="0"/>
      </w:pPr>
    </w:p>
    <w:p w14:paraId="58AB120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DE928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Version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3.0.0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6A7D03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Enable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EEB5D9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ientValidation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671552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obtrusiveJavaScript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4DB711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pplicationNam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 Game Web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18F19C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DC1878" w14:textId="77777777" w:rsidR="00BC5091" w:rsidRDefault="00BC5091" w:rsidP="008A6933">
      <w:pPr>
        <w:spacing w:after="0"/>
      </w:pPr>
    </w:p>
    <w:p w14:paraId="6BA38A22" w14:textId="77777777" w:rsidR="00BC5091" w:rsidRDefault="00BC5091" w:rsidP="008A6933">
      <w:pPr>
        <w:spacing w:after="0"/>
      </w:pPr>
    </w:p>
    <w:p w14:paraId="7BF732AF" w14:textId="77777777" w:rsidR="00BC5091" w:rsidRDefault="00BC5091" w:rsidP="008A6933">
      <w:pPr>
        <w:spacing w:after="0"/>
      </w:pPr>
      <w:r>
        <w:rPr>
          <w:sz w:val="28"/>
          <w:szCs w:val="28"/>
        </w:rPr>
        <w:t>2.10.1.2. Enable client side validation Method2 - Global.asax.cs</w:t>
      </w:r>
    </w:p>
    <w:p w14:paraId="556058FC" w14:textId="77777777" w:rsidR="00BC5091" w:rsidRDefault="00BC5091" w:rsidP="008A6933">
      <w:pPr>
        <w:spacing w:after="0"/>
      </w:pPr>
    </w:p>
    <w:p w14:paraId="6C42ADA9" w14:textId="77777777" w:rsidR="00BC5091" w:rsidRDefault="00BC5091" w:rsidP="008A6933">
      <w:pPr>
        <w:spacing w:after="0"/>
      </w:pPr>
    </w:p>
    <w:p w14:paraId="550D1EB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7360F35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6963BFF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;</w:t>
      </w:r>
    </w:p>
    <w:p w14:paraId="32C8810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510A037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834C3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HttpApplication</w:t>
      </w:r>
    </w:p>
    <w:p w14:paraId="6B3BFCD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75F453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cation_Start() is the magic start point of this application</w:t>
      </w:r>
    </w:p>
    <w:p w14:paraId="1CEFB7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336A5B4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23CBB0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AreaRegistration.RegisterAllAreas();</w:t>
      </w:r>
    </w:p>
    <w:p w14:paraId="3EDF447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HandleErrorAttribute to global filter</w:t>
      </w:r>
    </w:p>
    <w:p w14:paraId="16529C6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FilterConfig.RegisterGlobalFilters(GlobalFilters.Filters);</w:t>
      </w:r>
    </w:p>
    <w:p w14:paraId="7A46784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7C810E5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Route Configure in RouteConfig.cs</w:t>
      </w:r>
    </w:p>
    <w:p w14:paraId="7E10E63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695CC37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find it in RouteConfig.cs</w:t>
      </w:r>
    </w:p>
    <w:p w14:paraId="26C487D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5C9B755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stem.Web.Routing.RouteCollection Routes { get; }</w:t>
      </w:r>
    </w:p>
    <w:p w14:paraId="52F102E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a collection of objects that derive from the System.Web.Routing.RouteBase class.</w:t>
      </w:r>
    </w:p>
    <w:p w14:paraId="0308A37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RouteConfig.RegisterRoutes(RouteTable.Routes);</w:t>
      </w:r>
    </w:p>
    <w:p w14:paraId="7D7406B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 Unobtrusive validation</w:t>
      </w:r>
    </w:p>
    <w:p w14:paraId="673359D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UnobtrusiveJavaScriptEnabled = true;</w:t>
      </w:r>
    </w:p>
    <w:p w14:paraId="3809EA6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ClientValidationEnabled = true;</w:t>
      </w:r>
    </w:p>
    <w:p w14:paraId="6F72BA8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6A949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6D39D6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F4A60DF" w14:textId="77777777" w:rsidR="00BC5091" w:rsidRDefault="00BC5091" w:rsidP="008A6933">
      <w:pPr>
        <w:spacing w:after="0"/>
      </w:pPr>
    </w:p>
    <w:p w14:paraId="3373066E" w14:textId="77777777" w:rsidR="00BC5091" w:rsidRDefault="00BC5091" w:rsidP="008A6933">
      <w:pPr>
        <w:spacing w:after="0"/>
      </w:pPr>
      <w:r>
        <w:rPr>
          <w:sz w:val="28"/>
          <w:szCs w:val="28"/>
        </w:rPr>
        <w:t>2.10.1.3. Enable client side validation Method3 - In the View</w:t>
      </w:r>
    </w:p>
    <w:p w14:paraId="5ECA855F" w14:textId="77777777" w:rsidR="00BC5091" w:rsidRDefault="00BC5091" w:rsidP="008A6933">
      <w:pPr>
        <w:spacing w:after="0"/>
      </w:pPr>
    </w:p>
    <w:p w14:paraId="1A6B7E6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8DE118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;</w:t>
      </w:r>
    </w:p>
    <w:p w14:paraId="6A538AD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 client side validation</w:t>
      </w:r>
    </w:p>
    <w:p w14:paraId="22030ED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.EnableClientValidation(true);</w:t>
      </w:r>
    </w:p>
    <w:p w14:paraId="6A5C02D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.EnableUnobtrusiveJavaScript(true);</w:t>
      </w:r>
    </w:p>
    <w:p w14:paraId="66E53A8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3026F9D" w14:textId="77777777" w:rsidR="00BC5091" w:rsidRDefault="00BC5091" w:rsidP="008A6933">
      <w:pPr>
        <w:spacing w:after="0"/>
      </w:pPr>
    </w:p>
    <w:p w14:paraId="0F807A1C" w14:textId="77777777" w:rsidR="00BC5091" w:rsidRDefault="00BC5091" w:rsidP="008A6933">
      <w:pPr>
        <w:spacing w:after="0"/>
      </w:pPr>
    </w:p>
    <w:p w14:paraId="4ED92DC2" w14:textId="77777777" w:rsidR="00BC5091" w:rsidRDefault="00BC5091" w:rsidP="008A6933">
      <w:pPr>
        <w:spacing w:after="0"/>
      </w:pPr>
      <w:r>
        <w:rPr>
          <w:sz w:val="32"/>
          <w:szCs w:val="32"/>
        </w:rPr>
        <w:t>2.10.2. In the View</w:t>
      </w:r>
    </w:p>
    <w:p w14:paraId="7CBD550C" w14:textId="77777777" w:rsidR="00BC5091" w:rsidRDefault="00BC5091" w:rsidP="008A6933">
      <w:pPr>
        <w:spacing w:after="0"/>
      </w:pPr>
    </w:p>
    <w:p w14:paraId="0674AAF1" w14:textId="77777777" w:rsidR="00BC5091" w:rsidRDefault="00BC5091" w:rsidP="008A6933">
      <w:pPr>
        <w:spacing w:after="0"/>
      </w:pPr>
      <w:r>
        <w:t>In our case, please check the following file</w:t>
      </w:r>
    </w:p>
    <w:p w14:paraId="44CEA383" w14:textId="77777777" w:rsidR="00BC5091" w:rsidRDefault="00BC5091" w:rsidP="008A6933">
      <w:pPr>
        <w:spacing w:after="0"/>
      </w:pPr>
      <w:r>
        <w:t>Views/Gamer/Create.cshtml</w:t>
      </w:r>
    </w:p>
    <w:p w14:paraId="4663A8C3" w14:textId="77777777" w:rsidR="00BC5091" w:rsidRDefault="00BC5091" w:rsidP="008A6933">
      <w:pPr>
        <w:spacing w:after="0"/>
      </w:pPr>
      <w:r>
        <w:t>Views/Gamer/Edit.cshtml</w:t>
      </w:r>
    </w:p>
    <w:p w14:paraId="784E2850" w14:textId="77777777" w:rsidR="00BC5091" w:rsidRDefault="00BC5091" w:rsidP="008A6933">
      <w:pPr>
        <w:spacing w:after="0"/>
      </w:pPr>
    </w:p>
    <w:p w14:paraId="696D7F58" w14:textId="77777777" w:rsidR="00BC5091" w:rsidRDefault="00BC5091" w:rsidP="008A6933">
      <w:pPr>
        <w:spacing w:after="0"/>
      </w:pPr>
      <w:r>
        <w:t>In our case, we already move these 3 lines to Views/Shared/_Layout.cshtml</w:t>
      </w:r>
    </w:p>
    <w:p w14:paraId="28BB3D98" w14:textId="77777777" w:rsidR="00BC5091" w:rsidRDefault="00BC5091" w:rsidP="008A6933">
      <w:pPr>
        <w:spacing w:after="0"/>
      </w:pPr>
    </w:p>
    <w:p w14:paraId="3236B5E7" w14:textId="77777777" w:rsidR="00BC5091" w:rsidRDefault="00BC5091" w:rsidP="008A6933">
      <w:pPr>
        <w:spacing w:after="0"/>
      </w:pPr>
    </w:p>
    <w:p w14:paraId="77ED35E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3A011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479F5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B8FFAF" w14:textId="77777777" w:rsidR="00BC5091" w:rsidRDefault="00BC5091" w:rsidP="008A6933">
      <w:pPr>
        <w:spacing w:after="0"/>
      </w:pPr>
    </w:p>
    <w:p w14:paraId="2835BB10" w14:textId="77777777" w:rsidR="00BC5091" w:rsidRDefault="00BC5091" w:rsidP="008A6933">
      <w:pPr>
        <w:spacing w:after="0"/>
      </w:pPr>
    </w:p>
    <w:p w14:paraId="30560A2A" w14:textId="77777777" w:rsidR="00BC5091" w:rsidRDefault="00BC5091" w:rsidP="008A6933">
      <w:pPr>
        <w:spacing w:after="0"/>
      </w:pPr>
      <w:r>
        <w:rPr>
          <w:sz w:val="32"/>
          <w:szCs w:val="32"/>
        </w:rPr>
        <w:t>2.10.3. How it works</w:t>
      </w:r>
    </w:p>
    <w:p w14:paraId="6FD0AD52" w14:textId="77777777" w:rsidR="00BC5091" w:rsidRDefault="00BC5091" w:rsidP="008A6933">
      <w:pPr>
        <w:spacing w:after="0"/>
      </w:pPr>
    </w:p>
    <w:p w14:paraId="3396083E" w14:textId="77777777" w:rsidR="00BC5091" w:rsidRDefault="00BC5091" w:rsidP="008A6933">
      <w:pPr>
        <w:spacing w:after="0"/>
      </w:pPr>
    </w:p>
    <w:p w14:paraId="1DC70A44" w14:textId="77777777" w:rsidR="00BC5091" w:rsidRDefault="00BC5091" w:rsidP="008A6933">
      <w:pPr>
        <w:spacing w:after="0"/>
      </w:pPr>
      <w:r>
        <w:rPr>
          <w:sz w:val="28"/>
          <w:szCs w:val="28"/>
        </w:rPr>
        <w:t>2.10.3.1. How it works - Models/Gamer/Gamer.cs</w:t>
      </w:r>
    </w:p>
    <w:p w14:paraId="77E1A113" w14:textId="77777777" w:rsidR="00BC5091" w:rsidRDefault="00BC5091" w:rsidP="008A6933">
      <w:pPr>
        <w:spacing w:after="0"/>
      </w:pPr>
    </w:p>
    <w:p w14:paraId="25ED55F5" w14:textId="77777777" w:rsidR="00BC5091" w:rsidRDefault="00BC5091" w:rsidP="008A6933">
      <w:pPr>
        <w:spacing w:after="0"/>
      </w:pPr>
    </w:p>
    <w:p w14:paraId="1D075BD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Metadata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MetaData))]</w:t>
      </w:r>
    </w:p>
    <w:p w14:paraId="3E5A232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2303CB9D" w14:textId="77777777" w:rsidR="00BC5091" w:rsidRDefault="00BC5091" w:rsidP="008A6933">
      <w:pPr>
        <w:spacing w:after="0"/>
      </w:pPr>
      <w:r>
        <w:t>   </w:t>
      </w:r>
    </w:p>
    <w:p w14:paraId="63A71934" w14:textId="77777777" w:rsidR="00BC5091" w:rsidRDefault="00BC5091" w:rsidP="008A6933">
      <w:pPr>
        <w:spacing w:after="0"/>
      </w:pPr>
    </w:p>
    <w:p w14:paraId="1C7ED18F" w14:textId="77777777" w:rsidR="00BC5091" w:rsidRDefault="00BC5091" w:rsidP="008A6933">
      <w:pPr>
        <w:spacing w:after="0"/>
      </w:pPr>
      <w:r>
        <w:rPr>
          <w:sz w:val="28"/>
          <w:szCs w:val="28"/>
        </w:rPr>
        <w:t>2.10.3.2. How it works - Models/Gamer/GamerMetaData.cs</w:t>
      </w:r>
    </w:p>
    <w:p w14:paraId="483A237B" w14:textId="77777777" w:rsidR="00BC5091" w:rsidRDefault="00BC5091" w:rsidP="008A6933">
      <w:pPr>
        <w:spacing w:after="0"/>
      </w:pPr>
    </w:p>
    <w:p w14:paraId="796FF8ED" w14:textId="77777777" w:rsidR="00BC5091" w:rsidRDefault="00BC5091" w:rsidP="008A6933">
      <w:pPr>
        <w:spacing w:after="0"/>
      </w:pPr>
    </w:p>
    <w:p w14:paraId="57AD94BB" w14:textId="77777777" w:rsidR="00BC5091" w:rsidRDefault="00BC5091" w:rsidP="008A6933">
      <w:pPr>
        <w:spacing w:after="0"/>
      </w:pPr>
      <w:r>
        <w:t>Look At Name Property.</w:t>
      </w:r>
    </w:p>
    <w:p w14:paraId="392FB4DB" w14:textId="77777777" w:rsidR="00BC5091" w:rsidRDefault="00BC5091" w:rsidP="008A6933">
      <w:pPr>
        <w:spacing w:after="0"/>
      </w:pPr>
    </w:p>
    <w:p w14:paraId="763A171D" w14:textId="77777777" w:rsidR="00BC5091" w:rsidRDefault="00BC5091" w:rsidP="008A6933">
      <w:pPr>
        <w:spacing w:after="0"/>
      </w:pPr>
    </w:p>
    <w:p w14:paraId="2D95A06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StringLength(20, MinimumLength = 2)]</w:t>
      </w:r>
    </w:p>
    <w:p w14:paraId="60378CC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@"^(([A-za-z]+[\s]{1}[A-za-z]+)|([A-Za-z]+))$")] //First Name Last Name</w:t>
      </w:r>
    </w:p>
    <w:p w14:paraId="4E205D5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)] //First Name Last Name</w:t>
      </w:r>
    </w:p>
    <w:p w14:paraId="4AA9FBD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, ErrorMessage = "Please enter first name or first name and last name.")] //First Name Last Name</w:t>
      </w:r>
    </w:p>
    <w:p w14:paraId="763059F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[RegularExpression(WebShareConst.FirstNameLastNameRegularExpression, ErrorMessage = WebShareConst.FirstNameLastNameNotValid)]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 Name Last Name</w:t>
      </w:r>
    </w:p>
    <w:p w14:paraId="37F9907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7C28C0D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27A98C6" w14:textId="77777777" w:rsidR="00BC5091" w:rsidRDefault="00BC5091" w:rsidP="008A6933">
      <w:pPr>
        <w:spacing w:after="0"/>
      </w:pPr>
    </w:p>
    <w:p w14:paraId="7443C542" w14:textId="77777777" w:rsidR="00BC5091" w:rsidRDefault="00BC5091" w:rsidP="008A6933">
      <w:pPr>
        <w:spacing w:after="0"/>
      </w:pPr>
    </w:p>
    <w:p w14:paraId="66F3734E" w14:textId="77777777" w:rsidR="00BC5091" w:rsidRDefault="00BC5091" w:rsidP="008A6933">
      <w:pPr>
        <w:spacing w:after="0"/>
      </w:pPr>
      <w:r>
        <w:rPr>
          <w:sz w:val="28"/>
          <w:szCs w:val="28"/>
        </w:rPr>
        <w:t>2.10.3.3. How it works - Edit.cshtml</w:t>
      </w:r>
    </w:p>
    <w:p w14:paraId="249B5AC5" w14:textId="77777777" w:rsidR="00BC5091" w:rsidRDefault="00BC5091" w:rsidP="008A6933">
      <w:pPr>
        <w:spacing w:after="0"/>
      </w:pPr>
    </w:p>
    <w:p w14:paraId="76F5EC76" w14:textId="77777777" w:rsidR="00BC5091" w:rsidRDefault="00BC5091" w:rsidP="008A6933">
      <w:pPr>
        <w:spacing w:after="0"/>
      </w:pPr>
    </w:p>
    <w:p w14:paraId="537D7436" w14:textId="77777777" w:rsidR="00BC5091" w:rsidRDefault="00BC5091" w:rsidP="008A6933">
      <w:pPr>
        <w:spacing w:after="0"/>
      </w:pPr>
      <w:r>
        <w:t>Run the Edit.cshtml, and inspect the html when it is running.</w:t>
      </w:r>
    </w:p>
    <w:p w14:paraId="0EE01383" w14:textId="77777777" w:rsidR="00BC5091" w:rsidRDefault="00BC5091" w:rsidP="008A6933">
      <w:pPr>
        <w:spacing w:after="0"/>
      </w:pPr>
    </w:p>
    <w:p w14:paraId="45593E8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control text-box single-line valid"</w:t>
      </w:r>
    </w:p>
    <w:p w14:paraId="0BC10595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rue"</w:t>
      </w:r>
    </w:p>
    <w:p w14:paraId="06FFE99E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leng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he field Name must be a string with a minimum length of 2 and a maximum length of 20.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length-max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20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length-mi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2"</w:t>
      </w:r>
    </w:p>
    <w:p w14:paraId="22B206A0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regex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Please enter first name or first name and last name.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regex-patter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^(([A-za-z]+[\s]{1}[A-za-z]+)|([A-Za-z]+))$"</w:t>
      </w:r>
    </w:p>
    <w:p w14:paraId="22B4F2C1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require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he Name field is required."</w:t>
      </w:r>
    </w:p>
    <w:p w14:paraId="12D1ACA9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NameOne ABB"&gt;</w:t>
      </w:r>
    </w:p>
    <w:p w14:paraId="10D97B02" w14:textId="77777777" w:rsidR="00BC5091" w:rsidRDefault="00BC5091" w:rsidP="008A6933">
      <w:pPr>
        <w:spacing w:after="0"/>
      </w:pPr>
    </w:p>
    <w:p w14:paraId="0250A444" w14:textId="77777777" w:rsidR="00BC5091" w:rsidRDefault="00BC5091" w:rsidP="008A6933">
      <w:pPr>
        <w:spacing w:after="0"/>
      </w:pPr>
    </w:p>
    <w:p w14:paraId="6ABA8271" w14:textId="77777777" w:rsidR="00BC5091" w:rsidRDefault="00BC5091" w:rsidP="008A6933">
      <w:pPr>
        <w:spacing w:after="0"/>
      </w:pPr>
      <w:r>
        <w:t>-------------------------------</w:t>
      </w:r>
    </w:p>
    <w:p w14:paraId="102B1CAC" w14:textId="77777777" w:rsidR="00BC5091" w:rsidRDefault="00BC5091" w:rsidP="008A6933">
      <w:pPr>
        <w:spacing w:after="0"/>
      </w:pPr>
    </w:p>
    <w:p w14:paraId="60F7A103" w14:textId="77777777" w:rsidR="00BC5091" w:rsidRDefault="00BC5091" w:rsidP="008A6933">
      <w:pPr>
        <w:spacing w:after="0"/>
      </w:pPr>
      <w:r>
        <w:t>A.</w:t>
      </w:r>
    </w:p>
    <w:p w14:paraId="16E8E894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</w:t>
      </w:r>
      <w:r>
        <w:rPr>
          <w:rFonts w:ascii="Consolas" w:hAnsi="Consolas"/>
          <w:color w:val="0000FF"/>
          <w:sz w:val="18"/>
          <w:szCs w:val="18"/>
        </w:rPr>
        <w:t>="true"</w:t>
      </w:r>
    </w:p>
    <w:p w14:paraId="002F2C3E" w14:textId="77777777" w:rsidR="00BC5091" w:rsidRDefault="00BC5091" w:rsidP="008A6933">
      <w:pPr>
        <w:spacing w:after="0"/>
      </w:pPr>
      <w:r>
        <w:t>means the unobtrusive validation of this element is enabled.</w:t>
      </w:r>
    </w:p>
    <w:p w14:paraId="2CC0FC06" w14:textId="77777777" w:rsidR="00BC5091" w:rsidRDefault="00BC5091" w:rsidP="008A6933">
      <w:pPr>
        <w:spacing w:after="0"/>
      </w:pPr>
    </w:p>
    <w:p w14:paraId="02914030" w14:textId="77777777" w:rsidR="00BC5091" w:rsidRDefault="00BC5091" w:rsidP="008A6933">
      <w:pPr>
        <w:spacing w:after="0"/>
      </w:pPr>
      <w:r>
        <w:t>B.</w:t>
      </w:r>
    </w:p>
    <w:p w14:paraId="19581050" w14:textId="77777777" w:rsidR="00BC5091" w:rsidRDefault="00BC5091" w:rsidP="008A6933">
      <w:pPr>
        <w:spacing w:after="0"/>
      </w:pPr>
      <w:r>
        <w:t>[StringLength(20, MinimumLength = 2)]</w:t>
      </w:r>
    </w:p>
    <w:p w14:paraId="62767A3F" w14:textId="77777777" w:rsidR="00BC5091" w:rsidRDefault="00BC5091" w:rsidP="008A6933">
      <w:pPr>
        <w:spacing w:after="0"/>
      </w:pPr>
      <w:r>
        <w:t>--&gt;</w:t>
      </w:r>
    </w:p>
    <w:p w14:paraId="763CA1AB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-length</w:t>
      </w:r>
      <w:r>
        <w:rPr>
          <w:rFonts w:ascii="Consolas" w:hAnsi="Consolas"/>
          <w:color w:val="0000FF"/>
          <w:sz w:val="18"/>
          <w:szCs w:val="18"/>
        </w:rPr>
        <w:t>="The field Name must be a string with a minimum length of 2 and a maximum length of 20.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val-length-max</w:t>
      </w:r>
      <w:r>
        <w:rPr>
          <w:rFonts w:ascii="Consolas" w:hAnsi="Consolas"/>
          <w:color w:val="0000FF"/>
          <w:sz w:val="18"/>
          <w:szCs w:val="18"/>
        </w:rPr>
        <w:t>="20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val-length-min</w:t>
      </w:r>
      <w:r>
        <w:rPr>
          <w:rFonts w:ascii="Consolas" w:hAnsi="Consolas"/>
          <w:color w:val="0000FF"/>
          <w:sz w:val="18"/>
          <w:szCs w:val="18"/>
        </w:rPr>
        <w:t>="2"</w:t>
      </w:r>
    </w:p>
    <w:p w14:paraId="0F1314B6" w14:textId="77777777" w:rsidR="00BC5091" w:rsidRDefault="00BC5091" w:rsidP="008A6933">
      <w:pPr>
        <w:spacing w:after="0"/>
      </w:pPr>
    </w:p>
    <w:p w14:paraId="6A0E39B2" w14:textId="77777777" w:rsidR="00BC5091" w:rsidRDefault="00BC5091" w:rsidP="008A6933">
      <w:pPr>
        <w:spacing w:after="0"/>
      </w:pPr>
      <w:r>
        <w:t>C.</w:t>
      </w:r>
    </w:p>
    <w:p w14:paraId="3EC8489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@"^(([A-za-z]+[\s]{1}[A-za-z]+)|([A-Za-z]+))$")] //First Name Last Name</w:t>
      </w:r>
    </w:p>
    <w:p w14:paraId="24969EE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)] //First Name Last Name</w:t>
      </w:r>
    </w:p>
    <w:p w14:paraId="415AE50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, ErrorMessage = "Please enter first name or first name and last name.")] //First Name Last Name</w:t>
      </w:r>
    </w:p>
    <w:p w14:paraId="5711009A" w14:textId="77777777" w:rsidR="00BC5091" w:rsidRDefault="00BC5091" w:rsidP="008A6933">
      <w:pPr>
        <w:spacing w:after="0"/>
      </w:pPr>
      <w:r>
        <w:t>[RegularExpression(WebShareConst.FirstNameLastNameRegularExpression, ErrorMessage = WebShareConst.FirstNameLastNameNotValid)] //First Name Last Name</w:t>
      </w:r>
    </w:p>
    <w:p w14:paraId="42510397" w14:textId="77777777" w:rsidR="00BC5091" w:rsidRDefault="00BC5091" w:rsidP="008A6933">
      <w:pPr>
        <w:spacing w:after="0"/>
      </w:pPr>
      <w:r>
        <w:t>--&gt;</w:t>
      </w:r>
    </w:p>
    <w:p w14:paraId="3903840F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-regex</w:t>
      </w:r>
      <w:r>
        <w:rPr>
          <w:rFonts w:ascii="Consolas" w:hAnsi="Consolas"/>
          <w:color w:val="0000FF"/>
          <w:sz w:val="18"/>
          <w:szCs w:val="18"/>
        </w:rPr>
        <w:t>="Please enter first name or first name and last name.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val-regex-pattern</w:t>
      </w:r>
      <w:r>
        <w:rPr>
          <w:rFonts w:ascii="Consolas" w:hAnsi="Consolas"/>
          <w:color w:val="0000FF"/>
          <w:sz w:val="18"/>
          <w:szCs w:val="18"/>
        </w:rPr>
        <w:t>="^(([A-za-z]+[\s]{1}[A-za-z]+)|([A-Za-z]+))$"</w:t>
      </w:r>
    </w:p>
    <w:p w14:paraId="56EE02DF" w14:textId="77777777" w:rsidR="00BC5091" w:rsidRDefault="00BC5091" w:rsidP="008A6933">
      <w:pPr>
        <w:spacing w:after="0"/>
      </w:pPr>
    </w:p>
    <w:p w14:paraId="03F11389" w14:textId="77777777" w:rsidR="00BC5091" w:rsidRDefault="00BC5091" w:rsidP="008A6933">
      <w:pPr>
        <w:spacing w:after="0"/>
      </w:pPr>
      <w:r>
        <w:t>D.</w:t>
      </w:r>
    </w:p>
    <w:p w14:paraId="52871F2C" w14:textId="77777777" w:rsidR="00BC5091" w:rsidRDefault="00BC5091" w:rsidP="008A6933">
      <w:pPr>
        <w:spacing w:after="0"/>
      </w:pPr>
      <w:r>
        <w:t>[Required]</w:t>
      </w:r>
    </w:p>
    <w:p w14:paraId="24C3C1DD" w14:textId="77777777" w:rsidR="00BC5091" w:rsidRDefault="00BC5091" w:rsidP="008A6933">
      <w:pPr>
        <w:spacing w:after="0"/>
      </w:pPr>
      <w:r>
        <w:t>--&gt;</w:t>
      </w:r>
    </w:p>
    <w:p w14:paraId="04F0FDD3" w14:textId="77777777" w:rsidR="00BC5091" w:rsidRDefault="00BC5091" w:rsidP="008A693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-required</w:t>
      </w:r>
      <w:r>
        <w:rPr>
          <w:rFonts w:ascii="Consolas" w:hAnsi="Consolas"/>
          <w:color w:val="0000FF"/>
          <w:sz w:val="18"/>
          <w:szCs w:val="18"/>
        </w:rPr>
        <w:t>="The Name field is required."</w:t>
      </w:r>
    </w:p>
    <w:p w14:paraId="2C464685" w14:textId="77777777" w:rsidR="00BC5091" w:rsidRDefault="00BC5091" w:rsidP="008A6933">
      <w:pPr>
        <w:spacing w:after="0"/>
      </w:pPr>
    </w:p>
    <w:p w14:paraId="1F0C1F01" w14:textId="77777777" w:rsidR="00BC5091" w:rsidRDefault="00BC5091" w:rsidP="008A6933">
      <w:pPr>
        <w:spacing w:after="0"/>
      </w:pPr>
    </w:p>
    <w:p w14:paraId="2F0E362B" w14:textId="77777777" w:rsidR="00BC5091" w:rsidRDefault="00BC5091" w:rsidP="008A6933">
      <w:pPr>
        <w:spacing w:after="0"/>
      </w:pPr>
      <w:r>
        <w:rPr>
          <w:sz w:val="36"/>
          <w:szCs w:val="36"/>
        </w:rPr>
        <w:t>2.11.  Enable client side validation Summary</w:t>
      </w:r>
    </w:p>
    <w:p w14:paraId="4F40CA11" w14:textId="77777777" w:rsidR="00BC5091" w:rsidRDefault="00BC5091" w:rsidP="008A6933">
      <w:pPr>
        <w:spacing w:after="0"/>
      </w:pPr>
    </w:p>
    <w:p w14:paraId="0394BBBB" w14:textId="77777777" w:rsidR="00BC5091" w:rsidRDefault="00BC5091" w:rsidP="008A6933">
      <w:pPr>
        <w:spacing w:after="0"/>
      </w:pPr>
    </w:p>
    <w:p w14:paraId="7BF2A855" w14:textId="77777777" w:rsidR="00BC5091" w:rsidRDefault="00BC5091" w:rsidP="008A6933">
      <w:pPr>
        <w:spacing w:after="0"/>
      </w:pPr>
      <w:r>
        <w:rPr>
          <w:sz w:val="32"/>
          <w:szCs w:val="32"/>
        </w:rPr>
        <w:t>2.11.1. _Layout.cshtml</w:t>
      </w:r>
    </w:p>
    <w:p w14:paraId="2730B5F3" w14:textId="77777777" w:rsidR="00BC5091" w:rsidRDefault="00BC5091" w:rsidP="008A6933">
      <w:pPr>
        <w:spacing w:after="0"/>
      </w:pPr>
    </w:p>
    <w:p w14:paraId="12C0E281" w14:textId="77777777" w:rsidR="00BC5091" w:rsidRDefault="00BC5091" w:rsidP="008A6933">
      <w:pPr>
        <w:spacing w:after="0"/>
      </w:pPr>
      <w:r>
        <w:t>A.</w:t>
      </w:r>
    </w:p>
    <w:p w14:paraId="0CBE1D53" w14:textId="77777777" w:rsidR="00BC5091" w:rsidRDefault="00BC5091" w:rsidP="008A6933">
      <w:pPr>
        <w:spacing w:after="0"/>
      </w:pPr>
      <w:r>
        <w:t>"Site.css" must below "bootstrap.min.css",</w:t>
      </w:r>
    </w:p>
    <w:p w14:paraId="74779DF0" w14:textId="77777777" w:rsidR="00BC5091" w:rsidRDefault="00BC5091" w:rsidP="008A6933">
      <w:pPr>
        <w:spacing w:after="0"/>
      </w:pPr>
      <w:r>
        <w:t>so "Site.css" will override "bootstrap.min.css".</w:t>
      </w:r>
    </w:p>
    <w:p w14:paraId="2BF30782" w14:textId="77777777" w:rsidR="00BC5091" w:rsidRDefault="00BC5091" w:rsidP="008A6933">
      <w:pPr>
        <w:spacing w:after="0"/>
      </w:pPr>
      <w:r>
        <w:t>B.</w:t>
      </w:r>
    </w:p>
    <w:p w14:paraId="2573E1DE" w14:textId="77777777" w:rsidR="00BC5091" w:rsidRDefault="00BC5091" w:rsidP="008A6933">
      <w:pPr>
        <w:spacing w:after="0"/>
      </w:pPr>
      <w:r>
        <w:t>The "Application Name" action link should set to Gamer controller and Index action.</w:t>
      </w:r>
    </w:p>
    <w:p w14:paraId="69ACBABE" w14:textId="77777777" w:rsidR="00BC5091" w:rsidRDefault="00BC5091" w:rsidP="008A6933">
      <w:pPr>
        <w:spacing w:after="0"/>
      </w:pPr>
    </w:p>
    <w:p w14:paraId="2284F499" w14:textId="77777777" w:rsidR="00BC5091" w:rsidRDefault="00BC5091" w:rsidP="008A6933">
      <w:pPr>
        <w:spacing w:after="0"/>
      </w:pPr>
    </w:p>
    <w:p w14:paraId="61A868C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C9447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53268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F8BD9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98F03F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7E97924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94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D3007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4C58CE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9BB522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24CADD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B6DA9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EBBA0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4D4B7D3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640FCA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4CE5CA3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".navbar-collapse"&gt;</w:t>
      </w:r>
    </w:p>
    <w:p w14:paraId="268A67B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BA580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D028B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B6A6F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30D55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System.Configuration.ConfigurationManager.AppSettings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Name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area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navbar-brand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1375ECA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04D8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0AFC10E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21F9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5BBD2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74C78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16892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6197E56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RenderBody()</w:t>
      </w:r>
    </w:p>
    <w:p w14:paraId="1B4934A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276C5E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9264A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DateTime.Now.Year - My</w:t>
      </w:r>
      <w:r>
        <w:t> </w:t>
      </w:r>
      <w:hyperlink r:id="rId9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2CA75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1DCAA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F3E6C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8E9E53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00A74C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 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C2E9FF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3BB2D2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EC119F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10D49C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D3601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19DFD7" w14:textId="77777777" w:rsidR="00BC5091" w:rsidRDefault="00BC5091" w:rsidP="008A6933">
      <w:pPr>
        <w:spacing w:after="0"/>
      </w:pPr>
    </w:p>
    <w:p w14:paraId="70AD2F9E" w14:textId="77777777" w:rsidR="00BC5091" w:rsidRDefault="00BC5091" w:rsidP="008A6933">
      <w:pPr>
        <w:spacing w:after="0"/>
      </w:pPr>
    </w:p>
    <w:p w14:paraId="3F08AB9F" w14:textId="77777777" w:rsidR="00BC5091" w:rsidRDefault="00BC5091" w:rsidP="008A6933">
      <w:pPr>
        <w:spacing w:after="0"/>
      </w:pPr>
      <w:r>
        <w:rPr>
          <w:sz w:val="32"/>
          <w:szCs w:val="32"/>
        </w:rPr>
        <w:t>2.11.2. Content/Site.css</w:t>
      </w:r>
    </w:p>
    <w:p w14:paraId="4AACC9E7" w14:textId="77777777" w:rsidR="00BC5091" w:rsidRDefault="00BC5091" w:rsidP="008A6933">
      <w:pPr>
        <w:spacing w:after="0"/>
      </w:pPr>
    </w:p>
    <w:p w14:paraId="61CA8645" w14:textId="77777777" w:rsidR="00BC5091" w:rsidRDefault="00BC5091" w:rsidP="008A6933">
      <w:pPr>
        <w:spacing w:after="0"/>
      </w:pPr>
    </w:p>
    <w:p w14:paraId="318DFFBA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body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2F98434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top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50px</w:t>
      </w:r>
      <w:r>
        <w:rPr>
          <w:rFonts w:ascii="Consolas" w:hAnsi="Consolas"/>
          <w:sz w:val="18"/>
          <w:szCs w:val="18"/>
        </w:rPr>
        <w:t>;</w:t>
      </w:r>
    </w:p>
    <w:p w14:paraId="7F5B052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bottom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20px</w:t>
      </w:r>
      <w:r>
        <w:rPr>
          <w:rFonts w:ascii="Consolas" w:hAnsi="Consolas"/>
          <w:sz w:val="18"/>
          <w:szCs w:val="18"/>
        </w:rPr>
        <w:t>;</w:t>
      </w:r>
    </w:p>
    <w:p w14:paraId="61E10EF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2071DE1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*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Set padding to keep content from hitting the edges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*/</w:t>
      </w:r>
    </w:p>
    <w:p w14:paraId="3611EA8D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.body-content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685FE45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left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15px</w:t>
      </w:r>
      <w:r>
        <w:rPr>
          <w:rFonts w:ascii="Consolas" w:hAnsi="Consolas"/>
          <w:sz w:val="18"/>
          <w:szCs w:val="18"/>
        </w:rPr>
        <w:t>;</w:t>
      </w:r>
    </w:p>
    <w:p w14:paraId="41C78B2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right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15px</w:t>
      </w:r>
      <w:r>
        <w:rPr>
          <w:rFonts w:ascii="Consolas" w:hAnsi="Consolas"/>
          <w:sz w:val="18"/>
          <w:szCs w:val="18"/>
        </w:rPr>
        <w:t>;</w:t>
      </w:r>
    </w:p>
    <w:p w14:paraId="1F328E8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19249FF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*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Set width on the form input elements since they're 100% wide by default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*/</w:t>
      </w:r>
    </w:p>
    <w:p w14:paraId="142DB8FF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input</w:t>
      </w:r>
      <w:r>
        <w:rPr>
          <w:rFonts w:ascii="Consolas" w:hAnsi="Consolas"/>
          <w:sz w:val="18"/>
          <w:szCs w:val="18"/>
        </w:rPr>
        <w:t>,</w:t>
      </w:r>
    </w:p>
    <w:p w14:paraId="391EBDC4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,</w:t>
      </w:r>
    </w:p>
    <w:p w14:paraId="6B62EBB5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textarea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4CF960F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-width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280px</w:t>
      </w:r>
      <w:r>
        <w:rPr>
          <w:rFonts w:ascii="Consolas" w:hAnsi="Consolas"/>
          <w:sz w:val="18"/>
          <w:szCs w:val="18"/>
        </w:rPr>
        <w:t>;</w:t>
      </w:r>
    </w:p>
    <w:p w14:paraId="160A827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C3C87D8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Override Bootstrap -------------------</w:t>
      </w:r>
      <w:r>
        <w:t> 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*/</w:t>
      </w:r>
    </w:p>
    <w:p w14:paraId="2934372C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.text-danger {</w:t>
      </w:r>
    </w:p>
    <w:p w14:paraId="53355452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color: #b94a48;</w:t>
      </w:r>
    </w:p>
    <w:p w14:paraId="3FF0B69D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}*/</w:t>
      </w:r>
    </w:p>
    <w:p w14:paraId="109A834C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validation summary -------------------</w:t>
      </w:r>
      <w:r>
        <w:t> 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*/</w:t>
      </w:r>
    </w:p>
    <w:p w14:paraId="12ABC16B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validation-summary-vali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6227F24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isplay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318731F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2A93A658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ummary span when validation is valid.*/</w:t>
      </w:r>
    </w:p>
    <w:p w14:paraId="7D6155DB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validation-summary-error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1A27B5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or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#b94a48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060904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font-weight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old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38A856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442B681A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ummary span when validation is invalid.*/</w:t>
      </w:r>
    </w:p>
    <w:p w14:paraId="50458671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field validation -------------------</w:t>
      </w:r>
      <w:r>
        <w:t> 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*/</w:t>
      </w:r>
    </w:p>
    <w:p w14:paraId="164376AB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field-validation-vali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352C3AE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isplay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7CDBFC3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1E67BD73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pan below input textbox when validation is valid.*/</w:t>
      </w:r>
    </w:p>
    <w:p w14:paraId="0CDB94CF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field-validation-erro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5EE88D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or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#b94a48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A7F0DF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1746938C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pan below input textbox when validation is invalid.*/</w:t>
      </w:r>
    </w:p>
    <w:p w14:paraId="09970FCB" w14:textId="77777777" w:rsidR="00BC5091" w:rsidRDefault="00BC5091" w:rsidP="008A693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input-validation-erro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03459F7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border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1px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oli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#b94a48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21042F7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389EA747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input textbox when validation is invalid.*/</w:t>
      </w:r>
    </w:p>
    <w:p w14:paraId="3984299B" w14:textId="77777777" w:rsidR="00BC5091" w:rsidRDefault="00BC5091" w:rsidP="008A6933">
      <w:pPr>
        <w:spacing w:after="0"/>
      </w:pPr>
    </w:p>
    <w:p w14:paraId="1E3CFED8" w14:textId="77777777" w:rsidR="00BC5091" w:rsidRDefault="00BC5091" w:rsidP="008A6933">
      <w:pPr>
        <w:spacing w:after="0"/>
      </w:pPr>
    </w:p>
    <w:p w14:paraId="25096EA6" w14:textId="77777777" w:rsidR="00BC5091" w:rsidRDefault="00BC5091" w:rsidP="008A6933">
      <w:pPr>
        <w:spacing w:after="0"/>
      </w:pPr>
      <w:r>
        <w:rPr>
          <w:sz w:val="32"/>
          <w:szCs w:val="32"/>
        </w:rPr>
        <w:t>2.11.3. In the View - validation Summary</w:t>
      </w:r>
    </w:p>
    <w:p w14:paraId="75E6A966" w14:textId="77777777" w:rsidR="00BC5091" w:rsidRDefault="00BC5091" w:rsidP="008A6933">
      <w:pPr>
        <w:spacing w:after="0"/>
      </w:pPr>
    </w:p>
    <w:p w14:paraId="2CFD98C1" w14:textId="77777777" w:rsidR="00BC5091" w:rsidRDefault="00BC5091" w:rsidP="008A6933">
      <w:pPr>
        <w:spacing w:after="0"/>
      </w:pPr>
    </w:p>
    <w:p w14:paraId="17D9F0C5" w14:textId="77777777" w:rsidR="00BC5091" w:rsidRDefault="00BC5091" w:rsidP="008A6933">
      <w:pPr>
        <w:spacing w:after="0"/>
      </w:pPr>
      <w:r>
        <w:t>In our case, please check the following file</w:t>
      </w:r>
    </w:p>
    <w:p w14:paraId="1EF66213" w14:textId="77777777" w:rsidR="00BC5091" w:rsidRDefault="00BC5091" w:rsidP="008A6933">
      <w:pPr>
        <w:spacing w:after="0"/>
      </w:pPr>
      <w:r>
        <w:t>Views/Gamer/Create.cshtml</w:t>
      </w:r>
    </w:p>
    <w:p w14:paraId="6D1D48B1" w14:textId="77777777" w:rsidR="00BC5091" w:rsidRDefault="00BC5091" w:rsidP="008A6933">
      <w:pPr>
        <w:spacing w:after="0"/>
      </w:pPr>
      <w:r>
        <w:t>Views/Gamer/Edit.cshtml</w:t>
      </w:r>
    </w:p>
    <w:p w14:paraId="177AADAF" w14:textId="77777777" w:rsidR="00BC5091" w:rsidRDefault="00BC5091" w:rsidP="008A6933">
      <w:pPr>
        <w:spacing w:after="0"/>
      </w:pPr>
    </w:p>
    <w:p w14:paraId="5865BDF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35405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, WebShareConst.ValidationSummaryTitleString)</w:t>
      </w:r>
    </w:p>
    <w:p w14:paraId="5FF2F9E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ValidationSummary(false, "Please check the following fields."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7696BF6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5F5E75" w14:textId="77777777" w:rsidR="00BC5091" w:rsidRDefault="00BC5091" w:rsidP="008A6933">
      <w:pPr>
        <w:spacing w:after="0"/>
      </w:pPr>
    </w:p>
    <w:p w14:paraId="4FB7A12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52ADDEFC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73503B84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ValidationSummary(false, "Please check the following fields.")</w:t>
      </w:r>
    </w:p>
    <w:p w14:paraId="68082C37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ValidationSummary(false, @WebShareConst.ValidationSummaryTitleString)</w:t>
      </w:r>
    </w:p>
    <w:p w14:paraId="1C951E29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st parameter is excludePropertyErrors</w:t>
      </w:r>
    </w:p>
    <w:p w14:paraId="1FB2DF1E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rue to have the summary display model-level errors only,</w:t>
      </w:r>
    </w:p>
    <w:p w14:paraId="2C263BAB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 false to have the summary display all errors.</w:t>
      </w:r>
    </w:p>
    <w:p w14:paraId="51CBEAA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6F71411" w14:textId="77777777" w:rsidR="00BC5091" w:rsidRDefault="00BC5091" w:rsidP="008A6933">
      <w:pPr>
        <w:spacing w:after="0"/>
      </w:pPr>
    </w:p>
    <w:p w14:paraId="1FC99783" w14:textId="77777777" w:rsidR="00BC5091" w:rsidRDefault="00BC5091" w:rsidP="008A6933">
      <w:pPr>
        <w:spacing w:after="0"/>
      </w:pPr>
    </w:p>
    <w:p w14:paraId="13C62D12" w14:textId="77777777" w:rsidR="00BC5091" w:rsidRDefault="00BC5091" w:rsidP="008A6933">
      <w:pPr>
        <w:spacing w:after="0"/>
      </w:pPr>
      <w:r>
        <w:rPr>
          <w:sz w:val="32"/>
          <w:szCs w:val="32"/>
        </w:rPr>
        <w:t>2.11.4. In the View - Field validation</w:t>
      </w:r>
    </w:p>
    <w:p w14:paraId="34BBD306" w14:textId="77777777" w:rsidR="00BC5091" w:rsidRDefault="00BC5091" w:rsidP="008A6933">
      <w:pPr>
        <w:spacing w:after="0"/>
      </w:pPr>
    </w:p>
    <w:p w14:paraId="249B4B99" w14:textId="77777777" w:rsidR="00BC5091" w:rsidRDefault="00BC5091" w:rsidP="008A6933">
      <w:pPr>
        <w:spacing w:after="0"/>
      </w:pPr>
      <w:r>
        <w:t>You may specify the Error Message of "ValidationMessageFor".</w:t>
      </w:r>
    </w:p>
    <w:p w14:paraId="74AFEBD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BF6BCD2" w14:textId="77777777" w:rsidR="00BC5091" w:rsidRDefault="00BC5091" w:rsidP="008A6933">
      <w:pPr>
        <w:spacing w:after="0"/>
      </w:pPr>
      <w:r>
        <w:t>When Error Message is empty string, it will display default error message.</w:t>
      </w:r>
    </w:p>
    <w:p w14:paraId="63B67C8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AD56399" w14:textId="77777777" w:rsidR="00BC5091" w:rsidRDefault="00BC5091" w:rsidP="008A6933">
      <w:pPr>
        <w:spacing w:after="0"/>
      </w:pPr>
      <w:r>
        <w:t>This will Error Message string is not empty string,</w:t>
      </w:r>
    </w:p>
    <w:p w14:paraId="175AC2C5" w14:textId="77777777" w:rsidR="00BC5091" w:rsidRDefault="00BC5091" w:rsidP="008A6933">
      <w:pPr>
        <w:spacing w:after="0"/>
      </w:pPr>
      <w:r>
        <w:t>it will display what you type in that Error Message string.</w:t>
      </w:r>
    </w:p>
    <w:p w14:paraId="0FEEBF7C" w14:textId="77777777" w:rsidR="00BC5091" w:rsidRDefault="00BC5091" w:rsidP="008A6933">
      <w:pPr>
        <w:spacing w:after="0"/>
      </w:pPr>
    </w:p>
    <w:p w14:paraId="5534A933" w14:textId="77777777" w:rsidR="00BC5091" w:rsidRDefault="00BC5091" w:rsidP="008A6933">
      <w:pPr>
        <w:spacing w:after="0"/>
      </w:pPr>
    </w:p>
    <w:p w14:paraId="604BE95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B44547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7698EE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579D2CA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3C70DF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66F638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ValidationMessageFor(model =&gt; model.ConfirmEmailAddress, "*", new { @class = "text-danger"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A4AA8C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39DFF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51E25F" w14:textId="77777777" w:rsidR="00BC5091" w:rsidRDefault="00BC5091" w:rsidP="008A6933">
      <w:pPr>
        <w:spacing w:after="0"/>
      </w:pPr>
    </w:p>
    <w:p w14:paraId="30660F9C" w14:textId="77777777" w:rsidR="00BC5091" w:rsidRDefault="00BC5091" w:rsidP="008A6933">
      <w:pPr>
        <w:spacing w:after="0"/>
      </w:pPr>
      <w:r>
        <w:t>******************************************************************************</w:t>
      </w:r>
    </w:p>
    <w:p w14:paraId="567196E2" w14:textId="77777777" w:rsidR="00BC5091" w:rsidRDefault="00BC5091" w:rsidP="008A6933">
      <w:pPr>
        <w:spacing w:after="0"/>
      </w:pPr>
    </w:p>
    <w:p w14:paraId="5EB63351" w14:textId="77777777" w:rsidR="00BC5091" w:rsidRDefault="00BC5091" w:rsidP="008A6933">
      <w:pPr>
        <w:spacing w:after="0"/>
      </w:pPr>
      <w:r>
        <w:rPr>
          <w:sz w:val="36"/>
          <w:szCs w:val="36"/>
        </w:rPr>
        <w:t>2.12. Fix the Date format</w:t>
      </w:r>
      <w:r>
        <w:t> </w:t>
      </w:r>
      <w:r>
        <w:rPr>
          <w:sz w:val="36"/>
          <w:szCs w:val="36"/>
        </w:rPr>
        <w:t>dd/mm/yyy</w:t>
      </w:r>
      <w:r>
        <w:t> </w:t>
      </w:r>
      <w:r>
        <w:rPr>
          <w:sz w:val="36"/>
          <w:szCs w:val="36"/>
        </w:rPr>
        <w:t>issue - Jquery Validation in Chrome and Safari won't validate with dd/mm/yyyy</w:t>
      </w:r>
    </w:p>
    <w:p w14:paraId="0EDB94C1" w14:textId="77777777" w:rsidR="00BC5091" w:rsidRDefault="00BC5091" w:rsidP="008A6933">
      <w:pPr>
        <w:spacing w:after="0"/>
      </w:pPr>
    </w:p>
    <w:p w14:paraId="18E659ED" w14:textId="77777777" w:rsidR="00BC5091" w:rsidRDefault="00BC5091" w:rsidP="008A6933">
      <w:pPr>
        <w:spacing w:after="0"/>
      </w:pPr>
    </w:p>
    <w:p w14:paraId="58149A36" w14:textId="77777777" w:rsidR="00BC5091" w:rsidRDefault="00BC5091" w:rsidP="008A6933">
      <w:pPr>
        <w:spacing w:after="0"/>
      </w:pPr>
      <w:r>
        <w:t>Fixed</w:t>
      </w:r>
    </w:p>
    <w:p w14:paraId="296CDD8A" w14:textId="77777777" w:rsidR="00BC5091" w:rsidRDefault="00000000" w:rsidP="008A6933">
      <w:pPr>
        <w:spacing w:after="0"/>
      </w:pPr>
      <w:hyperlink r:id="rId96" w:history="1">
        <w:r w:rsidR="00BC5091">
          <w:rPr>
            <w:rStyle w:val="Hyperlink"/>
          </w:rPr>
          <w:t>https://stackoverflow.com/questions/6906725/unobtrusive-validation-in-chrome-wont-validate-with-dd-mm-yyyy</w:t>
        </w:r>
      </w:hyperlink>
    </w:p>
    <w:p w14:paraId="507BBB64" w14:textId="77777777" w:rsidR="00BC5091" w:rsidRDefault="00BC5091" w:rsidP="008A6933">
      <w:pPr>
        <w:spacing w:after="0"/>
      </w:pPr>
    </w:p>
    <w:p w14:paraId="35D0D760" w14:textId="77777777" w:rsidR="00BC5091" w:rsidRDefault="00BC5091" w:rsidP="008A6933">
      <w:pPr>
        <w:spacing w:after="0"/>
      </w:pPr>
      <w:r>
        <w:t>Reference:</w:t>
      </w:r>
    </w:p>
    <w:p w14:paraId="27E354DE" w14:textId="77777777" w:rsidR="00BC5091" w:rsidRDefault="00000000" w:rsidP="008A6933">
      <w:pPr>
        <w:spacing w:after="0"/>
      </w:pPr>
      <w:hyperlink r:id="rId97" w:history="1">
        <w:r w:rsidR="00BC5091">
          <w:rPr>
            <w:rStyle w:val="Hyperlink"/>
          </w:rPr>
          <w:t>https://www.nuget.org/packages/jquery-globalize/1.3.0</w:t>
        </w:r>
      </w:hyperlink>
    </w:p>
    <w:p w14:paraId="573B9E11" w14:textId="77777777" w:rsidR="00BC5091" w:rsidRDefault="00000000" w:rsidP="008A6933">
      <w:pPr>
        <w:spacing w:after="0"/>
      </w:pPr>
      <w:hyperlink r:id="rId98" w:history="1">
        <w:r w:rsidR="00BC5091">
          <w:rPr>
            <w:rStyle w:val="Hyperlink"/>
          </w:rPr>
          <w:t>https://github.com/globalizejs/globalize</w:t>
        </w:r>
      </w:hyperlink>
    </w:p>
    <w:p w14:paraId="252BCEB7" w14:textId="77777777" w:rsidR="00BC5091" w:rsidRDefault="00000000" w:rsidP="008A6933">
      <w:pPr>
        <w:spacing w:after="0"/>
      </w:pPr>
      <w:hyperlink r:id="rId99" w:history="1">
        <w:r w:rsidR="00BC5091">
          <w:rPr>
            <w:rStyle w:val="Hyperlink"/>
          </w:rPr>
          <w:t>http://devdens.blogspot.com.au/2011/11/jquery-validation-fix-for-date-format_29.html</w:t>
        </w:r>
      </w:hyperlink>
    </w:p>
    <w:p w14:paraId="1CA60279" w14:textId="77777777" w:rsidR="00BC5091" w:rsidRDefault="00000000" w:rsidP="008A6933">
      <w:pPr>
        <w:spacing w:after="0"/>
      </w:pPr>
      <w:hyperlink r:id="rId100" w:history="1">
        <w:r w:rsidR="00BC5091">
          <w:rPr>
            <w:rStyle w:val="Hyperlink"/>
          </w:rPr>
          <w:t>https://stackoverflow.com/questions/6906725/unobtrusive-validation-in-chrome-wont-validate-with-dd-mm-yyyy</w:t>
        </w:r>
      </w:hyperlink>
    </w:p>
    <w:p w14:paraId="27B99415" w14:textId="77777777" w:rsidR="00BC5091" w:rsidRDefault="00000000" w:rsidP="008A6933">
      <w:pPr>
        <w:spacing w:after="0"/>
      </w:pPr>
      <w:hyperlink r:id="rId101" w:history="1">
        <w:r w:rsidR="00BC5091">
          <w:rPr>
            <w:rStyle w:val="Hyperlink"/>
          </w:rPr>
          <w:t>https://stackoverflow.com/questions/14020117/dd-mm-yyyy-date-validation-error-with-google-chrome</w:t>
        </w:r>
      </w:hyperlink>
    </w:p>
    <w:p w14:paraId="15729EFB" w14:textId="77777777" w:rsidR="00BC5091" w:rsidRDefault="00BC5091" w:rsidP="008A6933">
      <w:pPr>
        <w:spacing w:after="0"/>
      </w:pPr>
    </w:p>
    <w:p w14:paraId="6949C33F" w14:textId="77777777" w:rsidR="00BC5091" w:rsidRDefault="00BC5091" w:rsidP="008A6933">
      <w:pPr>
        <w:spacing w:after="0"/>
      </w:pPr>
    </w:p>
    <w:p w14:paraId="4DD42D57" w14:textId="77777777" w:rsidR="00BC5091" w:rsidRDefault="00BC5091" w:rsidP="008A6933">
      <w:pPr>
        <w:spacing w:after="0"/>
      </w:pPr>
      <w:r>
        <w:rPr>
          <w:sz w:val="32"/>
          <w:szCs w:val="32"/>
        </w:rPr>
        <w:t>2.12.1. Induction</w:t>
      </w:r>
    </w:p>
    <w:p w14:paraId="5FDC3A32" w14:textId="77777777" w:rsidR="00BC5091" w:rsidRDefault="00BC5091" w:rsidP="008A6933">
      <w:pPr>
        <w:spacing w:after="0"/>
      </w:pPr>
    </w:p>
    <w:p w14:paraId="1EB176F8" w14:textId="77777777" w:rsidR="00BC5091" w:rsidRDefault="00BC5091" w:rsidP="008A6933">
      <w:pPr>
        <w:spacing w:after="0"/>
      </w:pPr>
    </w:p>
    <w:p w14:paraId="192DC3AA" w14:textId="77777777" w:rsidR="00BC5091" w:rsidRDefault="00BC5091" w:rsidP="008A6933">
      <w:pPr>
        <w:spacing w:after="0"/>
      </w:pPr>
      <w:r>
        <w:rPr>
          <w:sz w:val="28"/>
          <w:szCs w:val="28"/>
        </w:rPr>
        <w:lastRenderedPageBreak/>
        <w:t>2.12.1.1. Web.config</w:t>
      </w:r>
    </w:p>
    <w:p w14:paraId="0BB813BF" w14:textId="77777777" w:rsidR="00BC5091" w:rsidRDefault="00BC5091" w:rsidP="008A6933">
      <w:pPr>
        <w:spacing w:after="0"/>
      </w:pPr>
    </w:p>
    <w:p w14:paraId="2FDA48B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23CB5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Version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3.0.0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C3D0AB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Enable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D20D1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ientValidation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14C0A3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obtrusiveJavaScript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D2F921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pplicationNam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 Game Web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503DD6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51E9C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82289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aching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5C3CFD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outputCache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9CA21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outputCacheProfil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03CAB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clea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28581D6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utputCacheProfile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urat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6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ryByParam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n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6D2CC08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outputCacheProfil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EA07D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outputCache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3C11D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aching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84F7D6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24B65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Unauthorized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67318A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4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NotFoun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88535E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50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InternalServer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971AF2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59CCB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ui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50EE53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77B4D6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05683D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0D04A9" w14:textId="77777777" w:rsidR="00BC5091" w:rsidRDefault="00BC5091" w:rsidP="008A6933">
      <w:pPr>
        <w:spacing w:after="0"/>
      </w:pPr>
    </w:p>
    <w:p w14:paraId="68787F4A" w14:textId="77777777" w:rsidR="00BC5091" w:rsidRDefault="00BC5091" w:rsidP="008A6933">
      <w:pPr>
        <w:spacing w:after="0"/>
      </w:pPr>
      <w:r>
        <w:rPr>
          <w:sz w:val="28"/>
          <w:szCs w:val="28"/>
        </w:rPr>
        <w:t>2.12.1.2. WebShare/WebShareConst.cs</w:t>
      </w:r>
    </w:p>
    <w:p w14:paraId="71B8270D" w14:textId="77777777" w:rsidR="00BC5091" w:rsidRDefault="00BC5091" w:rsidP="008A6933">
      <w:pPr>
        <w:spacing w:after="0"/>
      </w:pPr>
    </w:p>
    <w:p w14:paraId="40BF108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d/MM/yyyy"</w:t>
      </w:r>
      <w:r>
        <w:rPr>
          <w:rFonts w:ascii="Consolas" w:hAnsi="Consolas"/>
          <w:sz w:val="18"/>
          <w:szCs w:val="18"/>
        </w:rPr>
        <w:t>;</w:t>
      </w:r>
    </w:p>
    <w:p w14:paraId="7CE955E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String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:dd/MM/yyyy}"</w:t>
      </w:r>
      <w:r>
        <w:rPr>
          <w:rFonts w:ascii="Consolas" w:hAnsi="Consolas"/>
          <w:sz w:val="18"/>
          <w:szCs w:val="18"/>
        </w:rPr>
        <w:t>;</w:t>
      </w:r>
    </w:p>
    <w:p w14:paraId="1E91FA88" w14:textId="77777777" w:rsidR="00BC5091" w:rsidRDefault="00BC5091" w:rsidP="008A6933">
      <w:pPr>
        <w:spacing w:after="0"/>
      </w:pPr>
    </w:p>
    <w:p w14:paraId="6144E515" w14:textId="77777777" w:rsidR="00BC5091" w:rsidRDefault="00BC5091" w:rsidP="008A6933">
      <w:pPr>
        <w:spacing w:after="0"/>
      </w:pPr>
    </w:p>
    <w:p w14:paraId="2B1540E1" w14:textId="77777777" w:rsidR="00BC5091" w:rsidRDefault="00BC5091" w:rsidP="008A6933">
      <w:pPr>
        <w:spacing w:after="0"/>
      </w:pPr>
      <w:r>
        <w:rPr>
          <w:sz w:val="28"/>
          <w:szCs w:val="28"/>
        </w:rPr>
        <w:t>2.12.1.3. Models/Gamer/Gamer.cs</w:t>
      </w:r>
    </w:p>
    <w:p w14:paraId="6966C0F1" w14:textId="77777777" w:rsidR="00BC5091" w:rsidRDefault="00BC5091" w:rsidP="008A6933">
      <w:pPr>
        <w:spacing w:after="0"/>
      </w:pPr>
    </w:p>
    <w:p w14:paraId="2604C9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Metadata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MetaData))]</w:t>
      </w:r>
    </w:p>
    <w:p w14:paraId="20A58A5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9B9667B" w14:textId="77777777" w:rsidR="00BC5091" w:rsidRDefault="00BC5091" w:rsidP="008A6933">
      <w:pPr>
        <w:spacing w:after="0"/>
      </w:pPr>
    </w:p>
    <w:p w14:paraId="289D309C" w14:textId="77777777" w:rsidR="00BC5091" w:rsidRDefault="00BC5091" w:rsidP="008A6933">
      <w:pPr>
        <w:spacing w:after="0"/>
      </w:pPr>
      <w:r>
        <w:rPr>
          <w:sz w:val="28"/>
          <w:szCs w:val="28"/>
        </w:rPr>
        <w:t>2.12.1.4. Models/Gamer/GamerMetaData.cs</w:t>
      </w:r>
    </w:p>
    <w:p w14:paraId="315EA5CB" w14:textId="77777777" w:rsidR="00BC5091" w:rsidRDefault="00BC5091" w:rsidP="008A6933">
      <w:pPr>
        <w:spacing w:after="0"/>
      </w:pPr>
    </w:p>
    <w:p w14:paraId="170B1D69" w14:textId="77777777" w:rsidR="00BC5091" w:rsidRDefault="00BC5091" w:rsidP="008A6933">
      <w:pPr>
        <w:spacing w:after="0"/>
      </w:pPr>
    </w:p>
    <w:p w14:paraId="2074159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, ErrorMessage = "Date is out of Range")]    //Error - Client Side validation will never pass</w:t>
      </w:r>
    </w:p>
    <w:p w14:paraId="206E2B6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)] //Error - Client Side validation will never pass</w:t>
      </w:r>
    </w:p>
    <w:p w14:paraId="3D83386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eRange("01/01/1970", "01/01/2001")]</w:t>
      </w:r>
    </w:p>
    <w:p w14:paraId="6E178D2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eRange("01/01/1970", DateTime.Now.ToShortDateString())] //Error :  An attribute argument must be a constant expression</w:t>
      </w:r>
    </w:p>
    <w:p w14:paraId="188FD54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BetweenMinimumDateAndToday("01/01/1970")]</w:t>
      </w:r>
    </w:p>
    <w:p w14:paraId="60F7092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BeforeToday]</w:t>
      </w:r>
    </w:p>
    <w:p w14:paraId="0026BB4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isplayFormat(DataFormatString = "{0:dd/MM/yyyy}", ApplyFormatInEditMode = true)]</w:t>
      </w:r>
    </w:p>
    <w:p w14:paraId="68EBE07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DisplayFormat(DataFormatString = WebShareConst.DateStringFormat, ApplyFormatInEditMode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3C0F4C9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31F9FB6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DateOfBirth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E2F2B69" w14:textId="77777777" w:rsidR="00BC5091" w:rsidRDefault="00BC5091" w:rsidP="008A6933">
      <w:pPr>
        <w:spacing w:after="0"/>
      </w:pPr>
    </w:p>
    <w:p w14:paraId="52A1386E" w14:textId="77777777" w:rsidR="00BC5091" w:rsidRDefault="00BC5091" w:rsidP="008A6933">
      <w:pPr>
        <w:spacing w:after="0"/>
      </w:pPr>
    </w:p>
    <w:p w14:paraId="0DFEB346" w14:textId="77777777" w:rsidR="00BC5091" w:rsidRDefault="00BC5091" w:rsidP="008A6933">
      <w:pPr>
        <w:spacing w:after="0"/>
      </w:pPr>
      <w:r>
        <w:lastRenderedPageBreak/>
        <w:t>/*</w:t>
      </w:r>
    </w:p>
    <w:p w14:paraId="7F3039B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8228DD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}", ApplyFormatInEditMode = true)]</w:t>
      </w:r>
    </w:p>
    <w:p w14:paraId="60A8A78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DateTime DateOfBirth { get; set; }</w:t>
      </w:r>
    </w:p>
    <w:p w14:paraId="4130D7D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discuss this at T009 and T010 already.</w:t>
      </w:r>
    </w:p>
    <w:p w14:paraId="09D42F9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2C3366D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Format attribute</w:t>
      </w:r>
    </w:p>
    <w:p w14:paraId="4AFD008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670AEEC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}")]</w:t>
      </w:r>
    </w:p>
    <w:p w14:paraId="2976FBB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54A2A65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7ED541A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}")]</w:t>
      </w:r>
    </w:p>
    <w:p w14:paraId="5644BE3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24 hour notation. E.g. 29/04/1986 13:00:00</w:t>
      </w:r>
    </w:p>
    <w:p w14:paraId="2643463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7DEA535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 tt}")]</w:t>
      </w:r>
    </w:p>
    <w:p w14:paraId="218C583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12 hour notation. E.g. 29/04/1986 1:00:00 PM</w:t>
      </w:r>
    </w:p>
    <w:p w14:paraId="202142E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371124C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FormatAttribute attribute</w:t>
      </w:r>
    </w:p>
    <w:p w14:paraId="27BC1C3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Attribute(DataFormatString="{0:d}")]</w:t>
      </w:r>
    </w:p>
    <w:p w14:paraId="769244F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646D78CC" w14:textId="77777777" w:rsidR="00BC5091" w:rsidRDefault="00BC5091" w:rsidP="008A6933">
      <w:pPr>
        <w:spacing w:after="0"/>
      </w:pPr>
      <w:r>
        <w:t>*/</w:t>
      </w:r>
    </w:p>
    <w:p w14:paraId="56C010AF" w14:textId="77777777" w:rsidR="00BC5091" w:rsidRDefault="00BC5091" w:rsidP="008A6933">
      <w:pPr>
        <w:spacing w:after="0"/>
      </w:pPr>
    </w:p>
    <w:p w14:paraId="214CFCF7" w14:textId="77777777" w:rsidR="00BC5091" w:rsidRDefault="00BC5091" w:rsidP="008A6933">
      <w:pPr>
        <w:spacing w:after="0"/>
      </w:pPr>
      <w:r>
        <w:rPr>
          <w:sz w:val="28"/>
          <w:szCs w:val="28"/>
        </w:rPr>
        <w:t>2.12.1.5. Views/Gamer/Edit.cshtml   Or  Views/Gamer/Create.cshtml   </w:t>
      </w:r>
    </w:p>
    <w:p w14:paraId="21915F15" w14:textId="77777777" w:rsidR="00BC5091" w:rsidRDefault="00BC5091" w:rsidP="008A6933">
      <w:pPr>
        <w:spacing w:after="0"/>
      </w:pPr>
    </w:p>
    <w:p w14:paraId="60F969D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B5D51D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6187F1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4CF753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datepicker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75D1524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A4DE1E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DF533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888D7E" w14:textId="77777777" w:rsidR="00BC5091" w:rsidRDefault="00BC5091" w:rsidP="008A6933">
      <w:pPr>
        <w:spacing w:after="0"/>
      </w:pPr>
    </w:p>
    <w:p w14:paraId="73A9082A" w14:textId="77777777" w:rsidR="00BC5091" w:rsidRDefault="00BC5091" w:rsidP="008A6933">
      <w:pPr>
        <w:spacing w:after="0"/>
      </w:pPr>
      <w:r>
        <w:rPr>
          <w:sz w:val="32"/>
          <w:szCs w:val="32"/>
        </w:rPr>
        <w:t>2.12.2. Fix the Date format dd/mm/yyy issue</w:t>
      </w:r>
    </w:p>
    <w:p w14:paraId="36AB3AF4" w14:textId="77777777" w:rsidR="00BC5091" w:rsidRDefault="00BC5091" w:rsidP="008A6933">
      <w:pPr>
        <w:spacing w:after="0"/>
      </w:pPr>
    </w:p>
    <w:p w14:paraId="62017AAE" w14:textId="77777777" w:rsidR="00BC5091" w:rsidRDefault="00BC5091" w:rsidP="008A6933">
      <w:pPr>
        <w:spacing w:after="0"/>
      </w:pPr>
    </w:p>
    <w:p w14:paraId="6DCC4F75" w14:textId="77777777" w:rsidR="00BC5091" w:rsidRDefault="00BC5091" w:rsidP="008A6933">
      <w:pPr>
        <w:spacing w:after="0"/>
      </w:pPr>
      <w:r>
        <w:t>If you run the view in IE or FireFox, </w:t>
      </w:r>
    </w:p>
    <w:p w14:paraId="52112B12" w14:textId="77777777" w:rsidR="00BC5091" w:rsidRDefault="00BC5091" w:rsidP="008A6933">
      <w:pPr>
        <w:spacing w:after="0"/>
      </w:pPr>
      <w:r>
        <w:t>then it will work as we expect.</w:t>
      </w:r>
    </w:p>
    <w:p w14:paraId="77AE3D35" w14:textId="77777777" w:rsidR="00BC5091" w:rsidRDefault="00BC5091" w:rsidP="008A6933">
      <w:pPr>
        <w:spacing w:after="0"/>
      </w:pPr>
      <w:r>
        <w:t>However, if you run the view in Google Chrome or Apple Safari,</w:t>
      </w:r>
    </w:p>
    <w:p w14:paraId="726F1B21" w14:textId="77777777" w:rsidR="00BC5091" w:rsidRDefault="00BC5091" w:rsidP="008A6933">
      <w:pPr>
        <w:spacing w:after="0"/>
      </w:pPr>
      <w:r>
        <w:rPr>
          <w:b/>
          <w:bCs/>
        </w:rPr>
        <w:t>Jquery Validation in Chrome and Safari won't validate with dd/mm/yyyy</w:t>
      </w:r>
      <w:r>
        <w:t>.</w:t>
      </w:r>
    </w:p>
    <w:p w14:paraId="2B70AB03" w14:textId="77777777" w:rsidR="00BC5091" w:rsidRDefault="00BC5091" w:rsidP="008A6933">
      <w:pPr>
        <w:spacing w:after="0"/>
      </w:pPr>
      <w:r>
        <w:t>You are not alone, if you google "</w:t>
      </w:r>
      <w:r>
        <w:rPr>
          <w:b/>
          <w:bCs/>
        </w:rPr>
        <w:t>validation dd/mm/yyyy</w:t>
      </w:r>
      <w:r>
        <w:t>" you will find a lot of solutions.</w:t>
      </w:r>
    </w:p>
    <w:p w14:paraId="1C5D6CD5" w14:textId="77777777" w:rsidR="00BC5091" w:rsidRDefault="00BC5091" w:rsidP="008A6933">
      <w:pPr>
        <w:spacing w:after="0"/>
      </w:pPr>
    </w:p>
    <w:p w14:paraId="4724D995" w14:textId="77777777" w:rsidR="00BC5091" w:rsidRDefault="00BC5091" w:rsidP="008A6933">
      <w:pPr>
        <w:spacing w:after="0"/>
      </w:pPr>
      <w:r>
        <w:t>The following is the link which fixes my issue.</w:t>
      </w:r>
    </w:p>
    <w:p w14:paraId="6BBBF76D" w14:textId="77777777" w:rsidR="00BC5091" w:rsidRDefault="00BC5091" w:rsidP="008A6933">
      <w:pPr>
        <w:spacing w:after="0"/>
      </w:pPr>
      <w:r>
        <w:t>Fixed</w:t>
      </w:r>
    </w:p>
    <w:p w14:paraId="251009AF" w14:textId="77777777" w:rsidR="00BC5091" w:rsidRDefault="00000000" w:rsidP="008A6933">
      <w:pPr>
        <w:spacing w:after="0"/>
      </w:pPr>
      <w:hyperlink r:id="rId102" w:history="1">
        <w:r w:rsidR="00BC5091">
          <w:rPr>
            <w:rStyle w:val="Hyperlink"/>
          </w:rPr>
          <w:t>https://stackoverflow.com/questions/6906725/unobtrusive-validation-in-chrome-wont-validate-with-dd-mm-yyyy</w:t>
        </w:r>
      </w:hyperlink>
    </w:p>
    <w:p w14:paraId="7350466D" w14:textId="77777777" w:rsidR="00BC5091" w:rsidRDefault="00BC5091" w:rsidP="008A6933">
      <w:pPr>
        <w:spacing w:after="0"/>
      </w:pPr>
    </w:p>
    <w:p w14:paraId="69AACB37" w14:textId="77777777" w:rsidR="00BC5091" w:rsidRDefault="00BC5091" w:rsidP="008A6933">
      <w:pPr>
        <w:spacing w:after="0"/>
      </w:pPr>
      <w:r>
        <w:t>The following is the link which also helps me</w:t>
      </w:r>
    </w:p>
    <w:p w14:paraId="5842F47D" w14:textId="77777777" w:rsidR="00BC5091" w:rsidRDefault="00BC5091" w:rsidP="008A6933">
      <w:pPr>
        <w:spacing w:after="0"/>
      </w:pPr>
      <w:r>
        <w:t>Reference:</w:t>
      </w:r>
    </w:p>
    <w:p w14:paraId="1BAA54C0" w14:textId="77777777" w:rsidR="00BC5091" w:rsidRDefault="00000000" w:rsidP="008A6933">
      <w:pPr>
        <w:spacing w:after="0"/>
      </w:pPr>
      <w:hyperlink r:id="rId103" w:history="1">
        <w:r w:rsidR="00BC5091">
          <w:rPr>
            <w:rStyle w:val="Hyperlink"/>
          </w:rPr>
          <w:t>https://www.nuget.org/packages/jquery-globalize/1.3.0</w:t>
        </w:r>
      </w:hyperlink>
    </w:p>
    <w:p w14:paraId="70820E75" w14:textId="77777777" w:rsidR="00BC5091" w:rsidRDefault="00000000" w:rsidP="008A6933">
      <w:pPr>
        <w:spacing w:after="0"/>
      </w:pPr>
      <w:hyperlink r:id="rId104" w:history="1">
        <w:r w:rsidR="00BC5091">
          <w:rPr>
            <w:rStyle w:val="Hyperlink"/>
          </w:rPr>
          <w:t>https://github.com/globalizejs/globalize</w:t>
        </w:r>
      </w:hyperlink>
    </w:p>
    <w:p w14:paraId="48718DFF" w14:textId="77777777" w:rsidR="00BC5091" w:rsidRDefault="00000000" w:rsidP="008A6933">
      <w:pPr>
        <w:spacing w:after="0"/>
      </w:pPr>
      <w:hyperlink r:id="rId105" w:history="1">
        <w:r w:rsidR="00BC5091">
          <w:rPr>
            <w:rStyle w:val="Hyperlink"/>
          </w:rPr>
          <w:t>http://devdens.blogspot.com.au/2011/11/jquery-validation-fix-for-date-format_29.html</w:t>
        </w:r>
      </w:hyperlink>
    </w:p>
    <w:p w14:paraId="47615444" w14:textId="77777777" w:rsidR="00BC5091" w:rsidRDefault="00000000" w:rsidP="008A6933">
      <w:pPr>
        <w:spacing w:after="0"/>
      </w:pPr>
      <w:hyperlink r:id="rId106" w:history="1">
        <w:r w:rsidR="00BC5091">
          <w:rPr>
            <w:rStyle w:val="Hyperlink"/>
          </w:rPr>
          <w:t>https://stackoverflow.com/questions/6906725/unobtrusive-validation-in-chrome-wont-validate-with-dd-mm-yyyy</w:t>
        </w:r>
      </w:hyperlink>
    </w:p>
    <w:p w14:paraId="7BEA8C5E" w14:textId="77777777" w:rsidR="00BC5091" w:rsidRDefault="00000000" w:rsidP="008A6933">
      <w:pPr>
        <w:spacing w:after="0"/>
      </w:pPr>
      <w:hyperlink r:id="rId107" w:history="1">
        <w:r w:rsidR="00BC5091">
          <w:rPr>
            <w:rStyle w:val="Hyperlink"/>
          </w:rPr>
          <w:t>https://stackoverflow.com/questions/14020117/dd-mm-yyyy-date-validation-error-with-google-chrome</w:t>
        </w:r>
      </w:hyperlink>
    </w:p>
    <w:p w14:paraId="7017DFEA" w14:textId="77777777" w:rsidR="00BC5091" w:rsidRDefault="00BC5091" w:rsidP="008A6933">
      <w:pPr>
        <w:spacing w:after="0"/>
      </w:pPr>
    </w:p>
    <w:p w14:paraId="5EF61841" w14:textId="77777777" w:rsidR="00BC5091" w:rsidRDefault="00BC5091" w:rsidP="008A6933">
      <w:pPr>
        <w:spacing w:after="0"/>
      </w:pPr>
    </w:p>
    <w:p w14:paraId="220D6662" w14:textId="77777777" w:rsidR="00BC5091" w:rsidRDefault="00BC5091" w:rsidP="008A6933">
      <w:pPr>
        <w:spacing w:after="0"/>
      </w:pPr>
      <w:r>
        <w:rPr>
          <w:sz w:val="28"/>
          <w:szCs w:val="28"/>
        </w:rPr>
        <w:t>2.12.2.1. Scripts/operation.js</w:t>
      </w:r>
    </w:p>
    <w:p w14:paraId="771D7F3C" w14:textId="77777777" w:rsidR="00BC5091" w:rsidRDefault="00BC5091" w:rsidP="008A6933">
      <w:pPr>
        <w:spacing w:after="0"/>
      </w:pPr>
    </w:p>
    <w:p w14:paraId="41A7257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DateFormate : dd/mm/yyyy</w:t>
      </w:r>
    </w:p>
    <w:p w14:paraId="445646F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ference:</w:t>
      </w:r>
    </w:p>
    <w:p w14:paraId="3CEE272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108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s://www.w3schools.com/jsref/jsref_obj_regexp.asp</w:t>
        </w:r>
      </w:hyperlink>
    </w:p>
    <w:p w14:paraId="176216A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109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s://stackoverflow.com/questions/6906725/unobtrusive-validation-in-chrome-wont-validate-with-dd-mm-yyyy</w:t>
        </w:r>
      </w:hyperlink>
    </w:p>
    <w:p w14:paraId="290C0A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jQuery.validator.methods.date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value, element) {</w:t>
      </w:r>
    </w:p>
    <w:p w14:paraId="4DEA07C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Regex =</w:t>
      </w:r>
      <w:r>
        <w:t> </w:t>
      </w:r>
      <w:r>
        <w:rPr>
          <w:rFonts w:ascii="Consolas" w:hAnsi="Consolas"/>
          <w:color w:val="3CB371"/>
          <w:sz w:val="18"/>
          <w:szCs w:val="18"/>
          <w:shd w:val="clear" w:color="auto" w:fill="FFFAA5"/>
        </w:rPr>
        <w:t>/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^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0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?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1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-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9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color w:val="FF007F"/>
          <w:sz w:val="18"/>
          <w:szCs w:val="18"/>
          <w:shd w:val="clear" w:color="auto" w:fill="FFFAA5"/>
        </w:rPr>
        <w:t>\/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|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12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\d</w:t>
      </w:r>
      <w:r>
        <w:rPr>
          <w:rFonts w:ascii="Consolas" w:hAnsi="Consolas"/>
          <w:color w:val="FF007F"/>
          <w:sz w:val="18"/>
          <w:szCs w:val="18"/>
          <w:shd w:val="clear" w:color="auto" w:fill="FFFAA5"/>
        </w:rPr>
        <w:t>\/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|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3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01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color w:val="FF007F"/>
          <w:sz w:val="18"/>
          <w:szCs w:val="18"/>
          <w:shd w:val="clear" w:color="auto" w:fill="FFFAA5"/>
        </w:rPr>
        <w:t>\/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)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{2}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19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|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20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)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\d\d$</w:t>
      </w:r>
      <w:r>
        <w:rPr>
          <w:rFonts w:ascii="Consolas" w:hAnsi="Consolas"/>
          <w:color w:val="3CB371"/>
          <w:sz w:val="18"/>
          <w:szCs w:val="18"/>
          <w:shd w:val="clear" w:color="auto" w:fill="FFFAA5"/>
        </w:rPr>
        <w:t>/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26388D6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his</w:t>
      </w:r>
      <w:r>
        <w:rPr>
          <w:rFonts w:ascii="Consolas" w:hAnsi="Consolas"/>
          <w:sz w:val="18"/>
          <w:szCs w:val="18"/>
          <w:shd w:val="clear" w:color="auto" w:fill="FFFAA5"/>
        </w:rPr>
        <w:t>.optional(element) || dateRegex.test(value);</w:t>
      </w:r>
    </w:p>
    <w:p w14:paraId="629629F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;</w:t>
      </w:r>
    </w:p>
    <w:p w14:paraId="35D40E3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$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2332440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</w:p>
    <w:p w14:paraId="5A677CA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);</w:t>
      </w:r>
    </w:p>
    <w:p w14:paraId="4F270064" w14:textId="77777777" w:rsidR="00BC5091" w:rsidRDefault="00BC5091" w:rsidP="008A6933">
      <w:pPr>
        <w:spacing w:after="0"/>
      </w:pPr>
    </w:p>
    <w:p w14:paraId="2646ECB9" w14:textId="77777777" w:rsidR="00BC5091" w:rsidRDefault="00BC5091" w:rsidP="008A6933">
      <w:pPr>
        <w:spacing w:after="0"/>
      </w:pPr>
    </w:p>
    <w:p w14:paraId="09F43A5F" w14:textId="77777777" w:rsidR="00BC5091" w:rsidRDefault="00BC5091" w:rsidP="008A6933">
      <w:pPr>
        <w:spacing w:after="0"/>
      </w:pPr>
      <w:r>
        <w:rPr>
          <w:sz w:val="28"/>
          <w:szCs w:val="28"/>
        </w:rPr>
        <w:t>2.12.2.2. Views/Shared/_Layout.cshtml</w:t>
      </w:r>
    </w:p>
    <w:p w14:paraId="796FF4B9" w14:textId="77777777" w:rsidR="00BC5091" w:rsidRDefault="00BC5091" w:rsidP="008A6933">
      <w:pPr>
        <w:spacing w:after="0"/>
      </w:pPr>
    </w:p>
    <w:p w14:paraId="570C4F7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E51AEF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EB1598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C43AD4" w14:textId="77777777" w:rsidR="00BC5091" w:rsidRDefault="00BC5091" w:rsidP="008A6933">
      <w:pPr>
        <w:spacing w:after="0"/>
      </w:pPr>
    </w:p>
    <w:p w14:paraId="1711A61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1CA5D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138792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44AAA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54A95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F1E13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65A2763" w14:textId="77777777" w:rsidR="00BC5091" w:rsidRDefault="00BC5091" w:rsidP="008A6933">
      <w:pPr>
        <w:spacing w:after="0"/>
      </w:pPr>
    </w:p>
    <w:p w14:paraId="7BA5FF71" w14:textId="77777777" w:rsidR="00BC5091" w:rsidRDefault="00BC5091" w:rsidP="008A6933">
      <w:pPr>
        <w:spacing w:after="0"/>
      </w:pPr>
    </w:p>
    <w:p w14:paraId="2A458345" w14:textId="77777777" w:rsidR="00BC5091" w:rsidRDefault="00BC5091" w:rsidP="008A6933">
      <w:pPr>
        <w:spacing w:after="0"/>
      </w:pPr>
    </w:p>
    <w:p w14:paraId="47C9B33A" w14:textId="77777777" w:rsidR="00BC5091" w:rsidRDefault="00BC5091" w:rsidP="008A6933">
      <w:pPr>
        <w:spacing w:after="0"/>
      </w:pPr>
      <w:r>
        <w:rPr>
          <w:sz w:val="32"/>
          <w:szCs w:val="32"/>
        </w:rPr>
        <w:t>2.12.3. DatePicker</w:t>
      </w:r>
    </w:p>
    <w:p w14:paraId="1FED84A6" w14:textId="77777777" w:rsidR="00BC5091" w:rsidRDefault="00BC5091" w:rsidP="008A6933">
      <w:pPr>
        <w:spacing w:after="0"/>
      </w:pPr>
    </w:p>
    <w:p w14:paraId="7606A034" w14:textId="77777777" w:rsidR="00BC5091" w:rsidRDefault="00BC5091" w:rsidP="008A6933">
      <w:pPr>
        <w:spacing w:after="0"/>
      </w:pPr>
      <w:r>
        <w:t>Reference:</w:t>
      </w:r>
    </w:p>
    <w:p w14:paraId="773CEB2A" w14:textId="77777777" w:rsidR="00BC5091" w:rsidRDefault="00BC5091" w:rsidP="008A6933">
      <w:pPr>
        <w:spacing w:after="0"/>
      </w:pPr>
      <w:r>
        <w:t>ASP.NET MVC 3: Integrating with the jQuery UI date picker and adding a jQuery validate date range validator</w:t>
      </w:r>
    </w:p>
    <w:p w14:paraId="7716A942" w14:textId="77777777" w:rsidR="00BC5091" w:rsidRDefault="00000000" w:rsidP="008A6933">
      <w:pPr>
        <w:spacing w:after="0"/>
      </w:pPr>
      <w:hyperlink r:id="rId110" w:history="1">
        <w:r w:rsidR="00BC5091">
          <w:rPr>
            <w:rStyle w:val="Hyperlink"/>
          </w:rPr>
          <w:t>https://blogs.msdn.microsoft.com/stuartleeks/2011/01/25/asp-net-mvc-3-integrating-with-the-jquery-ui-date-picker-and-adding-a-jquery-validate-date-range-validator/</w:t>
        </w:r>
      </w:hyperlink>
    </w:p>
    <w:p w14:paraId="3B6844AF" w14:textId="77777777" w:rsidR="00BC5091" w:rsidRDefault="00BC5091" w:rsidP="008A6933">
      <w:pPr>
        <w:spacing w:after="0"/>
      </w:pPr>
    </w:p>
    <w:p w14:paraId="2A1FC338" w14:textId="77777777" w:rsidR="00BC5091" w:rsidRDefault="00BC5091" w:rsidP="008A6933">
      <w:pPr>
        <w:spacing w:after="0"/>
      </w:pPr>
    </w:p>
    <w:p w14:paraId="1F91066D" w14:textId="77777777" w:rsidR="00BC5091" w:rsidRDefault="00BC5091" w:rsidP="008A6933">
      <w:pPr>
        <w:spacing w:after="0"/>
      </w:pPr>
      <w:r>
        <w:rPr>
          <w:sz w:val="28"/>
          <w:szCs w:val="28"/>
        </w:rPr>
        <w:t>2.12.3.1. Install Jquery UI</w:t>
      </w:r>
    </w:p>
    <w:p w14:paraId="19B0373A" w14:textId="77777777" w:rsidR="00BC5091" w:rsidRDefault="00BC5091" w:rsidP="008A6933">
      <w:pPr>
        <w:spacing w:after="0"/>
      </w:pPr>
    </w:p>
    <w:p w14:paraId="18436551" w14:textId="77777777" w:rsidR="00BC5091" w:rsidRDefault="00BC5091" w:rsidP="008A6933">
      <w:pPr>
        <w:spacing w:after="0"/>
      </w:pPr>
    </w:p>
    <w:p w14:paraId="6C92A592" w14:textId="77777777" w:rsidR="00BC5091" w:rsidRDefault="00BC5091" w:rsidP="008A6933">
      <w:pPr>
        <w:spacing w:after="0"/>
      </w:pPr>
      <w:r>
        <w:t>Install Jquery UI from NuGet Package</w:t>
      </w:r>
    </w:p>
    <w:p w14:paraId="50E6C760" w14:textId="77777777" w:rsidR="00BC5091" w:rsidRDefault="00BC5091" w:rsidP="008A6933">
      <w:pPr>
        <w:spacing w:after="0"/>
      </w:pPr>
    </w:p>
    <w:p w14:paraId="407B9919" w14:textId="48A87ABB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4AB506A5" wp14:editId="2E428301">
            <wp:extent cx="5274310" cy="15855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8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D2B26" w14:textId="77777777" w:rsidR="00BC5091" w:rsidRDefault="00BC5091" w:rsidP="008A6933">
      <w:pPr>
        <w:spacing w:after="0"/>
      </w:pPr>
    </w:p>
    <w:p w14:paraId="6E5D2D30" w14:textId="77777777" w:rsidR="00BC5091" w:rsidRDefault="00BC5091" w:rsidP="008A6933">
      <w:pPr>
        <w:spacing w:after="0"/>
      </w:pPr>
    </w:p>
    <w:p w14:paraId="079B8938" w14:textId="77777777" w:rsidR="00BC5091" w:rsidRDefault="00BC5091" w:rsidP="008A6933">
      <w:pPr>
        <w:spacing w:after="0"/>
      </w:pPr>
    </w:p>
    <w:p w14:paraId="74EBE9B4" w14:textId="77777777" w:rsidR="00BC5091" w:rsidRDefault="00BC5091" w:rsidP="008A6933">
      <w:pPr>
        <w:spacing w:after="0"/>
      </w:pPr>
      <w:r>
        <w:rPr>
          <w:sz w:val="28"/>
          <w:szCs w:val="28"/>
        </w:rPr>
        <w:t>2.12.3.2. Views/Shared/_Layout.cshtml</w:t>
      </w:r>
    </w:p>
    <w:p w14:paraId="19719FB8" w14:textId="77777777" w:rsidR="00BC5091" w:rsidRDefault="00BC5091" w:rsidP="008A6933">
      <w:pPr>
        <w:spacing w:after="0"/>
      </w:pPr>
    </w:p>
    <w:p w14:paraId="37091D1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</w:t>
      </w:r>
    </w:p>
    <w:p w14:paraId="73AE3E5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999B6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EB2FC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95E20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30C16F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71DA741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11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A5BA6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4ECE6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F42320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985FDF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-1.10.2.min.js"&gt;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646C311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5A402B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0090BA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61027F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4D8CC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C339BD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2ED985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FFAEFC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CE079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05818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1546B37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545FC88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799BC26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".navbar-collapse"&gt;</w:t>
      </w:r>
    </w:p>
    <w:p w14:paraId="677D8C1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74EBE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8B060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73708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B1663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System.Configuration.ConfigurationManager.AppSettings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Name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area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navbar-brand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61AAAD5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C88AE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0786289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CF42B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3FC3A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4258C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53B19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44D0C0A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RenderBody()</w:t>
      </w:r>
    </w:p>
    <w:p w14:paraId="177B957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B22DFE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F4BF0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DateTime.Now.Year - My</w:t>
      </w:r>
      <w:r>
        <w:t> </w:t>
      </w:r>
      <w:hyperlink r:id="rId113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50E0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C0BB5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DF6DE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3E879EA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$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) {</w:t>
      </w:r>
    </w:p>
    <w:p w14:paraId="73DDD91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.datepicker</w:t>
      </w:r>
      <w:r>
        <w:rPr>
          <w:rFonts w:ascii="Consolas" w:hAnsi="Consolas"/>
          <w:sz w:val="18"/>
          <w:szCs w:val="18"/>
          <w:shd w:val="clear" w:color="auto" w:fill="FFFAA5"/>
        </w:rPr>
        <w:t>').datepicker(</w:t>
      </w:r>
    </w:p>
    <w:p w14:paraId="20DEF7B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{</w:t>
      </w:r>
    </w:p>
    <w:p w14:paraId="24D1FAB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dateFormat: "dd/mm/yy"</w:t>
      </w:r>
    </w:p>
    <w:p w14:paraId="268C83D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dateFormat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@WebShareConst.DateFormatJavascriptString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</w:p>
    <w:p w14:paraId="77AAB9E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});</w:t>
      </w:r>
    </w:p>
    <w:p w14:paraId="6BA9C05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 });</w:t>
      </w:r>
    </w:p>
    <w:p w14:paraId="6A45582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154663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E29B8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758FCB" w14:textId="77777777" w:rsidR="00BC5091" w:rsidRDefault="00BC5091" w:rsidP="008A6933">
      <w:pPr>
        <w:spacing w:after="0"/>
      </w:pPr>
    </w:p>
    <w:p w14:paraId="4E1A267D" w14:textId="77777777" w:rsidR="00BC5091" w:rsidRDefault="00BC5091" w:rsidP="008A6933">
      <w:pPr>
        <w:spacing w:after="0"/>
      </w:pPr>
      <w:r>
        <w:rPr>
          <w:sz w:val="28"/>
          <w:szCs w:val="28"/>
        </w:rPr>
        <w:t>2.12.3.3. WebShare/WebShareConst.cs</w:t>
      </w:r>
    </w:p>
    <w:p w14:paraId="5C437365" w14:textId="77777777" w:rsidR="00BC5091" w:rsidRDefault="00BC5091" w:rsidP="008A6933">
      <w:pPr>
        <w:spacing w:after="0"/>
      </w:pPr>
    </w:p>
    <w:p w14:paraId="22AED417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Forma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d/MM/yyyy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280B4D8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FormatJavascriptString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d/mm/yy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54A8E47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StringForma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0:dd/MM/yyyy}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6E528A11" w14:textId="77777777" w:rsidR="00BC5091" w:rsidRDefault="00BC5091" w:rsidP="008A6933">
      <w:pPr>
        <w:spacing w:after="0"/>
      </w:pPr>
    </w:p>
    <w:p w14:paraId="6F879546" w14:textId="77777777" w:rsidR="00BC5091" w:rsidRDefault="00BC5091" w:rsidP="008A6933">
      <w:pPr>
        <w:spacing w:after="0"/>
      </w:pPr>
    </w:p>
    <w:p w14:paraId="3F769C3C" w14:textId="77777777" w:rsidR="00BC5091" w:rsidRDefault="00BC5091" w:rsidP="008A6933">
      <w:pPr>
        <w:spacing w:after="0"/>
      </w:pPr>
      <w:r>
        <w:rPr>
          <w:sz w:val="28"/>
          <w:szCs w:val="28"/>
        </w:rPr>
        <w:t>2.12.3.4. Views/Gamer/Edit.cshtml  Or  Views/Gamer/Create.cshtml</w:t>
      </w:r>
    </w:p>
    <w:p w14:paraId="445482BD" w14:textId="77777777" w:rsidR="00BC5091" w:rsidRDefault="00BC5091" w:rsidP="008A6933">
      <w:pPr>
        <w:spacing w:after="0"/>
      </w:pPr>
    </w:p>
    <w:p w14:paraId="7928576F" w14:textId="77777777" w:rsidR="00BC5091" w:rsidRDefault="00BC5091" w:rsidP="008A6933">
      <w:pPr>
        <w:spacing w:after="0"/>
      </w:pPr>
    </w:p>
    <w:p w14:paraId="1BAF482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E70636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8A3233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58ACDE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datepicker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90AA18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7E3031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F9934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938DB7" w14:textId="77777777" w:rsidR="00BC5091" w:rsidRDefault="00BC5091" w:rsidP="008A6933">
      <w:pPr>
        <w:spacing w:after="0"/>
      </w:pPr>
    </w:p>
    <w:p w14:paraId="3EB0828B" w14:textId="4E2BED81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1DCCC23B" wp14:editId="146A542D">
            <wp:extent cx="3436620" cy="34594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CD8E7" w14:textId="77777777" w:rsidR="00BC5091" w:rsidRDefault="00BC5091" w:rsidP="008A6933">
      <w:pPr>
        <w:spacing w:after="0"/>
      </w:pPr>
    </w:p>
    <w:p w14:paraId="7A69D78D" w14:textId="77777777" w:rsidR="00BC5091" w:rsidRDefault="00BC5091" w:rsidP="008A6933">
      <w:pPr>
        <w:spacing w:after="0"/>
      </w:pPr>
    </w:p>
    <w:p w14:paraId="497F40EC" w14:textId="77777777" w:rsidR="00BC5091" w:rsidRDefault="00BC5091" w:rsidP="008A6933">
      <w:pPr>
        <w:spacing w:after="0"/>
      </w:pPr>
      <w:r>
        <w:rPr>
          <w:sz w:val="28"/>
          <w:szCs w:val="28"/>
        </w:rPr>
        <w:t>2.12.3.5. Client Side Date Range</w:t>
      </w:r>
    </w:p>
    <w:p w14:paraId="31EA6B96" w14:textId="77777777" w:rsidR="00BC5091" w:rsidRDefault="00BC5091" w:rsidP="008A6933">
      <w:pPr>
        <w:spacing w:after="0"/>
      </w:pPr>
    </w:p>
    <w:p w14:paraId="092E28C5" w14:textId="77777777" w:rsidR="00BC5091" w:rsidRDefault="00BC5091" w:rsidP="008A6933">
      <w:pPr>
        <w:spacing w:after="0"/>
      </w:pPr>
      <w:r>
        <w:t>Please follow the instruction here.</w:t>
      </w:r>
    </w:p>
    <w:p w14:paraId="4ADEC7C9" w14:textId="77777777" w:rsidR="00BC5091" w:rsidRDefault="00000000" w:rsidP="008A6933">
      <w:pPr>
        <w:spacing w:after="0"/>
      </w:pPr>
      <w:hyperlink r:id="rId115" w:history="1">
        <w:r w:rsidR="00BC5091">
          <w:rPr>
            <w:rStyle w:val="Hyperlink"/>
          </w:rPr>
          <w:t>https://blogs.msdn.microsoft.com/stuartleeks/2011/01/25/asp-net-mvc-3-integrating-with-the-jquery-ui-date-picker-and-adding-a-jquery-validate-date-range-validator/</w:t>
        </w:r>
      </w:hyperlink>
    </w:p>
    <w:p w14:paraId="5FA34907" w14:textId="77777777" w:rsidR="00BC5091" w:rsidRDefault="00BC5091" w:rsidP="008A6933">
      <w:pPr>
        <w:spacing w:after="0"/>
      </w:pPr>
    </w:p>
    <w:p w14:paraId="163577AC" w14:textId="77777777" w:rsidR="00BC5091" w:rsidRDefault="00BC5091" w:rsidP="008A6933">
      <w:pPr>
        <w:spacing w:after="0"/>
      </w:pPr>
    </w:p>
    <w:p w14:paraId="1C3CCB11" w14:textId="77777777" w:rsidR="00BC5091" w:rsidRDefault="00BC5091" w:rsidP="008A6933">
      <w:pPr>
        <w:spacing w:after="0"/>
      </w:pPr>
    </w:p>
    <w:p w14:paraId="63470CE3" w14:textId="77777777" w:rsidR="00BC5091" w:rsidRDefault="00BC5091" w:rsidP="008A6933">
      <w:pPr>
        <w:spacing w:after="0"/>
      </w:pPr>
      <w:r>
        <w:rPr>
          <w:sz w:val="48"/>
          <w:szCs w:val="48"/>
        </w:rPr>
        <w:lastRenderedPageBreak/>
        <w:t>3. OnlineGame.Web</w:t>
      </w:r>
    </w:p>
    <w:p w14:paraId="37C645C5" w14:textId="77777777" w:rsidR="00BC5091" w:rsidRDefault="00BC5091" w:rsidP="008A6933">
      <w:pPr>
        <w:spacing w:after="0"/>
      </w:pPr>
    </w:p>
    <w:p w14:paraId="4C6F6038" w14:textId="77777777" w:rsidR="00BC5091" w:rsidRDefault="00BC5091" w:rsidP="008A6933">
      <w:pPr>
        <w:spacing w:after="0"/>
      </w:pPr>
    </w:p>
    <w:p w14:paraId="67CB3363" w14:textId="77777777" w:rsidR="00BC5091" w:rsidRDefault="00BC5091" w:rsidP="008A6933">
      <w:pPr>
        <w:spacing w:after="0"/>
      </w:pPr>
      <w:r>
        <w:rPr>
          <w:sz w:val="36"/>
          <w:szCs w:val="36"/>
        </w:rPr>
        <w:t>3.1. ADO.Net Entity Data Model - Entity Framework</w:t>
      </w:r>
    </w:p>
    <w:p w14:paraId="797F3E25" w14:textId="77777777" w:rsidR="00BC5091" w:rsidRDefault="00BC5091" w:rsidP="008A6933">
      <w:pPr>
        <w:spacing w:after="0"/>
      </w:pPr>
    </w:p>
    <w:p w14:paraId="218001D6" w14:textId="77777777" w:rsidR="00BC5091" w:rsidRDefault="00BC5091" w:rsidP="008A6933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46D333E7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odels</w:t>
      </w:r>
      <w:r>
        <w:rPr>
          <w:rFonts w:ascii="Tahoma" w:hAnsi="Tahoma" w:cs="Tahoma"/>
          <w:color w:val="000000"/>
          <w:sz w:val="27"/>
          <w:szCs w:val="27"/>
        </w:rPr>
        <w:t> folder --&gt; Right Click --&gt; Add --&gt; New Item</w:t>
      </w:r>
    </w:p>
    <w:p w14:paraId="2F7AF17F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Visual C# --&gt; Data  --&gt;  </w:t>
      </w:r>
      <w:hyperlink r:id="rId116" w:history="1">
        <w:r>
          <w:rPr>
            <w:rStyle w:val="Hyperlink"/>
            <w:sz w:val="27"/>
            <w:szCs w:val="27"/>
          </w:rPr>
          <w:t>ADO.Net</w:t>
        </w:r>
      </w:hyperlink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Entity Data Model</w:t>
      </w:r>
    </w:p>
    <w:p w14:paraId="1A8F610B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098A968D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</w:p>
    <w:p w14:paraId="24BE5180" w14:textId="77777777" w:rsidR="00BC5091" w:rsidRDefault="00BC5091" w:rsidP="008A6933">
      <w:pPr>
        <w:spacing w:after="0"/>
        <w:rPr>
          <w:sz w:val="27"/>
          <w:szCs w:val="27"/>
        </w:rPr>
      </w:pPr>
    </w:p>
    <w:p w14:paraId="344970C5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0078042C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1744ADDB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40CE61EF" w14:textId="77777777" w:rsidR="00BC5091" w:rsidRDefault="00BC5091" w:rsidP="008A6933">
      <w:pPr>
        <w:spacing w:after="0"/>
        <w:rPr>
          <w:sz w:val="27"/>
          <w:szCs w:val="27"/>
        </w:rPr>
      </w:pPr>
    </w:p>
    <w:p w14:paraId="488FD5B8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5106C55D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ave Connection settings in Web.Config as:</w:t>
      </w:r>
    </w:p>
    <w:p w14:paraId="0BCE729B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</w:p>
    <w:p w14:paraId="0A0F546B" w14:textId="77777777" w:rsidR="00BC5091" w:rsidRDefault="00BC5091" w:rsidP="008A6933">
      <w:pPr>
        <w:spacing w:after="0"/>
        <w:rPr>
          <w:sz w:val="24"/>
          <w:szCs w:val="24"/>
        </w:rPr>
      </w:pPr>
    </w:p>
    <w:p w14:paraId="09263184" w14:textId="77777777" w:rsidR="00BC5091" w:rsidRDefault="00BC5091" w:rsidP="008A6933">
      <w:pPr>
        <w:spacing w:after="0"/>
      </w:pPr>
    </w:p>
    <w:p w14:paraId="1946419D" w14:textId="1682CFE6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5344268D" wp14:editId="0E7E189C">
            <wp:extent cx="5274310" cy="293179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FE167" w14:textId="77777777" w:rsidR="00BC5091" w:rsidRDefault="00BC5091" w:rsidP="008A6933">
      <w:pPr>
        <w:spacing w:after="0"/>
      </w:pPr>
    </w:p>
    <w:p w14:paraId="0E86FD32" w14:textId="77777777" w:rsidR="00BC5091" w:rsidRDefault="00BC5091" w:rsidP="008A6933">
      <w:pPr>
        <w:spacing w:after="0"/>
      </w:pPr>
    </w:p>
    <w:p w14:paraId="6BAC134B" w14:textId="2E91132C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7887D63F" wp14:editId="15EC8AAF">
            <wp:extent cx="4846320" cy="4914900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D23ED" w14:textId="77777777" w:rsidR="00BC5091" w:rsidRDefault="00BC5091" w:rsidP="008A6933">
      <w:pPr>
        <w:spacing w:after="0"/>
      </w:pPr>
    </w:p>
    <w:p w14:paraId="4D08025B" w14:textId="77777777" w:rsidR="00BC5091" w:rsidRDefault="00BC5091" w:rsidP="008A6933">
      <w:pPr>
        <w:spacing w:after="0"/>
      </w:pPr>
    </w:p>
    <w:p w14:paraId="474F2CEF" w14:textId="0108E871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0E3325BA" wp14:editId="4F68C2E0">
            <wp:extent cx="5274310" cy="53340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B986D" w14:textId="77777777" w:rsidR="00BC5091" w:rsidRDefault="00BC5091" w:rsidP="008A6933">
      <w:pPr>
        <w:spacing w:after="0"/>
      </w:pPr>
    </w:p>
    <w:p w14:paraId="77937200" w14:textId="77777777" w:rsidR="00BC5091" w:rsidRDefault="00BC5091" w:rsidP="008A6933">
      <w:pPr>
        <w:spacing w:after="0"/>
      </w:pPr>
    </w:p>
    <w:p w14:paraId="6E89531F" w14:textId="27A6F3C5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5B3B0757" wp14:editId="68F8B0E3">
            <wp:extent cx="5143500" cy="6027420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6C679" w14:textId="77777777" w:rsidR="00BC5091" w:rsidRDefault="00BC5091" w:rsidP="008A6933">
      <w:pPr>
        <w:spacing w:after="0"/>
      </w:pPr>
    </w:p>
    <w:p w14:paraId="2738CD53" w14:textId="77777777" w:rsidR="00BC5091" w:rsidRDefault="00BC5091" w:rsidP="008A6933">
      <w:pPr>
        <w:spacing w:after="0"/>
      </w:pPr>
    </w:p>
    <w:p w14:paraId="4929B9ED" w14:textId="01735FA7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02958C58" wp14:editId="150BD191">
            <wp:extent cx="5274310" cy="534352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E8B98" w14:textId="77777777" w:rsidR="00BC5091" w:rsidRDefault="00BC5091" w:rsidP="008A6933">
      <w:pPr>
        <w:spacing w:after="0"/>
      </w:pPr>
    </w:p>
    <w:p w14:paraId="6ECE1F88" w14:textId="77777777" w:rsidR="00BC5091" w:rsidRDefault="00BC5091" w:rsidP="008A6933">
      <w:pPr>
        <w:spacing w:after="0"/>
      </w:pPr>
    </w:p>
    <w:p w14:paraId="749C9206" w14:textId="241B0FA7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3E35C97C" wp14:editId="7571A6DB">
            <wp:extent cx="5074920" cy="514350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AE67E" w14:textId="77777777" w:rsidR="00BC5091" w:rsidRDefault="00BC5091" w:rsidP="008A6933">
      <w:pPr>
        <w:spacing w:after="0"/>
      </w:pPr>
    </w:p>
    <w:p w14:paraId="1289426C" w14:textId="77777777" w:rsidR="00BC5091" w:rsidRDefault="00BC5091" w:rsidP="008A6933">
      <w:pPr>
        <w:spacing w:after="0"/>
      </w:pPr>
    </w:p>
    <w:p w14:paraId="36C5EA20" w14:textId="6AC4B627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307F78C3" wp14:editId="7DF63E65">
            <wp:extent cx="4617720" cy="4678680"/>
            <wp:effectExtent l="0" t="0" r="0" b="762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467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38CA3" w14:textId="77777777" w:rsidR="00BC5091" w:rsidRDefault="00BC5091" w:rsidP="008A6933">
      <w:pPr>
        <w:spacing w:after="0"/>
      </w:pPr>
    </w:p>
    <w:p w14:paraId="40274034" w14:textId="77777777" w:rsidR="00BC5091" w:rsidRDefault="00BC5091" w:rsidP="008A6933">
      <w:pPr>
        <w:spacing w:after="0"/>
      </w:pPr>
    </w:p>
    <w:p w14:paraId="3CD6CF73" w14:textId="18A6DCAB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25488BBC" wp14:editId="61586EFD">
            <wp:extent cx="4572000" cy="1897380"/>
            <wp:effectExtent l="0" t="0" r="0" b="7620"/>
            <wp:docPr id="5" name="Picture 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15056" w14:textId="77777777" w:rsidR="00BC5091" w:rsidRDefault="00BC5091" w:rsidP="008A6933">
      <w:pPr>
        <w:spacing w:after="0"/>
      </w:pPr>
    </w:p>
    <w:p w14:paraId="39D3B9C0" w14:textId="77777777" w:rsidR="00BC5091" w:rsidRDefault="00BC5091" w:rsidP="008A6933">
      <w:pPr>
        <w:spacing w:after="0"/>
      </w:pPr>
    </w:p>
    <w:p w14:paraId="0A89D1AC" w14:textId="77777777" w:rsidR="00BC5091" w:rsidRDefault="00BC5091" w:rsidP="008A6933">
      <w:pPr>
        <w:spacing w:after="0"/>
      </w:pPr>
      <w:r>
        <w:rPr>
          <w:sz w:val="36"/>
          <w:szCs w:val="36"/>
        </w:rPr>
        <w:t>3.2. Controllers/GamerController.cs</w:t>
      </w:r>
    </w:p>
    <w:p w14:paraId="643D5B92" w14:textId="77777777" w:rsidR="00BC5091" w:rsidRDefault="00BC5091" w:rsidP="008A6933">
      <w:pPr>
        <w:spacing w:after="0"/>
      </w:pPr>
    </w:p>
    <w:p w14:paraId="20EED0B3" w14:textId="77777777" w:rsidR="00BC5091" w:rsidRDefault="00BC5091" w:rsidP="008A6933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Controllers --&gt; Right click --&gt; Add --&gt; Controller</w:t>
      </w:r>
    </w:p>
    <w:p w14:paraId="04C922A5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342CF96" w14:textId="77777777" w:rsidR="00BC5091" w:rsidRDefault="00BC5091" w:rsidP="008A693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VC 5 Controller with views, using Entity Framework</w:t>
      </w:r>
    </w:p>
    <w:p w14:paraId="25227773" w14:textId="77777777" w:rsidR="00BC5091" w:rsidRDefault="00BC5091" w:rsidP="008A6933">
      <w:pPr>
        <w:spacing w:after="0"/>
        <w:rPr>
          <w:sz w:val="24"/>
          <w:szCs w:val="24"/>
        </w:rPr>
      </w:pPr>
    </w:p>
    <w:p w14:paraId="364D34F8" w14:textId="77777777" w:rsidR="00BC5091" w:rsidRDefault="00BC5091" w:rsidP="008A6933">
      <w:pPr>
        <w:spacing w:after="0"/>
      </w:pPr>
    </w:p>
    <w:p w14:paraId="4AF5DECB" w14:textId="55A94FE5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6B257C4B" wp14:editId="6A4AE112">
            <wp:extent cx="5274310" cy="818515"/>
            <wp:effectExtent l="0" t="0" r="2540" b="63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0DD46" w14:textId="77777777" w:rsidR="00BC5091" w:rsidRDefault="00BC5091" w:rsidP="008A6933">
      <w:pPr>
        <w:spacing w:after="0"/>
      </w:pPr>
    </w:p>
    <w:p w14:paraId="65E5A3DD" w14:textId="77777777" w:rsidR="00BC5091" w:rsidRDefault="00BC5091" w:rsidP="008A6933">
      <w:pPr>
        <w:spacing w:after="0"/>
      </w:pPr>
    </w:p>
    <w:p w14:paraId="35CC4288" w14:textId="0B28D652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181E30A6" wp14:editId="1B9701B2">
            <wp:extent cx="5274310" cy="29044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12ECC" w14:textId="77777777" w:rsidR="00BC5091" w:rsidRDefault="00BC5091" w:rsidP="008A6933">
      <w:pPr>
        <w:spacing w:after="0"/>
      </w:pPr>
    </w:p>
    <w:p w14:paraId="2C0D4EAF" w14:textId="77777777" w:rsidR="00BC5091" w:rsidRDefault="00BC5091" w:rsidP="008A6933">
      <w:pPr>
        <w:spacing w:after="0"/>
      </w:pPr>
    </w:p>
    <w:p w14:paraId="15904BBF" w14:textId="77777777" w:rsidR="00BC5091" w:rsidRDefault="00BC5091" w:rsidP="008A6933">
      <w:pPr>
        <w:spacing w:after="0"/>
      </w:pPr>
    </w:p>
    <w:p w14:paraId="5BB68C64" w14:textId="2E67FF14" w:rsidR="00BC5091" w:rsidRDefault="00BC5091" w:rsidP="008A6933">
      <w:pPr>
        <w:spacing w:after="0"/>
      </w:pPr>
      <w:r>
        <w:rPr>
          <w:noProof/>
        </w:rPr>
        <w:drawing>
          <wp:inline distT="0" distB="0" distL="0" distR="0" wp14:anchorId="593D1D41" wp14:editId="3B545C5C">
            <wp:extent cx="5274310" cy="352171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4C667" w14:textId="77777777" w:rsidR="00BC5091" w:rsidRDefault="00BC5091" w:rsidP="008A6933">
      <w:pPr>
        <w:spacing w:after="0"/>
      </w:pPr>
    </w:p>
    <w:p w14:paraId="54AC0A60" w14:textId="77777777" w:rsidR="00BC5091" w:rsidRDefault="00BC5091" w:rsidP="008A6933">
      <w:pPr>
        <w:spacing w:after="0"/>
      </w:pPr>
    </w:p>
    <w:p w14:paraId="6716DE1D" w14:textId="77777777" w:rsidR="00BC5091" w:rsidRDefault="00BC5091" w:rsidP="008A6933">
      <w:pPr>
        <w:spacing w:after="0"/>
      </w:pPr>
      <w:r>
        <w:t>If you see the following error message, then you have to re-build solution before you create the controller.</w:t>
      </w:r>
    </w:p>
    <w:p w14:paraId="7353E52F" w14:textId="77777777" w:rsidR="00BC5091" w:rsidRDefault="00BC5091" w:rsidP="008A6933">
      <w:pPr>
        <w:spacing w:after="0"/>
      </w:pPr>
    </w:p>
    <w:p w14:paraId="748C366E" w14:textId="53F844B0" w:rsidR="00BC5091" w:rsidRDefault="00BC5091" w:rsidP="008A6933">
      <w:pPr>
        <w:spacing w:after="0"/>
      </w:pPr>
      <w:r>
        <w:rPr>
          <w:noProof/>
        </w:rPr>
        <w:lastRenderedPageBreak/>
        <w:drawing>
          <wp:inline distT="0" distB="0" distL="0" distR="0" wp14:anchorId="1898355C" wp14:editId="75017527">
            <wp:extent cx="3451860" cy="1798320"/>
            <wp:effectExtent l="0" t="0" r="0" b="0"/>
            <wp:docPr id="1" name="Picture 1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10BA1" w14:textId="77777777" w:rsidR="00BC5091" w:rsidRDefault="00BC5091" w:rsidP="008A6933">
      <w:pPr>
        <w:spacing w:after="0"/>
      </w:pPr>
    </w:p>
    <w:p w14:paraId="22F7E819" w14:textId="77777777" w:rsidR="00BC5091" w:rsidRDefault="00BC5091" w:rsidP="008A6933">
      <w:pPr>
        <w:spacing w:after="0"/>
      </w:pPr>
    </w:p>
    <w:p w14:paraId="1B8FBAEF" w14:textId="77777777" w:rsidR="00BC5091" w:rsidRDefault="00BC5091" w:rsidP="008A6933">
      <w:pPr>
        <w:spacing w:after="0"/>
      </w:pPr>
      <w:r>
        <w:t>It will automatically generate the controller, views, and several javascript and css files.</w:t>
      </w:r>
    </w:p>
    <w:p w14:paraId="740330F9" w14:textId="77777777" w:rsidR="00BC5091" w:rsidRDefault="00BC5091" w:rsidP="008A6933">
      <w:pPr>
        <w:spacing w:after="0"/>
      </w:pPr>
    </w:p>
    <w:p w14:paraId="397AAB9B" w14:textId="77777777" w:rsidR="00BC5091" w:rsidRDefault="00BC5091" w:rsidP="008A6933">
      <w:pPr>
        <w:spacing w:after="0"/>
      </w:pPr>
      <w:r>
        <w:rPr>
          <w:sz w:val="48"/>
          <w:szCs w:val="48"/>
        </w:rPr>
        <w:t>4. OnlineGame.Web</w:t>
      </w:r>
    </w:p>
    <w:p w14:paraId="3216298F" w14:textId="77777777" w:rsidR="00BC5091" w:rsidRDefault="00BC5091" w:rsidP="008A6933">
      <w:pPr>
        <w:spacing w:after="0"/>
      </w:pPr>
    </w:p>
    <w:p w14:paraId="17451B08" w14:textId="77777777" w:rsidR="00BC5091" w:rsidRDefault="00BC5091" w:rsidP="008A6933">
      <w:pPr>
        <w:spacing w:after="0"/>
      </w:pPr>
      <w:r>
        <w:rPr>
          <w:sz w:val="36"/>
          <w:szCs w:val="36"/>
        </w:rPr>
        <w:t>4.1. Models/Gamer/Gamer.cs</w:t>
      </w:r>
    </w:p>
    <w:p w14:paraId="512AD1B4" w14:textId="77777777" w:rsidR="00BC5091" w:rsidRDefault="00BC5091" w:rsidP="008A6933">
      <w:pPr>
        <w:spacing w:after="0"/>
      </w:pPr>
    </w:p>
    <w:p w14:paraId="72BBD16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2A5CAB7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402BC3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9EDB30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>[MetadataType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ypeof</w:t>
      </w:r>
      <w:r>
        <w:rPr>
          <w:rFonts w:ascii="Consolas" w:hAnsi="Consolas"/>
          <w:sz w:val="18"/>
          <w:szCs w:val="18"/>
          <w:shd w:val="clear" w:color="auto" w:fill="FFFAA5"/>
        </w:rPr>
        <w:t>(GamerMetaData))]</w:t>
      </w:r>
    </w:p>
    <w:p w14:paraId="5EFB0D4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</w:p>
    <w:p w14:paraId="6038696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F3078B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Compar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EmailAddress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3195198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Required]</w:t>
      </w:r>
    </w:p>
    <w:p w14:paraId="4001C18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onfirmEmailAddress {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get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t</w:t>
      </w:r>
      <w:r>
        <w:rPr>
          <w:rFonts w:ascii="Consolas" w:hAnsi="Consolas"/>
          <w:sz w:val="18"/>
          <w:szCs w:val="18"/>
          <w:shd w:val="clear" w:color="auto" w:fill="FFFAA5"/>
        </w:rPr>
        <w:t>; }</w:t>
      </w:r>
    </w:p>
    <w:p w14:paraId="1E6A8F0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ConfirmEmailAddress property will not save into database.</w:t>
      </w:r>
    </w:p>
    <w:p w14:paraId="78FD7C0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F8BB76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E08310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B4EADD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470F7F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ompare("EmailAddress")]</w:t>
      </w:r>
    </w:p>
    <w:p w14:paraId="0CE4874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ConfirmEmailAddress { get; set; }</w:t>
      </w:r>
    </w:p>
    <w:p w14:paraId="3627A25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98C9A43" w14:textId="77777777" w:rsidR="00BC5091" w:rsidRDefault="00000000" w:rsidP="008A6933">
      <w:pPr>
        <w:spacing w:after="0"/>
      </w:pPr>
      <w:hyperlink r:id="rId129" w:history="1">
        <w:r w:rsidR="00BC5091">
          <w:rPr>
            <w:rStyle w:val="Hyperlink"/>
            <w:rFonts w:ascii="Consolas" w:hAnsi="Consolas"/>
            <w:sz w:val="18"/>
            <w:szCs w:val="18"/>
          </w:rPr>
          <w:t>https://docs.microsoft.com/en-us/aspnet/core/mvc/models/validation</w:t>
        </w:r>
      </w:hyperlink>
    </w:p>
    <w:p w14:paraId="1206B2F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idates two properties in a model match.</w:t>
      </w:r>
    </w:p>
    <w:p w14:paraId="260C712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65E4461" w14:textId="77777777" w:rsidR="00BC5091" w:rsidRDefault="00BC5091" w:rsidP="008A6933">
      <w:pPr>
        <w:spacing w:after="0"/>
      </w:pPr>
    </w:p>
    <w:p w14:paraId="29721B33" w14:textId="77777777" w:rsidR="00BC5091" w:rsidRDefault="00BC5091" w:rsidP="008A6933">
      <w:pPr>
        <w:spacing w:after="0"/>
      </w:pPr>
    </w:p>
    <w:p w14:paraId="198A44D4" w14:textId="77777777" w:rsidR="00BC5091" w:rsidRDefault="00BC5091" w:rsidP="008A6933">
      <w:pPr>
        <w:spacing w:after="0"/>
      </w:pPr>
      <w:r>
        <w:rPr>
          <w:sz w:val="36"/>
          <w:szCs w:val="36"/>
        </w:rPr>
        <w:t>4.2. Models/Gamer/GamerMetaData.cs</w:t>
      </w:r>
    </w:p>
    <w:p w14:paraId="687F2F90" w14:textId="77777777" w:rsidR="00BC5091" w:rsidRDefault="00BC5091" w:rsidP="008A6933">
      <w:pPr>
        <w:spacing w:after="0"/>
      </w:pPr>
    </w:p>
    <w:p w14:paraId="72508A24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16D0775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567E6286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996916F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;</w:t>
      </w:r>
    </w:p>
    <w:p w14:paraId="3056389A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.Attribute;</w:t>
      </w:r>
    </w:p>
    <w:p w14:paraId="76C6274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2ADE165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50B634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MetaData</w:t>
      </w:r>
    </w:p>
    <w:p w14:paraId="40EBFD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77298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rivate static readonly string DateFormat = System.Configuration.ConfigurationManager.AppSettings["DateStringFormat"];   </w:t>
      </w:r>
    </w:p>
    <w:p w14:paraId="4E801D5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t will not work.</w:t>
      </w:r>
    </w:p>
    <w:p w14:paraId="23F3816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DisplayFormat attribute DataFormatString property only take "DateStringFormat" constant string.</w:t>
      </w:r>
    </w:p>
    <w:p w14:paraId="4FB7451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44E2A84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StringLength(20, MinimumLength = 2)]</w:t>
      </w:r>
    </w:p>
    <w:p w14:paraId="465E574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gularExpression(@"^(([A-za-z]+[\s]{1}[A-za-z]+)|([A-Za-z]+))$")] //First Name Last Name</w:t>
      </w:r>
    </w:p>
    <w:p w14:paraId="2C46199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gularExpression(WebShareConst.FirstNameLastNameRegularExpression)] //First Name Last Name</w:t>
      </w:r>
    </w:p>
    <w:p w14:paraId="185008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gularExpression(WebShareConst.FirstNameLastNameRegularExpression, ErrorMessage = "Please enter first name or first name and last name.")] //First Name Last Name</w:t>
      </w:r>
    </w:p>
    <w:p w14:paraId="516C7A4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RegularExpression(WebShareConst.FirstNameLastNameRegularExpression, ErrorMessage = WebShareConst.FirstNameLastNameNotValid)]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First Name Last Name</w:t>
      </w:r>
    </w:p>
    <w:p w14:paraId="499AD48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Required]</w:t>
      </w:r>
    </w:p>
    <w:p w14:paraId="53D8DCE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19F15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("IsEmailAvailable", "Gamer", ErrorMessage = "The email has already been taken.")]</w:t>
      </w:r>
    </w:p>
    <w:p w14:paraId="0F07024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("IsEmailAvailable", "Gamer", ErrorMessage = WebShareConst.EmailHasBeenTaken)]</w:t>
      </w:r>
    </w:p>
    <w:p w14:paraId="1AEFDA7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ClientServer("IsEmailAvailable", "Gamer", ErrorMessage = WebShareConst.EmailHasBeenTaken)]</w:t>
      </w:r>
    </w:p>
    <w:p w14:paraId="7E9C5A7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Remote attribute can only do the client side validation.</w:t>
      </w:r>
    </w:p>
    <w:p w14:paraId="4F48A9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RemoteClientServer is a customize attribute which can do both client side and server side validation.</w:t>
      </w:r>
    </w:p>
    <w:p w14:paraId="319AAA8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ffect both Edit and Create mode.</w:t>
      </w:r>
    </w:p>
    <w:p w14:paraId="158CC48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f you really want to use it, please use two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ifferent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odel classes for Edit and Create mode.</w:t>
      </w:r>
    </w:p>
    <w:p w14:paraId="545C2D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gularExpression(@"^[\w-\._\+%]+@(?:[\w-]+\.)+[\w]{2,6}$", ErrorMessage = "Email is not valid")]  //EmailAddress Regular Expression</w:t>
      </w:r>
    </w:p>
    <w:p w14:paraId="6F48C71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gularExpression(WebShareConst.EmailRegularExpression, ErrorMessage = "Email is not valid")]  //EmailAddress Regular Expression</w:t>
      </w:r>
    </w:p>
    <w:p w14:paraId="560B3C5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RegularExpression(WebShareConst.EmailRegularExpression, ErrorMessage = WebShareConst.EmailNotValid)]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EmailAddress Regular Expression</w:t>
      </w:r>
    </w:p>
    <w:p w14:paraId="08168DE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Required]</w:t>
      </w:r>
    </w:p>
    <w:p w14:paraId="644DB40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Address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400285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Range(1, 1000000)]</w:t>
      </w:r>
    </w:p>
    <w:p w14:paraId="65195DF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Required]</w:t>
      </w:r>
    </w:p>
    <w:p w14:paraId="1937837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ameMone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1BB037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ange(typeof(DateTime), "1/1/1970", "1/1/2001", ErrorMessage = "Date is out of Range")]    //Error - Client Side validation will never pass</w:t>
      </w:r>
    </w:p>
    <w:p w14:paraId="7E80852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ange(typeof(DateTime), "1/1/1970", "1/1/2001")] //Error - Client Side validation will never pass</w:t>
      </w:r>
    </w:p>
    <w:p w14:paraId="2382223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ateRange("01/01/1970", "01/01/2001")]</w:t>
      </w:r>
    </w:p>
    <w:p w14:paraId="52673CC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ateRange("01/01/1970", DateTime.Now.ToShortDateString())] //Error :  An attribute argument must be a constant expression</w:t>
      </w:r>
    </w:p>
    <w:p w14:paraId="5D93328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BetweenMinimumDateAndToday("01/01/1970")]</w:t>
      </w:r>
    </w:p>
    <w:p w14:paraId="73061A2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BeforeToday]</w:t>
      </w:r>
    </w:p>
    <w:p w14:paraId="4C26B52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isplayFormat(DataFormatString = "{0:dd/MM/yyyy}", ApplyFormatInEditMode = true)]</w:t>
      </w:r>
    </w:p>
    <w:p w14:paraId="040017E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DisplayFormat(DataFormatString = WebShareConst.DateStringFormat, ApplyFormatInEditMode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12A182A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Required]</w:t>
      </w:r>
    </w:p>
    <w:p w14:paraId="591E586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DateOfBirth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C32141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83900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DDA17B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2CC077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84841F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StringLength(20, MinimumLength = 2)]</w:t>
      </w:r>
    </w:p>
    <w:p w14:paraId="57178EB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ttribute check if the input string has certain length.</w:t>
      </w:r>
    </w:p>
    <w:p w14:paraId="3DCB41E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leave the input textbox as blank, then it does not care.</w:t>
      </w:r>
    </w:p>
    <w:p w14:paraId="39ACD81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 we need [Required] attribute to ensure the field always has value.</w:t>
      </w:r>
    </w:p>
    <w:p w14:paraId="36EAF6F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6F126C2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0CBF40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1, 1000000)]</w:t>
      </w:r>
    </w:p>
    <w:p w14:paraId="1B5C8A2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int GameMoney { get; set; }</w:t>
      </w:r>
    </w:p>
    <w:p w14:paraId="482BDD9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ield must be between 1 to 1000000.</w:t>
      </w:r>
    </w:p>
    <w:p w14:paraId="55DFEBC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0A640A0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AE284B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DisplayFormat(DataFormatString = "{0:dd/MM/yyyy}", ApplyFormatInEditMode = true)]</w:t>
      </w:r>
    </w:p>
    <w:p w14:paraId="1F0B35B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DateTime DateOfBirth { get; set; }</w:t>
      </w:r>
    </w:p>
    <w:p w14:paraId="0C181B9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discuss this at T009 and T010 already.</w:t>
      </w:r>
    </w:p>
    <w:p w14:paraId="13E6A06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11A5877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Format attribute</w:t>
      </w:r>
    </w:p>
    <w:p w14:paraId="164B6CA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6693020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}")]</w:t>
      </w:r>
    </w:p>
    <w:p w14:paraId="30C1A07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0F35812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12A83DB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}")]</w:t>
      </w:r>
    </w:p>
    <w:p w14:paraId="5B543DB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24 hour notation. E.g. 29/04/1986 13:00:00</w:t>
      </w:r>
    </w:p>
    <w:p w14:paraId="49D0841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5F67AAA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 tt}")]</w:t>
      </w:r>
    </w:p>
    <w:p w14:paraId="270A11F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12 hour notation. E.g. 29/04/1986 1:00:00 PM</w:t>
      </w:r>
    </w:p>
    <w:p w14:paraId="4860405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2F9237D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FormatAttribute attribute</w:t>
      </w:r>
    </w:p>
    <w:p w14:paraId="1775A10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Attribute(DataFormatString="{0:d}")]</w:t>
      </w:r>
    </w:p>
    <w:p w14:paraId="16AE720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3D59B8D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36149CF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4FD79F6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Range(typeof(DateTime), "1/1/1970", "1/1/2001", ErrorMessage = "Date is out of Range")]    //Error - Client Side validation will never pass</w:t>
      </w:r>
    </w:p>
    <w:p w14:paraId="1E0B182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Range(typeof(DateTime), "1/1/1970", "1/1/2001")] //Error - Client Side validation will never pass</w:t>
      </w:r>
    </w:p>
    <w:p w14:paraId="2AAB1D1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DateRange("01/01/1970", "01/01/2001")]</w:t>
      </w:r>
    </w:p>
    <w:p w14:paraId="0187AB5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DateRange("01/01/1970", DateTime.Now.ToShortDateString())] //Error :  An attribute argument must be a constant expression</w:t>
      </w:r>
    </w:p>
    <w:p w14:paraId="4CC3D92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BetweenMinimumDateAndToday("01/01/1970")]</w:t>
      </w:r>
    </w:p>
    <w:p w14:paraId="106DA24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BeforeToday]</w:t>
      </w:r>
    </w:p>
    <w:p w14:paraId="58F65FB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}", ApplyFormatInEditMode = true)]</w:t>
      </w:r>
    </w:p>
    <w:p w14:paraId="7EC1FF7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DateTime DateOfBirth { get; set; }</w:t>
      </w:r>
    </w:p>
    <w:p w14:paraId="73723CD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lidating a datetime range in EF annotation</w:t>
      </w:r>
    </w:p>
    <w:p w14:paraId="0095D2D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an’t pass a DateTime in as attribute arguments must be const.</w:t>
      </w:r>
    </w:p>
    <w:p w14:paraId="0EC5380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have to build our own Customize Validation Attribute</w:t>
      </w:r>
    </w:p>
    <w:p w14:paraId="3F031C7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566ED5B" w14:textId="77777777" w:rsidR="00BC5091" w:rsidRDefault="00000000" w:rsidP="008A6933">
      <w:pPr>
        <w:spacing w:after="0"/>
      </w:pPr>
      <w:hyperlink r:id="rId130" w:history="1">
        <w:r w:rsidR="00BC5091">
          <w:rPr>
            <w:rStyle w:val="Hyperlink"/>
            <w:rFonts w:ascii="Consolas" w:hAnsi="Consolas"/>
            <w:sz w:val="18"/>
            <w:szCs w:val="18"/>
          </w:rPr>
          <w:t>https://blogs.msdn.microsoft.com/stuartleeks/2011/01/25/asp-net-mvc-3-integrating-with-the-jquery-ui-date-picker-and-adding-a-jquery-validate-date-range-validator/</w:t>
        </w:r>
      </w:hyperlink>
    </w:p>
    <w:p w14:paraId="08ACBD8A" w14:textId="77777777" w:rsidR="00BC5091" w:rsidRDefault="00000000" w:rsidP="008A6933">
      <w:pPr>
        <w:spacing w:after="0"/>
      </w:pPr>
      <w:hyperlink r:id="rId131" w:history="1">
        <w:r w:rsidR="00BC5091">
          <w:rPr>
            <w:rStyle w:val="Hyperlink"/>
            <w:rFonts w:ascii="Consolas" w:hAnsi="Consolas"/>
            <w:sz w:val="18"/>
            <w:szCs w:val="18"/>
          </w:rPr>
          <w:t>https://forums.asp.net/t/1831436.aspx?Validating+a+datetime+range+in+EF+annotation</w:t>
        </w:r>
      </w:hyperlink>
    </w:p>
    <w:p w14:paraId="65F005D0" w14:textId="77777777" w:rsidR="00BC5091" w:rsidRDefault="00000000" w:rsidP="008A6933">
      <w:pPr>
        <w:spacing w:after="0"/>
      </w:pPr>
      <w:hyperlink r:id="rId132" w:history="1">
        <w:r w:rsidR="00BC5091">
          <w:rPr>
            <w:rStyle w:val="Hyperlink"/>
            <w:rFonts w:ascii="Consolas" w:hAnsi="Consolas"/>
            <w:sz w:val="18"/>
            <w:szCs w:val="18"/>
          </w:rPr>
          <w:t>https://stackoverflow.com/questions/13183647/date-range-validation-with-entity-framework-4-data-annotations</w:t>
        </w:r>
      </w:hyperlink>
    </w:p>
    <w:p w14:paraId="441BDC9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7BEB945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eRange], [BetweenMinimumDateAndToday], [BeforeToday] are Customize Validation Attributes</w:t>
      </w:r>
    </w:p>
    <w:p w14:paraId="17A743A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have a look.</w:t>
      </w:r>
    </w:p>
    <w:p w14:paraId="06DBE472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3CD79D6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36BEC79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ularExpression</w:t>
      </w:r>
    </w:p>
    <w:p w14:paraId="4FFBF52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@"^(([A-za-z]+[\s]{1}[A-za-z]+)|([A-Za-z]+))$")] //First Name Last Name</w:t>
      </w:r>
    </w:p>
    <w:p w14:paraId="0FF79D7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Name { get; set; }</w:t>
      </w:r>
    </w:p>
    <w:p w14:paraId="2961046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@"^[\w-\._\+%]+@(?:[\w-]+\.)+[\w]{2,6}$", ErrorMessage = "Please enter a valid email address")]  //EmailAddress Regular Expression</w:t>
      </w:r>
    </w:p>
    <w:p w14:paraId="09F3786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5C5FDB9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4782292" w14:textId="77777777" w:rsidR="00BC5091" w:rsidRDefault="00000000" w:rsidP="008A6933">
      <w:pPr>
        <w:spacing w:after="0"/>
      </w:pPr>
      <w:hyperlink r:id="rId133" w:history="1">
        <w:r w:rsidR="00BC5091">
          <w:rPr>
            <w:rStyle w:val="Hyperlink"/>
            <w:rFonts w:ascii="Consolas" w:hAnsi="Consolas"/>
            <w:sz w:val="18"/>
            <w:szCs w:val="18"/>
          </w:rPr>
          <w:t>https://regexr.com/</w:t>
        </w:r>
      </w:hyperlink>
    </w:p>
    <w:p w14:paraId="6FD31866" w14:textId="77777777" w:rsidR="00BC5091" w:rsidRDefault="00000000" w:rsidP="008A6933">
      <w:pPr>
        <w:spacing w:after="0"/>
      </w:pPr>
      <w:hyperlink r:id="rId134" w:history="1">
        <w:r w:rsidR="00BC5091">
          <w:rPr>
            <w:rStyle w:val="Hyperlink"/>
            <w:rFonts w:ascii="Consolas" w:hAnsi="Consolas"/>
            <w:sz w:val="18"/>
            <w:szCs w:val="18"/>
          </w:rPr>
          <w:t>https://docs.microsoft.com/en-us/dotnet/standard/base-types/regular-expression-language-quick-reference</w:t>
        </w:r>
      </w:hyperlink>
    </w:p>
    <w:p w14:paraId="105BE75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30C67F7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4A15056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("IsEmailAvailable", "Gamer", ErrorMessage = "The email has already been taken.")]</w:t>
      </w:r>
    </w:p>
    <w:p w14:paraId="237CD5A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("IsEmailAvailable", "Gamer", ErrorMessage = WebShareConst.EmailHasBeenTaken)]</w:t>
      </w:r>
    </w:p>
    <w:p w14:paraId="071C1E1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ClientServer("IsEmailAvailable", "Gamer", ErrorMessage = WebShareConst.EmailHasBeenTaken)]</w:t>
      </w:r>
    </w:p>
    <w:p w14:paraId="5CBC00D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ffect both Edit and Create mode.</w:t>
      </w:r>
    </w:p>
    <w:p w14:paraId="3379552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You may use tw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fferen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model class for create and edit mode.</w:t>
      </w:r>
    </w:p>
    <w:p w14:paraId="50C4AE94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246A55C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1E6AAB3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 attribute can only do the client side validation.</w:t>
      </w:r>
    </w:p>
    <w:p w14:paraId="7D36F54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ClientServer is a customize attribute which can do both client side and server side validation.</w:t>
      </w:r>
    </w:p>
    <w:p w14:paraId="406BB91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ffect both Edit and Create mode.</w:t>
      </w:r>
    </w:p>
    <w:p w14:paraId="7FA9B37F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use it, please use tw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fferen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model classes for Edit and Create mode.</w:t>
      </w:r>
    </w:p>
    <w:p w14:paraId="2C581C2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6.2.</w:t>
      </w:r>
    </w:p>
    <w:p w14:paraId="4B3CD85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Attribut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JAX to make an asynchronous call to th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erver-sid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method.</w:t>
      </w:r>
    </w:p>
    <w:p w14:paraId="78434E3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user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sable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javascript function of th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browser, then it will not work.</w:t>
      </w:r>
    </w:p>
    <w:p w14:paraId="491CE6C1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should also hav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erver-sid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validation.</w:t>
      </w:r>
    </w:p>
    <w:p w14:paraId="74CD524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3.</w:t>
      </w:r>
    </w:p>
    <w:p w14:paraId="03DB4C2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rver-side validation.</w:t>
      </w:r>
    </w:p>
    <w:p w14:paraId="0F0581D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Create HttpPost Method.</w:t>
      </w:r>
    </w:p>
    <w:p w14:paraId="61539AE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hard to read that validation logic is in the controller.</w:t>
      </w:r>
    </w:p>
    <w:p w14:paraId="5F6A82C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validation attributes is always the preferred method.</w:t>
      </w:r>
    </w:p>
    <w:p w14:paraId="14281DF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use two different model class for create and edit mode.</w:t>
      </w:r>
    </w:p>
    <w:p w14:paraId="6211F7AD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ost]</w:t>
      </w:r>
    </w:p>
    <w:p w14:paraId="6657801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ValidateAntiForgeryToken]</w:t>
      </w:r>
    </w:p>
    <w:p w14:paraId="45DAB153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ActionResult&gt; Create([Bind(Include = "Id,Name,Gender,City,DateOfBirth,EmailAddress,ConfirmEmailAddress,Score,ProfileUrl,GameMoney,RolePhoto,RolePhotoAltText,TeamId")] Gamer gamer)</w:t>
      </w:r>
    </w:p>
    <w:p w14:paraId="71D1A05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201AFC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If the Email already exists, then add Model validation error</w:t>
      </w:r>
    </w:p>
    <w:p w14:paraId="65C154B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f (db.Gamers.Any(g =&gt; g.EmailAddress == gamer.EmailAddress))</w:t>
      </w:r>
    </w:p>
    <w:p w14:paraId="44DBA7C7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39C0591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//AddModelError(Key, ErrorMessage)</w:t>
      </w:r>
    </w:p>
    <w:p w14:paraId="232641A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ModelState.AddModelError("EmailAddress", WebShareConst.EmailHasBeenTaken);</w:t>
      </w:r>
    </w:p>
    <w:p w14:paraId="0DB1D1B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79C7A48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It is hard to read that validation logic is in controller.</w:t>
      </w:r>
    </w:p>
    <w:p w14:paraId="7AFFFF0C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Using validation attributes is always preferred method.</w:t>
      </w:r>
    </w:p>
    <w:p w14:paraId="49E86320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f (!ModelState.IsValid)</w:t>
      </w:r>
    </w:p>
    <w:p w14:paraId="732F8E8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027BAAF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ViewBag.TeamId = new SelectList(db.Teams, "Id", "Name", gamer.TeamId);</w:t>
      </w:r>
    </w:p>
    <w:p w14:paraId="5D5A51A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return View(gamer);</w:t>
      </w:r>
    </w:p>
    <w:p w14:paraId="6CFAFC3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73AA8938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b.Gamers.Add(gamer);</w:t>
      </w:r>
    </w:p>
    <w:p w14:paraId="705F0ED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await db.SaveChangesAsync();</w:t>
      </w:r>
    </w:p>
    <w:p w14:paraId="09CA5FA6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return RedirectToAction("Index");</w:t>
      </w:r>
    </w:p>
    <w:p w14:paraId="33C426AB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070C2CEA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4.</w:t>
      </w:r>
    </w:p>
    <w:p w14:paraId="7923C8B9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other way to has both server side and client side validation,</w:t>
      </w:r>
    </w:p>
    <w:p w14:paraId="6CD8587E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have to create your own RemoteClientServerAttribute which extend RemoteAttribute.</w:t>
      </w:r>
    </w:p>
    <w:p w14:paraId="42C7BA35" w14:textId="77777777" w:rsidR="00BC5091" w:rsidRDefault="00BC5091" w:rsidP="008A693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33F5468" w14:textId="77777777" w:rsidR="00BC5091" w:rsidRDefault="00BC5091" w:rsidP="008A6933">
      <w:pPr>
        <w:spacing w:after="0"/>
      </w:pPr>
    </w:p>
    <w:p w14:paraId="2F95C265" w14:textId="77777777" w:rsidR="00BC5091" w:rsidRDefault="00BC5091" w:rsidP="008A6933">
      <w:pPr>
        <w:spacing w:after="0"/>
      </w:pPr>
    </w:p>
    <w:p w14:paraId="1F4F6168" w14:textId="77777777" w:rsidR="00BC5091" w:rsidRDefault="00BC5091" w:rsidP="008A6933">
      <w:pPr>
        <w:spacing w:after="0"/>
      </w:pPr>
      <w:r>
        <w:rPr>
          <w:sz w:val="36"/>
          <w:szCs w:val="36"/>
        </w:rPr>
        <w:t>4.3. Controllers/GamerController.cs</w:t>
      </w:r>
    </w:p>
    <w:p w14:paraId="43588C8D" w14:textId="77777777" w:rsidR="00BC5091" w:rsidRDefault="00BC5091" w:rsidP="008A6933">
      <w:pPr>
        <w:spacing w:after="0"/>
      </w:pPr>
    </w:p>
    <w:p w14:paraId="3714D8C9" w14:textId="77777777" w:rsidR="00BC5091" w:rsidRDefault="00BC5091" w:rsidP="008A6933">
      <w:pPr>
        <w:spacing w:after="0"/>
      </w:pPr>
    </w:p>
    <w:p w14:paraId="35CD6F8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253BBBEC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7FA5239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7D52AC3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hyperlink r:id="rId135" w:history="1">
        <w:r>
          <w:rPr>
            <w:rStyle w:val="Hyperlink"/>
            <w:rFonts w:ascii="Consolas" w:hAnsi="Consolas"/>
            <w:sz w:val="18"/>
            <w:szCs w:val="18"/>
          </w:rPr>
          <w:t>System.Net</w:t>
        </w:r>
      </w:hyperlink>
      <w:r>
        <w:rPr>
          <w:rFonts w:ascii="Consolas" w:hAnsi="Consolas"/>
          <w:sz w:val="18"/>
          <w:szCs w:val="18"/>
        </w:rPr>
        <w:t>;</w:t>
      </w:r>
    </w:p>
    <w:p w14:paraId="67A6D1D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5CC0C2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Script.Serialization;</w:t>
      </w:r>
    </w:p>
    <w:p w14:paraId="7FFBFE99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0163352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;</w:t>
      </w:r>
    </w:p>
    <w:p w14:paraId="55FA357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7AE0EC9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1E15F8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5E1AB5D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1BF57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647B1B9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JsonResult IsEmailAvailable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emailAddress)</w:t>
      </w:r>
    </w:p>
    <w:p w14:paraId="61DE141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1FB6BFC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JsonResult jsonResult = Json(!_db.Gamers.Any(g =&gt; g.EmailAddress == emailAddress),</w:t>
      </w:r>
    </w:p>
    <w:p w14:paraId="40E913C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JsonRequestBehavior.AllowGet);</w:t>
      </w:r>
    </w:p>
    <w:p w14:paraId="48A9BB1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JSONResult to String</w:t>
      </w:r>
    </w:p>
    <w:p w14:paraId="327B923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ference: </w:t>
      </w:r>
      <w:hyperlink r:id="rId136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s://stackoverflow.com/questions/4571985/jsonresult-to-string</w:t>
        </w:r>
      </w:hyperlink>
    </w:p>
    <w:p w14:paraId="49A408B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jsonResultString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JavaScriptSerializer().Serialize(jsonResult.Data);</w:t>
      </w:r>
    </w:p>
    <w:p w14:paraId="34EE2C3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jsonResult;</w:t>
      </w:r>
    </w:p>
    <w:p w14:paraId="30222EF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2A717BE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5EABE8A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409E3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0A67B2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2D5A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IQueryable&lt;Gamer&gt; gamers = _db.Gamers.Include(g =&gt; g.Team);</w:t>
      </w:r>
    </w:p>
    <w:p w14:paraId="31E840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gamers.ToListAsync());</w:t>
      </w:r>
    </w:p>
    <w:p w14:paraId="35EDB07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9800E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34685E5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2F6F13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76908FC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2E8224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E78C48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195A9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79B55F5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E17A2E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2BD1AC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5E1B3E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BEF33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5E865AF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35C1CC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5FC8EBD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0C600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07CC22D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3D60699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36BFB28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2FC0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0A072C3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0370CF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AF976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7F491E4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331CA77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137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6D51A0A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6F8CFC6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0EBB340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firmEmailAddress</w:t>
      </w:r>
      <w:r>
        <w:rPr>
          <w:rFonts w:ascii="Consolas" w:hAnsi="Consolas"/>
          <w:color w:val="A31515"/>
          <w:sz w:val="18"/>
          <w:szCs w:val="18"/>
        </w:rPr>
        <w:t>,Score,ProfileUrl,GameMoney,RolePhoto,RolePhotoAltText,TeamId"</w:t>
      </w:r>
      <w:r>
        <w:rPr>
          <w:rFonts w:ascii="Consolas" w:hAnsi="Consolas"/>
          <w:sz w:val="18"/>
          <w:szCs w:val="18"/>
        </w:rPr>
        <w:t>)] Gamer gamer)</w:t>
      </w:r>
    </w:p>
    <w:p w14:paraId="3EC72D0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A1772D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Validation Logic</w:t>
      </w:r>
    </w:p>
    <w:p w14:paraId="709E2B6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the Email already exists, then add Model validation error</w:t>
      </w:r>
    </w:p>
    <w:p w14:paraId="7EF4D5C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_db.Gamers.Any(g =&gt; g.EmailAddress == gamer.EmailAddress))</w:t>
      </w:r>
    </w:p>
    <w:p w14:paraId="11BA23C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2CFABC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ddModelError(Key, ErrorMessage)</w:t>
      </w:r>
    </w:p>
    <w:p w14:paraId="2A0CC16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ModelState.AddModelError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EmailAddress"</w:t>
      </w:r>
      <w:r>
        <w:rPr>
          <w:rFonts w:ascii="Consolas" w:hAnsi="Consolas"/>
          <w:sz w:val="18"/>
          <w:szCs w:val="18"/>
          <w:shd w:val="clear" w:color="auto" w:fill="FFFAA5"/>
        </w:rPr>
        <w:t>, WebShareConst.EmailHasBeenTaken);</w:t>
      </w:r>
    </w:p>
    <w:p w14:paraId="4665146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2ECC171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is hard to read that validation logic is in controller.</w:t>
      </w:r>
    </w:p>
    <w:p w14:paraId="669EDA9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Using validation attributes is always preferred method.</w:t>
      </w:r>
    </w:p>
    <w:p w14:paraId="7734E21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use two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ifferent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odel class for create and edit mode.</w:t>
      </w:r>
    </w:p>
    <w:p w14:paraId="42D37E2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</w:p>
    <w:p w14:paraId="469A7A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F63EB8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274F2A0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30B364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02E8B2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_db.Gamers.Add(gamer);</w:t>
      </w:r>
    </w:p>
    <w:p w14:paraId="149C271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4594566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66C291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6210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3A15EF4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688EE4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7E28F25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E55BB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0FBE4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A78FF3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7EE424E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6924D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09B6FB1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BCB508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DE686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5C58D55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6FD703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gamer.ConfirmEmailAddress = gamer.EmailAddress;</w:t>
      </w:r>
    </w:p>
    <w:p w14:paraId="53C64F8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79E7048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EA598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CE5D4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04DCABE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20BBB19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138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5B9873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2A13A0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7E3CE5F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firmEmailAddress</w:t>
      </w:r>
      <w:r>
        <w:rPr>
          <w:rFonts w:ascii="Consolas" w:hAnsi="Consolas"/>
          <w:color w:val="A31515"/>
          <w:sz w:val="18"/>
          <w:szCs w:val="18"/>
        </w:rPr>
        <w:t>,Score,ProfileUrl,GameMoney,RolePhoto,RolePhotoAltText,TeamId"</w:t>
      </w:r>
      <w:r>
        <w:rPr>
          <w:rFonts w:ascii="Consolas" w:hAnsi="Consolas"/>
          <w:sz w:val="18"/>
          <w:szCs w:val="18"/>
        </w:rPr>
        <w:t>)] Gamer gamer)</w:t>
      </w:r>
    </w:p>
    <w:p w14:paraId="014F9F3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9AA61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</w:p>
    <w:p w14:paraId="55E390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63643B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3ACF9A8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967A32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EAE9E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_db.Entry(gamer).State = EntityState.Modified;</w:t>
      </w:r>
    </w:p>
    <w:p w14:paraId="7A1C41D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2916F02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70071B2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A94FA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0960B0A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D64BB7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7C79DB0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D4072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623A08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FD19BA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74D3C3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90D09E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0442255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89FFBA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C874A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5D3F407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E99F62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5384B1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48CD22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4965EED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66897AE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433E1D2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0F25F4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D3EF4E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6345F2E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_db.Gamers.Remove(gamer);</w:t>
      </w:r>
    </w:p>
    <w:p w14:paraId="0D8519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463523C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7FAA97E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9185F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3FCDAFB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0DC09C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246F030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D3520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 _db.Dispose();</w:t>
      </w:r>
    </w:p>
    <w:p w14:paraId="32FE72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669DC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064B3EC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B494D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BDC9B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4EFC593" w14:textId="77777777" w:rsidR="00BC5091" w:rsidRDefault="00BC5091" w:rsidP="008A6933">
      <w:pPr>
        <w:spacing w:after="0"/>
      </w:pPr>
    </w:p>
    <w:p w14:paraId="4D7B614F" w14:textId="77777777" w:rsidR="00BC5091" w:rsidRDefault="00BC5091" w:rsidP="008A6933">
      <w:pPr>
        <w:spacing w:after="0"/>
      </w:pPr>
    </w:p>
    <w:p w14:paraId="1150E36D" w14:textId="77777777" w:rsidR="00BC5091" w:rsidRDefault="00BC5091" w:rsidP="008A6933">
      <w:pPr>
        <w:spacing w:after="0"/>
      </w:pPr>
      <w:r>
        <w:rPr>
          <w:sz w:val="36"/>
          <w:szCs w:val="36"/>
        </w:rPr>
        <w:t>4.4. Views/Gamer/Edit.cshtml</w:t>
      </w:r>
    </w:p>
    <w:p w14:paraId="67318A43" w14:textId="77777777" w:rsidR="00BC5091" w:rsidRDefault="00BC5091" w:rsidP="008A6933">
      <w:pPr>
        <w:spacing w:after="0"/>
      </w:pPr>
    </w:p>
    <w:p w14:paraId="729218FC" w14:textId="77777777" w:rsidR="00BC5091" w:rsidRDefault="00BC5091" w:rsidP="008A6933">
      <w:pPr>
        <w:spacing w:after="0"/>
      </w:pPr>
    </w:p>
    <w:p w14:paraId="69D563E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</w:t>
      </w:r>
    </w:p>
    <w:p w14:paraId="3A672FA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239ACD4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4C16FC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;</w:t>
      </w:r>
    </w:p>
    <w:p w14:paraId="0BE95F5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 client side validation</w:t>
      </w:r>
    </w:p>
    <w:p w14:paraId="12FA40E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.EnableClientValidation(true);</w:t>
      </w:r>
    </w:p>
    <w:p w14:paraId="2597AF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.EnableUnobtrusiveJavaScript(true);</w:t>
      </w:r>
    </w:p>
    <w:p w14:paraId="473F86C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B21D163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di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6AA8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</w:t>
      </w:r>
    </w:p>
    <w:p w14:paraId="15BD893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344AC1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1C8AA3E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0DBFB6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C6730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E3892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B56AEE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HiddenFor(model =&gt; model.Id)</w:t>
      </w:r>
    </w:p>
    <w:p w14:paraId="178184A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ECACA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4BD829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548B5E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178065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Nam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498D94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D45B2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BA93C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FC42F9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4631FE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9CADB0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6641385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ender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F1A4BA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D5F3E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FBC16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537ABB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Cit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3C36BC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B0A015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Cit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69E236D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it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65F37A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E65E6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BF73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0CD1A8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77FE29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024BF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 datepicker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3CD2987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630E63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FC16D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05B1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B8271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63F2FD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11C11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7CC6B21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DAA965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5733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55BA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las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form-group"&gt;</w:t>
      </w:r>
    </w:p>
    <w:p w14:paraId="53CF471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Label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51E7D47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las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col-md-10"&gt;</w:t>
      </w:r>
    </w:p>
    <w:p w14:paraId="45CEA42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Editor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237C84F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xt-danger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7B051FC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ValidationMessageFor(model =&gt; model.ConfirmEmailAddress, "*", new { @class = "text-danger" }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0EA0729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C59540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9F9D22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000302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Scor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244506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1CCC85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Scor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682EC4D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Scor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542430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120BA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55002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4F3716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ProfileUrl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A52F7E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3BFC3CB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ProfileUrl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56B136D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ProfileUrl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792404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B7EF8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6C054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A1421E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ameMon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16681D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48F57B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ameMon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6A25D09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ameMone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7BF1B8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8FBD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5809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E7679D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RolePhoto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22D462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DEA567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RolePhoto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7202C69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RolePhoto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F89D9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6863B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C5B02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403B81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RolePhotoAlt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DBAF23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7EC403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RolePhotoAlt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D67617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RolePhotoAltText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2128E2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E5824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C2E80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F4B59E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8C4261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7F71FD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E8D7E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530725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9ED2A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0394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A53929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@Html.ValidationSummary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, WebShareConst.ValidationSummaryTitleString)</w:t>
      </w:r>
    </w:p>
    <w:p w14:paraId="232B52A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00E48B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F08D7A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21469B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av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btn btn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CCD478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3DF04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38367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8DC56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1D9C76B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C4420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56256DBE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EFE73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-1.10.2.min.js"&gt;&lt;/script&gt;</w:t>
      </w:r>
    </w:p>
    <w:p w14:paraId="328616FA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.validate.min.js"&gt;&lt;/script&gt;</w:t>
      </w:r>
    </w:p>
    <w:p w14:paraId="5D2C412C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.validate.unobtrusive.min.js"&gt;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05CD125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type="text/javascript" language="javascript"&gt;</w:t>
      </w:r>
    </w:p>
    <w:p w14:paraId="2745A03F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jQuery.validator.methods.date = function (value, element) {</w:t>
      </w:r>
    </w:p>
    <w:p w14:paraId="35216867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var dateRegex = /^(0?[1-9]\/|[12]\d\/|3[01]\/){2}(19|20)\d\d$/;</w:t>
      </w:r>
    </w:p>
    <w:p w14:paraId="5DAF1740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return this.optional(element) || dateRegex.test(value);</w:t>
      </w:r>
    </w:p>
    <w:p w14:paraId="211BD84E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};</w:t>
      </w:r>
    </w:p>
    <w:p w14:paraId="4445EAF2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4953321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17B6411A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45EC4F9F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ValidationSummary(false, "Please check the following fields.")</w:t>
      </w:r>
    </w:p>
    <w:p w14:paraId="15B7640D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ValidationSummary(false, WebShareConst.ValidationSummaryTitleString)</w:t>
      </w:r>
    </w:p>
    <w:p w14:paraId="3785FFAB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st parameter is excludePropertyErrors</w:t>
      </w:r>
    </w:p>
    <w:p w14:paraId="2AAE1EC3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rue to have the summary display model-level errors only,</w:t>
      </w:r>
    </w:p>
    <w:p w14:paraId="74DED7EF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or false to have the summary display all errors.</w:t>
      </w:r>
    </w:p>
    <w:p w14:paraId="240ED56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81D8158" w14:textId="77777777" w:rsidR="00BC5091" w:rsidRDefault="00BC5091" w:rsidP="008A6933">
      <w:pPr>
        <w:spacing w:after="0"/>
      </w:pPr>
    </w:p>
    <w:p w14:paraId="4EF7FE42" w14:textId="77777777" w:rsidR="00BC5091" w:rsidRDefault="00BC5091" w:rsidP="008A6933">
      <w:pPr>
        <w:spacing w:after="0"/>
      </w:pPr>
    </w:p>
    <w:p w14:paraId="1AE21C65" w14:textId="77777777" w:rsidR="00BC5091" w:rsidRDefault="00BC5091" w:rsidP="008A6933">
      <w:pPr>
        <w:spacing w:after="0"/>
      </w:pPr>
      <w:r>
        <w:rPr>
          <w:sz w:val="36"/>
          <w:szCs w:val="36"/>
        </w:rPr>
        <w:t>4.5. Views/Gamer/Create.cshtml</w:t>
      </w:r>
    </w:p>
    <w:p w14:paraId="6F68102D" w14:textId="77777777" w:rsidR="00BC5091" w:rsidRDefault="00BC5091" w:rsidP="008A6933">
      <w:pPr>
        <w:spacing w:after="0"/>
      </w:pPr>
    </w:p>
    <w:p w14:paraId="0641851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</w:t>
      </w:r>
    </w:p>
    <w:p w14:paraId="1A9C594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7B19543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5C11CB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;</w:t>
      </w:r>
    </w:p>
    <w:p w14:paraId="2C76BA9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1E14291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reat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C39D5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</w:t>
      </w:r>
    </w:p>
    <w:p w14:paraId="0078560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388CCD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52282C5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6A39630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98D0D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F91BFE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57AA51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D1BCCA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E86FB1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B5B3B5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600ED1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Nam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C94A62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B730B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D48A6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FCEC53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A71D95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CAB446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16B276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ender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6D3CFB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D59BB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C49B3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082987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Cit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D1FFC3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F1B0AD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Cit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3B7AC9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it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07F920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11C0A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18A3C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150E73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7C2C02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551B72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datepicker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7AEB8AE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93DEF2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0BAC0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D2E5E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FCB921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FB0196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1CC56B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3727AEE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86CC60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F4ED2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3AD46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las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form-group"&gt;</w:t>
      </w:r>
    </w:p>
    <w:p w14:paraId="25F22D3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Label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56BE1FC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las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col-md-10"&gt;</w:t>
      </w:r>
    </w:p>
    <w:p w14:paraId="56D602F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Editor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6B3D7AC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xt-danger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309B059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ValidationMessageFor(model =&gt; model.ConfirmEmailAddress, "*", new { @class = "text-danger" }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46327D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9F7E7F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68B657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CC08BE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Scor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1C3F88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6233F0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Scor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6136729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Scor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0D6224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ED01F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70245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52FD06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ProfileUrl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65ABBB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51E0FD9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ProfileUrl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3F6DE2C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ProfileUrl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5A199F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9DC43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7C960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49502B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ameMon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395A40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EC1BAC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ameMon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7927BE1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ameMone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4B5132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ABECF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AEDC55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E47747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RolePhoto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64C771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7E81701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RolePhoto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6B702AB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RolePhoto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5EE36F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BF30DE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C282C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C20B74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RolePhotoAlt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E232F1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6D1CC6A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RolePhotoAlt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99BB030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RolePhotoAltText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4C2E55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E46A5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D110A7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B78D09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4E6858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5A9E262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02A54ED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308C8C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0AB151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41356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CABC854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ValidationSummary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, WebShareConst.ValidationSummaryTitleString)</w:t>
      </w:r>
    </w:p>
    <w:p w14:paraId="553112A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6A5B68F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E596BA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3782FDF8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rea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btn btn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755DDF3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30785C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864D6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53EBC9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F8984E5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BC0DF2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4E6FE510" w14:textId="77777777" w:rsidR="00BC5091" w:rsidRDefault="00BC5091" w:rsidP="008A693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B38316" w14:textId="77777777" w:rsidR="00BC5091" w:rsidRDefault="00BC5091" w:rsidP="008A693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-1.10.2.min.js"&gt;&lt;/script&gt;</w:t>
      </w:r>
    </w:p>
    <w:p w14:paraId="42B8A887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.validate.min.js"&gt;&lt;/script&gt;</w:t>
      </w:r>
    </w:p>
    <w:p w14:paraId="41260C19" w14:textId="77777777" w:rsidR="00BC5091" w:rsidRDefault="00BC5091" w:rsidP="008A693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.validate.unobtrusive.min.js"&gt;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sectPr w:rsidR="00BC5091" w:rsidSect="001B65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FEDF9" w14:textId="77777777" w:rsidR="00C448AC" w:rsidRDefault="00C448AC" w:rsidP="000435DB">
      <w:pPr>
        <w:spacing w:after="0" w:line="240" w:lineRule="auto"/>
      </w:pPr>
      <w:r>
        <w:separator/>
      </w:r>
    </w:p>
  </w:endnote>
  <w:endnote w:type="continuationSeparator" w:id="0">
    <w:p w14:paraId="7F5F3762" w14:textId="77777777" w:rsidR="00C448AC" w:rsidRDefault="00C448A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D7B98" w14:textId="77777777" w:rsidR="00C448AC" w:rsidRDefault="00C448AC" w:rsidP="000435DB">
      <w:pPr>
        <w:spacing w:after="0" w:line="240" w:lineRule="auto"/>
      </w:pPr>
      <w:r>
        <w:separator/>
      </w:r>
    </w:p>
  </w:footnote>
  <w:footnote w:type="continuationSeparator" w:id="0">
    <w:p w14:paraId="6931994E" w14:textId="77777777" w:rsidR="00C448AC" w:rsidRDefault="00C448A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IyNjU1NTM3NLdU0lEKTi0uzszPAykwrAUAkzpHCCwAAAA="/>
  </w:docVars>
  <w:rsids>
    <w:rsidRoot w:val="00BF1C8A"/>
    <w:rsid w:val="00006260"/>
    <w:rsid w:val="000435DB"/>
    <w:rsid w:val="000D7D08"/>
    <w:rsid w:val="00147C60"/>
    <w:rsid w:val="0015654F"/>
    <w:rsid w:val="00173998"/>
    <w:rsid w:val="001B65DF"/>
    <w:rsid w:val="001C7B94"/>
    <w:rsid w:val="002B127C"/>
    <w:rsid w:val="002F778D"/>
    <w:rsid w:val="00326350"/>
    <w:rsid w:val="003961E3"/>
    <w:rsid w:val="00396454"/>
    <w:rsid w:val="00442279"/>
    <w:rsid w:val="004A6FC0"/>
    <w:rsid w:val="004E50E0"/>
    <w:rsid w:val="005500E8"/>
    <w:rsid w:val="00565C18"/>
    <w:rsid w:val="00650942"/>
    <w:rsid w:val="006C6870"/>
    <w:rsid w:val="006D6C54"/>
    <w:rsid w:val="006E3A32"/>
    <w:rsid w:val="006E47A2"/>
    <w:rsid w:val="007F22E2"/>
    <w:rsid w:val="00802951"/>
    <w:rsid w:val="00827439"/>
    <w:rsid w:val="008308F0"/>
    <w:rsid w:val="008A38BD"/>
    <w:rsid w:val="008A6933"/>
    <w:rsid w:val="008B3669"/>
    <w:rsid w:val="008C0F4D"/>
    <w:rsid w:val="00943493"/>
    <w:rsid w:val="0095375D"/>
    <w:rsid w:val="009B1510"/>
    <w:rsid w:val="009B4BF9"/>
    <w:rsid w:val="00A23C55"/>
    <w:rsid w:val="00A37ED1"/>
    <w:rsid w:val="00A51CFB"/>
    <w:rsid w:val="00A96B87"/>
    <w:rsid w:val="00B16A34"/>
    <w:rsid w:val="00BC5091"/>
    <w:rsid w:val="00BC579A"/>
    <w:rsid w:val="00BD14F5"/>
    <w:rsid w:val="00BF1C8A"/>
    <w:rsid w:val="00C12C30"/>
    <w:rsid w:val="00C428D5"/>
    <w:rsid w:val="00C448AC"/>
    <w:rsid w:val="00D00ECE"/>
    <w:rsid w:val="00D51059"/>
    <w:rsid w:val="00DD61BB"/>
    <w:rsid w:val="00DF0AD8"/>
    <w:rsid w:val="00E11A14"/>
    <w:rsid w:val="00E15C92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4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1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7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0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3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4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7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2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4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9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3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5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91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842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0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063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9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8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5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3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6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58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03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61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76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2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7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2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3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25.png"/><Relationship Id="rId21" Type="http://schemas.openxmlformats.org/officeDocument/2006/relationships/hyperlink" Target="https://regexr.com/" TargetMode="External"/><Relationship Id="rId42" Type="http://schemas.openxmlformats.org/officeDocument/2006/relationships/hyperlink" Target="mailto:6@FF.com" TargetMode="External"/><Relationship Id="rId63" Type="http://schemas.openxmlformats.org/officeDocument/2006/relationships/image" Target="media/image12.png"/><Relationship Id="rId84" Type="http://schemas.openxmlformats.org/officeDocument/2006/relationships/image" Target="media/image16.png"/><Relationship Id="rId138" Type="http://schemas.openxmlformats.org/officeDocument/2006/relationships/hyperlink" Target="https://go.microsoft.com/fwlink/?LinkId=317598" TargetMode="External"/><Relationship Id="rId16" Type="http://schemas.openxmlformats.org/officeDocument/2006/relationships/hyperlink" Target="https://github.com/globalizejs/globalize" TargetMode="External"/><Relationship Id="rId107" Type="http://schemas.openxmlformats.org/officeDocument/2006/relationships/hyperlink" Target="https://stackoverflow.com/questions/14020117/dd-mm-yyyy-date-validation-error-with-google-chrome" TargetMode="External"/><Relationship Id="rId11" Type="http://schemas.openxmlformats.org/officeDocument/2006/relationships/hyperlink" Target="https://blogs.msdn.microsoft.com/stuartleeks/2011/01/25/asp-net-mvc-3-integrating-with-the-jquery-ui-date-picker-and-adding-a-jquery-validate-date-range-validator/" TargetMode="External"/><Relationship Id="rId32" Type="http://schemas.openxmlformats.org/officeDocument/2006/relationships/hyperlink" Target="mailto:1@AAA.com" TargetMode="External"/><Relationship Id="rId37" Type="http://schemas.openxmlformats.org/officeDocument/2006/relationships/hyperlink" Target="https://ithandyguytutorial.blogspot.com.au/" TargetMode="External"/><Relationship Id="rId53" Type="http://schemas.openxmlformats.org/officeDocument/2006/relationships/image" Target="media/image7.png"/><Relationship Id="rId58" Type="http://schemas.openxmlformats.org/officeDocument/2006/relationships/hyperlink" Target="https://docs.microsoft.com/en-us/dotnet/standard/base-types/regular-expression-language-quick-reference" TargetMode="External"/><Relationship Id="rId74" Type="http://schemas.openxmlformats.org/officeDocument/2006/relationships/image" Target="media/image15.png"/><Relationship Id="rId79" Type="http://schemas.openxmlformats.org/officeDocument/2006/relationships/hyperlink" Target="http://asp.net/" TargetMode="External"/><Relationship Id="rId102" Type="http://schemas.openxmlformats.org/officeDocument/2006/relationships/hyperlink" Target="https://stackoverflow.com/questions/6906725/unobtrusive-validation-in-chrome-wont-validate-with-dd-mm-yyyy" TargetMode="External"/><Relationship Id="rId123" Type="http://schemas.openxmlformats.org/officeDocument/2006/relationships/image" Target="media/image31.png"/><Relationship Id="rId128" Type="http://schemas.openxmlformats.org/officeDocument/2006/relationships/image" Target="media/image36.png"/><Relationship Id="rId5" Type="http://schemas.openxmlformats.org/officeDocument/2006/relationships/settings" Target="settings.xml"/><Relationship Id="rId90" Type="http://schemas.openxmlformats.org/officeDocument/2006/relationships/hyperlink" Target="http://localhost/onlinegame.web/Error/NotFound" TargetMode="External"/><Relationship Id="rId95" Type="http://schemas.openxmlformats.org/officeDocument/2006/relationships/hyperlink" Target="http://asp.net/" TargetMode="External"/><Relationship Id="rId22" Type="http://schemas.openxmlformats.org/officeDocument/2006/relationships/hyperlink" Target="https://docs.microsoft.com/en-us/dotnet/standard/base-types/regular-expression-language-quick-reference" TargetMode="External"/><Relationship Id="rId27" Type="http://schemas.openxmlformats.org/officeDocument/2006/relationships/hyperlink" Target="https://stackoverflow.com/questions/13183647/date-range-validation-with-entity-framework-4-data-annotations" TargetMode="External"/><Relationship Id="rId43" Type="http://schemas.openxmlformats.org/officeDocument/2006/relationships/hyperlink" Target="https://ithandyguytutorial.blogspot.com.au/" TargetMode="External"/><Relationship Id="rId48" Type="http://schemas.openxmlformats.org/officeDocument/2006/relationships/hyperlink" Target="mailto:9@IIII.com" TargetMode="External"/><Relationship Id="rId64" Type="http://schemas.openxmlformats.org/officeDocument/2006/relationships/hyperlink" Target="https://regexr.com/" TargetMode="External"/><Relationship Id="rId69" Type="http://schemas.openxmlformats.org/officeDocument/2006/relationships/hyperlink" Target="mailto:abc_41.15768@domain.com" TargetMode="External"/><Relationship Id="rId113" Type="http://schemas.openxmlformats.org/officeDocument/2006/relationships/hyperlink" Target="http://asp.net/" TargetMode="External"/><Relationship Id="rId118" Type="http://schemas.openxmlformats.org/officeDocument/2006/relationships/image" Target="media/image26.png"/><Relationship Id="rId134" Type="http://schemas.openxmlformats.org/officeDocument/2006/relationships/hyperlink" Target="https://docs.microsoft.com/en-us/dotnet/standard/base-types/regular-expression-language-quick-reference" TargetMode="External"/><Relationship Id="rId139" Type="http://schemas.openxmlformats.org/officeDocument/2006/relationships/fontTable" Target="fontTable.xml"/><Relationship Id="rId80" Type="http://schemas.openxmlformats.org/officeDocument/2006/relationships/hyperlink" Target="http://asp.net/" TargetMode="External"/><Relationship Id="rId85" Type="http://schemas.openxmlformats.org/officeDocument/2006/relationships/image" Target="media/image17.png"/><Relationship Id="rId12" Type="http://schemas.openxmlformats.org/officeDocument/2006/relationships/hyperlink" Target="https://stackoverflow.com/questions/30255539/using-constant-for-defining-property-format-in-mvc" TargetMode="External"/><Relationship Id="rId17" Type="http://schemas.openxmlformats.org/officeDocument/2006/relationships/hyperlink" Target="https://www.nuget.org/packages/jquery-globalize/1.3.0" TargetMode="External"/><Relationship Id="rId33" Type="http://schemas.openxmlformats.org/officeDocument/2006/relationships/hyperlink" Target="https://ithandyguytutorial.blogspot.com.au/" TargetMode="External"/><Relationship Id="rId38" Type="http://schemas.openxmlformats.org/officeDocument/2006/relationships/hyperlink" Target="mailto:4@DD.com" TargetMode="External"/><Relationship Id="rId59" Type="http://schemas.openxmlformats.org/officeDocument/2006/relationships/hyperlink" Target="https://regexr.com/" TargetMode="External"/><Relationship Id="rId103" Type="http://schemas.openxmlformats.org/officeDocument/2006/relationships/hyperlink" Target="https://www.nuget.org/packages/jquery-globalize/1.3.0" TargetMode="External"/><Relationship Id="rId108" Type="http://schemas.openxmlformats.org/officeDocument/2006/relationships/hyperlink" Target="https://www.w3schools.com/jsref/jsref_obj_regexp.asp" TargetMode="External"/><Relationship Id="rId124" Type="http://schemas.openxmlformats.org/officeDocument/2006/relationships/image" Target="media/image32.png"/><Relationship Id="rId129" Type="http://schemas.openxmlformats.org/officeDocument/2006/relationships/hyperlink" Target="https://docs.microsoft.com/en-us/aspnet/core/mvc/models/validation" TargetMode="External"/><Relationship Id="rId54" Type="http://schemas.openxmlformats.org/officeDocument/2006/relationships/image" Target="media/image8.png"/><Relationship Id="rId70" Type="http://schemas.openxmlformats.org/officeDocument/2006/relationships/hyperlink" Target="mailto:12345@domain.com" TargetMode="External"/><Relationship Id="rId75" Type="http://schemas.openxmlformats.org/officeDocument/2006/relationships/hyperlink" Target="https://regexr.com/" TargetMode="External"/><Relationship Id="rId91" Type="http://schemas.openxmlformats.org/officeDocument/2006/relationships/image" Target="media/image21.png"/><Relationship Id="rId96" Type="http://schemas.openxmlformats.org/officeDocument/2006/relationships/hyperlink" Target="https://stackoverflow.com/questions/6906725/unobtrusive-validation-in-chrome-wont-validate-with-dd-mm-yyyy" TargetMode="External"/><Relationship Id="rId14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hyperlink" Target="https://blogs.msdn.microsoft.com/stuartleeks/2011/01/25/asp-net-mvc-3-integrating-with-the-jquery-ui-date-picker-and-adding-a-jquery-validate-date-range-validator/" TargetMode="External"/><Relationship Id="rId28" Type="http://schemas.openxmlformats.org/officeDocument/2006/relationships/hyperlink" Target="https://stackoverflow.com/questions/2523579/how-to-use-regularexpression-dataannotation-with-resource-file" TargetMode="External"/><Relationship Id="rId49" Type="http://schemas.openxmlformats.org/officeDocument/2006/relationships/hyperlink" Target="https://ithandyguytutorial.blogspot.com.au/" TargetMode="External"/><Relationship Id="rId114" Type="http://schemas.openxmlformats.org/officeDocument/2006/relationships/image" Target="media/image24.png"/><Relationship Id="rId119" Type="http://schemas.openxmlformats.org/officeDocument/2006/relationships/image" Target="media/image27.png"/><Relationship Id="rId44" Type="http://schemas.openxmlformats.org/officeDocument/2006/relationships/hyperlink" Target="mailto:7@GGGG.com" TargetMode="External"/><Relationship Id="rId60" Type="http://schemas.openxmlformats.org/officeDocument/2006/relationships/hyperlink" Target="https://regexr.com/" TargetMode="External"/><Relationship Id="rId65" Type="http://schemas.openxmlformats.org/officeDocument/2006/relationships/image" Target="media/image13.png"/><Relationship Id="rId81" Type="http://schemas.openxmlformats.org/officeDocument/2006/relationships/hyperlink" Target="https://msdn.microsoft.com/en-us/library/wwh16c6c.aspx" TargetMode="External"/><Relationship Id="rId86" Type="http://schemas.openxmlformats.org/officeDocument/2006/relationships/image" Target="media/image18.png"/><Relationship Id="rId130" Type="http://schemas.openxmlformats.org/officeDocument/2006/relationships/hyperlink" Target="https://blogs.msdn.microsoft.com/stuartleeks/2011/01/25/asp-net-mvc-3-integrating-with-the-jquery-ui-date-picker-and-adding-a-jquery-validate-date-range-validator/" TargetMode="External"/><Relationship Id="rId135" Type="http://schemas.openxmlformats.org/officeDocument/2006/relationships/hyperlink" Target="http://system.net/" TargetMode="External"/><Relationship Id="rId13" Type="http://schemas.openxmlformats.org/officeDocument/2006/relationships/hyperlink" Target="https://stackoverflow.com/questions/15880443/creating-a-string-in-a-web-config-and-use-it-in-a-web-api" TargetMode="External"/><Relationship Id="rId18" Type="http://schemas.openxmlformats.org/officeDocument/2006/relationships/hyperlink" Target="https://stackoverflow.com/questions/6906725/unobtrusive-validation-in-chrome-wont-validate-with-dd-mm-yyyy" TargetMode="External"/><Relationship Id="rId39" Type="http://schemas.openxmlformats.org/officeDocument/2006/relationships/hyperlink" Target="https://ithandyguytutorial.blogspot.com.au/" TargetMode="External"/><Relationship Id="rId109" Type="http://schemas.openxmlformats.org/officeDocument/2006/relationships/hyperlink" Target="https://stackoverflow.com/questions/6906725/unobtrusive-validation-in-chrome-wont-validate-with-dd-mm-yyyy" TargetMode="External"/><Relationship Id="rId34" Type="http://schemas.openxmlformats.org/officeDocument/2006/relationships/hyperlink" Target="mailto:2@BBB.com" TargetMode="External"/><Relationship Id="rId50" Type="http://schemas.openxmlformats.org/officeDocument/2006/relationships/image" Target="media/image4.png"/><Relationship Id="rId55" Type="http://schemas.openxmlformats.org/officeDocument/2006/relationships/hyperlink" Target="http://asp.net/" TargetMode="External"/><Relationship Id="rId76" Type="http://schemas.openxmlformats.org/officeDocument/2006/relationships/hyperlink" Target="http://asp.net/" TargetMode="External"/><Relationship Id="rId97" Type="http://schemas.openxmlformats.org/officeDocument/2006/relationships/hyperlink" Target="https://www.nuget.org/packages/jquery-globalize/1.3.0" TargetMode="External"/><Relationship Id="rId104" Type="http://schemas.openxmlformats.org/officeDocument/2006/relationships/hyperlink" Target="https://github.com/globalizejs/globalize" TargetMode="External"/><Relationship Id="rId120" Type="http://schemas.openxmlformats.org/officeDocument/2006/relationships/image" Target="media/image28.png"/><Relationship Id="rId125" Type="http://schemas.openxmlformats.org/officeDocument/2006/relationships/image" Target="media/image33.png"/><Relationship Id="rId7" Type="http://schemas.openxmlformats.org/officeDocument/2006/relationships/footnotes" Target="footnotes.xml"/><Relationship Id="rId71" Type="http://schemas.openxmlformats.org/officeDocument/2006/relationships/hyperlink" Target="mailto:12.12.23@domain.com" TargetMode="External"/><Relationship Id="rId92" Type="http://schemas.openxmlformats.org/officeDocument/2006/relationships/hyperlink" Target="http://localhost/onlinegame.web/Error/InternalServerError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.png"/><Relationship Id="rId24" Type="http://schemas.openxmlformats.org/officeDocument/2006/relationships/hyperlink" Target="https://forums.asp.net/t/1831436.aspx?Validating%2Ba%2Bdatetime%2Brange%2Bin%2BEF%2Bannotation" TargetMode="External"/><Relationship Id="rId40" Type="http://schemas.openxmlformats.org/officeDocument/2006/relationships/hyperlink" Target="mailto:5@EEE.com" TargetMode="External"/><Relationship Id="rId45" Type="http://schemas.openxmlformats.org/officeDocument/2006/relationships/hyperlink" Target="https://ithandyguytutorial.blogspot.com.au/" TargetMode="External"/><Relationship Id="rId66" Type="http://schemas.openxmlformats.org/officeDocument/2006/relationships/hyperlink" Target="https://regexr.com/" TargetMode="External"/><Relationship Id="rId87" Type="http://schemas.openxmlformats.org/officeDocument/2006/relationships/image" Target="media/image19.png"/><Relationship Id="rId110" Type="http://schemas.openxmlformats.org/officeDocument/2006/relationships/hyperlink" Target="https://blogs.msdn.microsoft.com/stuartleeks/2011/01/25/asp-net-mvc-3-integrating-with-the-jquery-ui-date-picker-and-adding-a-jquery-validate-date-range-validator/" TargetMode="External"/><Relationship Id="rId115" Type="http://schemas.openxmlformats.org/officeDocument/2006/relationships/hyperlink" Target="https://blogs.msdn.microsoft.com/stuartleeks/2011/01/25/asp-net-mvc-3-integrating-with-the-jquery-ui-date-picker-and-adding-a-jquery-validate-date-range-validator/" TargetMode="External"/><Relationship Id="rId131" Type="http://schemas.openxmlformats.org/officeDocument/2006/relationships/hyperlink" Target="https://forums.asp.net/t/1831436.aspx?Validating%2Ba%2Bdatetime%2Brange%2Bin%2BEF%2Bannotation" TargetMode="External"/><Relationship Id="rId136" Type="http://schemas.openxmlformats.org/officeDocument/2006/relationships/hyperlink" Target="https://stackoverflow.com/questions/4571985/jsonresult-to-string" TargetMode="External"/><Relationship Id="rId61" Type="http://schemas.openxmlformats.org/officeDocument/2006/relationships/image" Target="media/image11.png"/><Relationship Id="rId82" Type="http://schemas.openxmlformats.org/officeDocument/2006/relationships/hyperlink" Target="http://localhost/OnlineGame.Web/trace.axd" TargetMode="External"/><Relationship Id="rId19" Type="http://schemas.openxmlformats.org/officeDocument/2006/relationships/hyperlink" Target="https://stackoverflow.com/questions/14020117/dd-mm-yyyy-date-validation-error-with-google-chrome" TargetMode="External"/><Relationship Id="rId14" Type="http://schemas.openxmlformats.org/officeDocument/2006/relationships/hyperlink" Target="https://stackoverflow.com/questions/6906725/unobtrusive-validation-in-chrome-wont-validate-with-dd-mm-yyyy" TargetMode="External"/><Relationship Id="rId30" Type="http://schemas.openxmlformats.org/officeDocument/2006/relationships/image" Target="media/image2.png"/><Relationship Id="rId35" Type="http://schemas.openxmlformats.org/officeDocument/2006/relationships/hyperlink" Target="https://ithandyguytutorial.blogspot.com.au/" TargetMode="External"/><Relationship Id="rId56" Type="http://schemas.openxmlformats.org/officeDocument/2006/relationships/image" Target="media/image9.png"/><Relationship Id="rId77" Type="http://schemas.openxmlformats.org/officeDocument/2006/relationships/hyperlink" Target="http://localhost:PortNumber/" TargetMode="External"/><Relationship Id="rId100" Type="http://schemas.openxmlformats.org/officeDocument/2006/relationships/hyperlink" Target="https://stackoverflow.com/questions/6906725/unobtrusive-validation-in-chrome-wont-validate-with-dd-mm-yyyy" TargetMode="External"/><Relationship Id="rId105" Type="http://schemas.openxmlformats.org/officeDocument/2006/relationships/hyperlink" Target="http://devdens.blogspot.com.au/2011/11/jquery-validation-fix-for-date-format_29.html" TargetMode="External"/><Relationship Id="rId126" Type="http://schemas.openxmlformats.org/officeDocument/2006/relationships/image" Target="media/image34.png"/><Relationship Id="rId8" Type="http://schemas.openxmlformats.org/officeDocument/2006/relationships/endnotes" Target="endnotes.xml"/><Relationship Id="rId51" Type="http://schemas.openxmlformats.org/officeDocument/2006/relationships/image" Target="media/image5.png"/><Relationship Id="rId72" Type="http://schemas.openxmlformats.org/officeDocument/2006/relationships/hyperlink" Target="mailto:ABC.ABC.ABC.ABC0046@domain.com" TargetMode="External"/><Relationship Id="rId93" Type="http://schemas.openxmlformats.org/officeDocument/2006/relationships/image" Target="media/image22.png"/><Relationship Id="rId98" Type="http://schemas.openxmlformats.org/officeDocument/2006/relationships/hyperlink" Target="https://github.com/globalizejs/globalize" TargetMode="External"/><Relationship Id="rId121" Type="http://schemas.openxmlformats.org/officeDocument/2006/relationships/image" Target="media/image29.png"/><Relationship Id="rId3" Type="http://schemas.openxmlformats.org/officeDocument/2006/relationships/customXml" Target="../customXml/item3.xml"/><Relationship Id="rId25" Type="http://schemas.openxmlformats.org/officeDocument/2006/relationships/hyperlink" Target="https://stackoverflow.com/questions/17321948/is-there-a-rangeattribute-for-datetime" TargetMode="External"/><Relationship Id="rId46" Type="http://schemas.openxmlformats.org/officeDocument/2006/relationships/hyperlink" Target="mailto:8@HH.com" TargetMode="External"/><Relationship Id="rId67" Type="http://schemas.openxmlformats.org/officeDocument/2006/relationships/hyperlink" Target="mailto:abc1.1@domain.com" TargetMode="External"/><Relationship Id="rId116" Type="http://schemas.openxmlformats.org/officeDocument/2006/relationships/hyperlink" Target="http://ado.net/" TargetMode="External"/><Relationship Id="rId137" Type="http://schemas.openxmlformats.org/officeDocument/2006/relationships/hyperlink" Target="https://go.microsoft.com/fwlink/?LinkId=317598" TargetMode="External"/><Relationship Id="rId20" Type="http://schemas.openxmlformats.org/officeDocument/2006/relationships/hyperlink" Target="https://forums.asp.net/t/2131813.aspx?Remote%2BValidation%2Bin%2Bmvc%2Baffected%2BEdit" TargetMode="External"/><Relationship Id="rId41" Type="http://schemas.openxmlformats.org/officeDocument/2006/relationships/hyperlink" Target="https://ithandyguytutorial.blogspot.com.au/" TargetMode="External"/><Relationship Id="rId62" Type="http://schemas.openxmlformats.org/officeDocument/2006/relationships/hyperlink" Target="https://regexr.com/" TargetMode="External"/><Relationship Id="rId83" Type="http://schemas.openxmlformats.org/officeDocument/2006/relationships/hyperlink" Target="http://asp.net/" TargetMode="External"/><Relationship Id="rId88" Type="http://schemas.openxmlformats.org/officeDocument/2006/relationships/hyperlink" Target="http://localhost/onlinegame.web/Error/UnauthorizedError" TargetMode="External"/><Relationship Id="rId111" Type="http://schemas.openxmlformats.org/officeDocument/2006/relationships/image" Target="media/image23.png"/><Relationship Id="rId132" Type="http://schemas.openxmlformats.org/officeDocument/2006/relationships/hyperlink" Target="https://stackoverflow.com/questions/13183647/date-range-validation-with-entity-framework-4-data-annotations" TargetMode="External"/><Relationship Id="rId15" Type="http://schemas.openxmlformats.org/officeDocument/2006/relationships/hyperlink" Target="http://devdens.blogspot.com.au/2011/11/jquery-validation-fix-for-date-format_29.html" TargetMode="External"/><Relationship Id="rId36" Type="http://schemas.openxmlformats.org/officeDocument/2006/relationships/hyperlink" Target="mailto:3@CCCC.com" TargetMode="External"/><Relationship Id="rId57" Type="http://schemas.openxmlformats.org/officeDocument/2006/relationships/image" Target="media/image10.png"/><Relationship Id="rId106" Type="http://schemas.openxmlformats.org/officeDocument/2006/relationships/hyperlink" Target="https://stackoverflow.com/questions/6906725/unobtrusive-validation-in-chrome-wont-validate-with-dd-mm-yyyy" TargetMode="External"/><Relationship Id="rId127" Type="http://schemas.openxmlformats.org/officeDocument/2006/relationships/image" Target="media/image35.png"/><Relationship Id="rId10" Type="http://schemas.openxmlformats.org/officeDocument/2006/relationships/hyperlink" Target="https://regexr.com/" TargetMode="External"/><Relationship Id="rId31" Type="http://schemas.openxmlformats.org/officeDocument/2006/relationships/image" Target="media/image3.png"/><Relationship Id="rId52" Type="http://schemas.openxmlformats.org/officeDocument/2006/relationships/image" Target="media/image6.png"/><Relationship Id="rId73" Type="http://schemas.openxmlformats.org/officeDocument/2006/relationships/image" Target="media/image14.png"/><Relationship Id="rId78" Type="http://schemas.openxmlformats.org/officeDocument/2006/relationships/hyperlink" Target="https://stackoverflow.com/questions/9016650/what-is-routes-ignorerouteresource-axd-pathinfo" TargetMode="External"/><Relationship Id="rId94" Type="http://schemas.openxmlformats.org/officeDocument/2006/relationships/hyperlink" Target="http://asp.net/" TargetMode="External"/><Relationship Id="rId99" Type="http://schemas.openxmlformats.org/officeDocument/2006/relationships/hyperlink" Target="http://devdens.blogspot.com.au/2011/11/jquery-validation-fix-for-date-format_29.html" TargetMode="External"/><Relationship Id="rId101" Type="http://schemas.openxmlformats.org/officeDocument/2006/relationships/hyperlink" Target="https://stackoverflow.com/questions/14020117/dd-mm-yyyy-date-validation-error-with-google-chrome" TargetMode="External"/><Relationship Id="rId122" Type="http://schemas.openxmlformats.org/officeDocument/2006/relationships/image" Target="media/image30.png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dotnet/standard/base-types/regular-expression-language-quick-reference" TargetMode="External"/><Relationship Id="rId26" Type="http://schemas.openxmlformats.org/officeDocument/2006/relationships/hyperlink" Target="https://archive.codeplex.com/?p=foolproof" TargetMode="External"/><Relationship Id="rId47" Type="http://schemas.openxmlformats.org/officeDocument/2006/relationships/hyperlink" Target="https://ithandyguytutorial.blogspot.com.au/" TargetMode="External"/><Relationship Id="rId68" Type="http://schemas.openxmlformats.org/officeDocument/2006/relationships/hyperlink" Target="mailto:abc.abc@domain.com" TargetMode="External"/><Relationship Id="rId89" Type="http://schemas.openxmlformats.org/officeDocument/2006/relationships/image" Target="media/image20.png"/><Relationship Id="rId112" Type="http://schemas.openxmlformats.org/officeDocument/2006/relationships/hyperlink" Target="http://asp.net/" TargetMode="External"/><Relationship Id="rId133" Type="http://schemas.openxmlformats.org/officeDocument/2006/relationships/hyperlink" Target="https://regex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2</Pages>
  <Words>14387</Words>
  <Characters>82012</Characters>
  <Application>Microsoft Office Word</Application>
  <DocSecurity>0</DocSecurity>
  <Lines>683</Lines>
  <Paragraphs>192</Paragraphs>
  <ScaleCrop>false</ScaleCrop>
  <Company/>
  <LinksUpToDate>false</LinksUpToDate>
  <CharactersWithSpaces>9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4</cp:revision>
  <dcterms:created xsi:type="dcterms:W3CDTF">2022-10-19T17:36:00Z</dcterms:created>
  <dcterms:modified xsi:type="dcterms:W3CDTF">2022-11-1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